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E8AC25" w14:textId="77777777" w:rsidR="004E15A7" w:rsidRDefault="004E15A7" w:rsidP="004E15A7">
      <w:pPr>
        <w:rPr>
          <w:sz w:val="28"/>
          <w:szCs w:val="28"/>
          <w:lang w:val="uk-UA"/>
        </w:rPr>
      </w:pPr>
    </w:p>
    <w:p w14:paraId="1771302E" w14:textId="0A9C1545" w:rsidR="00B94F65" w:rsidRPr="004F7861" w:rsidRDefault="00B94F65" w:rsidP="004E15A7">
      <w:pPr>
        <w:ind w:left="2832" w:firstLine="708"/>
        <w:rPr>
          <w:b/>
          <w:sz w:val="40"/>
          <w:szCs w:val="40"/>
          <w:lang w:val="uk-UA"/>
        </w:rPr>
      </w:pPr>
      <w:r w:rsidRPr="004F7861">
        <w:rPr>
          <w:b/>
          <w:sz w:val="40"/>
          <w:szCs w:val="40"/>
          <w:lang w:val="uk-UA"/>
        </w:rPr>
        <w:t>Форма заявки</w:t>
      </w:r>
    </w:p>
    <w:p w14:paraId="6C521BF7" w14:textId="77777777" w:rsidR="00B94F65" w:rsidRPr="004F7861" w:rsidRDefault="00B94F65" w:rsidP="00B94F65">
      <w:pPr>
        <w:jc w:val="center"/>
        <w:rPr>
          <w:b/>
          <w:sz w:val="10"/>
          <w:szCs w:val="10"/>
          <w:lang w:val="uk-UA"/>
        </w:rPr>
      </w:pPr>
    </w:p>
    <w:p w14:paraId="53EDF712" w14:textId="1FA26694" w:rsidR="00362A2C" w:rsidRPr="004F7861" w:rsidRDefault="00DD0E3A" w:rsidP="00B94F65">
      <w:pPr>
        <w:jc w:val="center"/>
        <w:rPr>
          <w:b/>
          <w:sz w:val="28"/>
          <w:szCs w:val="28"/>
          <w:lang w:val="uk-UA"/>
        </w:rPr>
      </w:pPr>
      <w:r w:rsidRPr="004F7861">
        <w:rPr>
          <w:b/>
          <w:sz w:val="28"/>
          <w:szCs w:val="28"/>
          <w:lang w:val="uk-UA"/>
        </w:rPr>
        <w:t>д</w:t>
      </w:r>
      <w:r w:rsidR="00B94F65" w:rsidRPr="004F7861">
        <w:rPr>
          <w:b/>
          <w:sz w:val="28"/>
          <w:szCs w:val="28"/>
          <w:lang w:val="uk-UA"/>
        </w:rPr>
        <w:t xml:space="preserve">ля участі у процесі відбору </w:t>
      </w:r>
      <w:r w:rsidR="00362A2C" w:rsidRPr="004F7861">
        <w:rPr>
          <w:b/>
          <w:sz w:val="28"/>
          <w:szCs w:val="28"/>
          <w:lang w:val="uk-UA"/>
        </w:rPr>
        <w:t>міст-</w:t>
      </w:r>
      <w:r w:rsidR="00B94F65" w:rsidRPr="004F7861">
        <w:rPr>
          <w:b/>
          <w:sz w:val="28"/>
          <w:szCs w:val="28"/>
          <w:lang w:val="uk-UA"/>
        </w:rPr>
        <w:t xml:space="preserve">партнерів </w:t>
      </w:r>
    </w:p>
    <w:p w14:paraId="2507C8F8" w14:textId="1EA08196" w:rsidR="00B94F65" w:rsidRPr="004F7861" w:rsidRDefault="00B94F65" w:rsidP="00B94F65">
      <w:pPr>
        <w:jc w:val="center"/>
        <w:rPr>
          <w:b/>
          <w:sz w:val="28"/>
          <w:szCs w:val="28"/>
          <w:lang w:val="uk-UA"/>
        </w:rPr>
      </w:pPr>
      <w:r w:rsidRPr="004F7861">
        <w:rPr>
          <w:b/>
          <w:sz w:val="28"/>
          <w:szCs w:val="28"/>
          <w:lang w:val="uk-UA"/>
        </w:rPr>
        <w:t xml:space="preserve">USAID </w:t>
      </w:r>
      <w:r w:rsidR="000724CD" w:rsidRPr="004F7861">
        <w:rPr>
          <w:b/>
          <w:sz w:val="28"/>
          <w:szCs w:val="28"/>
          <w:lang w:val="uk-UA"/>
        </w:rPr>
        <w:t>Про</w:t>
      </w:r>
      <w:r w:rsidR="00DD0E3A" w:rsidRPr="004F7861">
        <w:rPr>
          <w:b/>
          <w:sz w:val="28"/>
          <w:szCs w:val="28"/>
          <w:lang w:val="uk-UA"/>
        </w:rPr>
        <w:t>є</w:t>
      </w:r>
      <w:r w:rsidR="000724CD" w:rsidRPr="004F7861">
        <w:rPr>
          <w:b/>
          <w:sz w:val="28"/>
          <w:szCs w:val="28"/>
          <w:lang w:val="uk-UA"/>
        </w:rPr>
        <w:t>кт</w:t>
      </w:r>
      <w:r w:rsidR="004F7861">
        <w:rPr>
          <w:b/>
          <w:sz w:val="28"/>
          <w:szCs w:val="28"/>
          <w:lang w:val="uk-UA"/>
        </w:rPr>
        <w:t>у</w:t>
      </w:r>
      <w:r w:rsidR="000724CD" w:rsidRPr="004F7861">
        <w:rPr>
          <w:b/>
          <w:sz w:val="28"/>
          <w:szCs w:val="28"/>
          <w:lang w:val="uk-UA"/>
        </w:rPr>
        <w:t xml:space="preserve"> енергетичної безпеки</w:t>
      </w:r>
    </w:p>
    <w:p w14:paraId="2FA6B605" w14:textId="45B409B7" w:rsidR="004F7861" w:rsidRPr="004F7861" w:rsidRDefault="004D09D3" w:rsidP="004F7861">
      <w:pPr>
        <w:jc w:val="center"/>
        <w:rPr>
          <w:b/>
          <w:sz w:val="28"/>
          <w:szCs w:val="28"/>
          <w:lang w:val="uk-UA"/>
        </w:rPr>
      </w:pPr>
      <w:r w:rsidRPr="004F7861">
        <w:rPr>
          <w:rStyle w:val="ad"/>
          <w:bCs w:val="0"/>
          <w:sz w:val="28"/>
          <w:szCs w:val="28"/>
          <w:lang w:val="uk-UA"/>
        </w:rPr>
        <w:t xml:space="preserve">для надання </w:t>
      </w:r>
      <w:r w:rsidR="006F245F" w:rsidRPr="006F245F">
        <w:rPr>
          <w:rStyle w:val="ad"/>
          <w:bCs w:val="0"/>
          <w:sz w:val="28"/>
          <w:szCs w:val="28"/>
          <w:lang w:val="uk-UA"/>
        </w:rPr>
        <w:t xml:space="preserve">технічної допомоги муніципальним </w:t>
      </w:r>
      <w:proofErr w:type="spellStart"/>
      <w:r w:rsidR="006F245F" w:rsidRPr="006F245F">
        <w:rPr>
          <w:rStyle w:val="ad"/>
          <w:bCs w:val="0"/>
          <w:sz w:val="28"/>
          <w:szCs w:val="28"/>
          <w:lang w:val="uk-UA"/>
        </w:rPr>
        <w:t>стейкохолдерам</w:t>
      </w:r>
      <w:proofErr w:type="spellEnd"/>
      <w:r w:rsidR="006F245F" w:rsidRPr="006F245F">
        <w:rPr>
          <w:rStyle w:val="ad"/>
          <w:bCs w:val="0"/>
          <w:sz w:val="28"/>
          <w:szCs w:val="28"/>
          <w:lang w:val="uk-UA"/>
        </w:rPr>
        <w:t xml:space="preserve"> у імплементації реформ, спрямованих на оптимізацію та розвиток інфраструктури теплопостачання</w:t>
      </w:r>
    </w:p>
    <w:p w14:paraId="74455941" w14:textId="29A19C62" w:rsidR="004D09D3" w:rsidRPr="004D09D3" w:rsidRDefault="004D09D3" w:rsidP="004D09D3">
      <w:pPr>
        <w:jc w:val="center"/>
        <w:rPr>
          <w:b/>
          <w:sz w:val="28"/>
          <w:szCs w:val="28"/>
          <w:lang w:val="uk-UA"/>
        </w:rPr>
      </w:pPr>
    </w:p>
    <w:p w14:paraId="36B59DD9" w14:textId="77777777" w:rsidR="00E73057" w:rsidRPr="000947CB" w:rsidRDefault="00E73057" w:rsidP="0078606E">
      <w:pPr>
        <w:rPr>
          <w:b/>
          <w:sz w:val="28"/>
          <w:szCs w:val="28"/>
          <w:lang w:val="uk-UA"/>
        </w:rPr>
      </w:pPr>
    </w:p>
    <w:p w14:paraId="707559CF" w14:textId="77777777" w:rsidR="0078606E" w:rsidRPr="000947CB" w:rsidRDefault="001B6FD0" w:rsidP="00543D35">
      <w:pPr>
        <w:rPr>
          <w:b/>
          <w:sz w:val="28"/>
          <w:szCs w:val="28"/>
          <w:lang w:val="uk-UA"/>
        </w:rPr>
      </w:pPr>
      <w:r w:rsidRPr="000947CB">
        <w:rPr>
          <w:b/>
          <w:sz w:val="28"/>
          <w:szCs w:val="28"/>
          <w:lang w:val="uk-UA"/>
        </w:rPr>
        <w:t>Загальна інформація</w:t>
      </w:r>
    </w:p>
    <w:p w14:paraId="61033B14" w14:textId="77777777" w:rsidR="00543D35" w:rsidRPr="000947CB" w:rsidRDefault="00543D35" w:rsidP="00543D35">
      <w:pPr>
        <w:ind w:left="420"/>
        <w:rPr>
          <w:b/>
          <w:sz w:val="28"/>
          <w:szCs w:val="28"/>
          <w:lang w:val="uk-UA"/>
        </w:rPr>
      </w:pPr>
    </w:p>
    <w:p w14:paraId="53FE6939" w14:textId="77777777" w:rsidR="0078606E" w:rsidRPr="000947CB" w:rsidRDefault="0078606E" w:rsidP="00F01804">
      <w:pPr>
        <w:tabs>
          <w:tab w:val="left" w:pos="709"/>
          <w:tab w:val="left" w:leader="underscore" w:pos="5670"/>
        </w:tabs>
        <w:spacing w:line="264" w:lineRule="auto"/>
        <w:jc w:val="both"/>
        <w:rPr>
          <w:snapToGrid w:val="0"/>
          <w:lang w:val="uk-UA"/>
        </w:rPr>
      </w:pPr>
      <w:r w:rsidRPr="000947CB">
        <w:rPr>
          <w:snapToGrid w:val="0"/>
          <w:lang w:val="uk-UA"/>
        </w:rPr>
        <w:t>1.1.1.</w:t>
      </w:r>
      <w:r w:rsidRPr="000947CB">
        <w:rPr>
          <w:snapToGrid w:val="0"/>
          <w:lang w:val="uk-UA"/>
        </w:rPr>
        <w:tab/>
      </w:r>
      <w:r w:rsidR="001B6FD0" w:rsidRPr="000947CB">
        <w:rPr>
          <w:snapToGrid w:val="0"/>
          <w:lang w:val="uk-UA"/>
        </w:rPr>
        <w:t>Назва міста</w:t>
      </w:r>
      <w:r w:rsidR="00B715D5" w:rsidRPr="000947CB">
        <w:rPr>
          <w:snapToGrid w:val="0"/>
          <w:lang w:val="uk-UA"/>
        </w:rPr>
        <w:t xml:space="preserve"> </w:t>
      </w:r>
      <w:r w:rsidR="0078314B" w:rsidRPr="000947CB">
        <w:rPr>
          <w:snapToGrid w:val="0"/>
          <w:lang w:val="uk-UA"/>
        </w:rPr>
        <w:t>_____________________________</w:t>
      </w:r>
    </w:p>
    <w:p w14:paraId="62178C51" w14:textId="77777777" w:rsidR="0078314B" w:rsidRPr="000947CB" w:rsidRDefault="0078314B" w:rsidP="00F01804">
      <w:pPr>
        <w:tabs>
          <w:tab w:val="left" w:pos="709"/>
          <w:tab w:val="left" w:leader="underscore" w:pos="5670"/>
        </w:tabs>
        <w:spacing w:line="264" w:lineRule="auto"/>
        <w:jc w:val="both"/>
        <w:rPr>
          <w:rFonts w:ascii="TimesNewRomanPSMT" w:hAnsi="TimesNewRomanPSMT"/>
          <w:snapToGrid w:val="0"/>
          <w:lang w:val="uk-UA"/>
        </w:rPr>
      </w:pPr>
      <w:r w:rsidRPr="000947CB">
        <w:rPr>
          <w:snapToGrid w:val="0"/>
          <w:lang w:val="uk-UA"/>
        </w:rPr>
        <w:t>1.1.2</w:t>
      </w:r>
      <w:r w:rsidR="00A65C45" w:rsidRPr="000947CB">
        <w:rPr>
          <w:snapToGrid w:val="0"/>
          <w:lang w:val="uk-UA"/>
        </w:rPr>
        <w:t>.</w:t>
      </w:r>
      <w:r w:rsidRPr="000947CB">
        <w:rPr>
          <w:snapToGrid w:val="0"/>
          <w:lang w:val="uk-UA"/>
        </w:rPr>
        <w:tab/>
      </w:r>
      <w:r w:rsidR="001B6FD0" w:rsidRPr="000947CB">
        <w:rPr>
          <w:snapToGrid w:val="0"/>
          <w:lang w:val="uk-UA"/>
        </w:rPr>
        <w:t xml:space="preserve">Населення </w:t>
      </w:r>
      <w:r w:rsidR="00E73057" w:rsidRPr="000947CB">
        <w:rPr>
          <w:snapToGrid w:val="0"/>
          <w:lang w:val="uk-UA"/>
        </w:rPr>
        <w:t xml:space="preserve">міста </w:t>
      </w:r>
      <w:r w:rsidRPr="000947CB">
        <w:rPr>
          <w:snapToGrid w:val="0"/>
          <w:lang w:val="uk-UA"/>
        </w:rPr>
        <w:t>______________________________</w:t>
      </w:r>
    </w:p>
    <w:p w14:paraId="3C6EECBF" w14:textId="77777777" w:rsidR="0078606E" w:rsidRPr="000947CB" w:rsidRDefault="0078314B" w:rsidP="00F01804">
      <w:pPr>
        <w:tabs>
          <w:tab w:val="left" w:pos="709"/>
          <w:tab w:val="left" w:leader="underscore" w:pos="9356"/>
        </w:tabs>
        <w:spacing w:line="264" w:lineRule="auto"/>
        <w:jc w:val="both"/>
        <w:rPr>
          <w:rFonts w:ascii="TimesNewRomanPSMT" w:hAnsi="TimesNewRomanPSMT"/>
          <w:snapToGrid w:val="0"/>
          <w:lang w:val="uk-UA"/>
        </w:rPr>
      </w:pPr>
      <w:r w:rsidRPr="000947CB">
        <w:rPr>
          <w:snapToGrid w:val="0"/>
          <w:lang w:val="uk-UA"/>
        </w:rPr>
        <w:t>1.1.3</w:t>
      </w:r>
      <w:r w:rsidR="003E4D1F" w:rsidRPr="000947CB">
        <w:rPr>
          <w:snapToGrid w:val="0"/>
          <w:lang w:val="uk-UA"/>
        </w:rPr>
        <w:t>.</w:t>
      </w:r>
      <w:r w:rsidR="003E4D1F" w:rsidRPr="000947CB">
        <w:rPr>
          <w:snapToGrid w:val="0"/>
          <w:lang w:val="uk-UA"/>
        </w:rPr>
        <w:tab/>
      </w:r>
      <w:r w:rsidR="001B6FD0" w:rsidRPr="000947CB">
        <w:rPr>
          <w:snapToGrid w:val="0"/>
          <w:lang w:val="uk-UA"/>
        </w:rPr>
        <w:t>П.І.Б. голови</w:t>
      </w:r>
      <w:r w:rsidR="0078606E" w:rsidRPr="000947CB">
        <w:rPr>
          <w:snapToGrid w:val="0"/>
          <w:lang w:val="uk-UA"/>
        </w:rPr>
        <w:tab/>
      </w:r>
    </w:p>
    <w:p w14:paraId="0C83E2D7" w14:textId="77777777" w:rsidR="0078606E" w:rsidRPr="000947CB" w:rsidRDefault="0078314B" w:rsidP="00F01804">
      <w:pPr>
        <w:pStyle w:val="2"/>
        <w:tabs>
          <w:tab w:val="left" w:pos="709"/>
        </w:tabs>
        <w:spacing w:after="0" w:line="264" w:lineRule="auto"/>
        <w:ind w:left="709" w:hanging="709"/>
        <w:rPr>
          <w:szCs w:val="24"/>
          <w:lang w:val="uk-UA"/>
        </w:rPr>
      </w:pPr>
      <w:r w:rsidRPr="000947CB">
        <w:rPr>
          <w:szCs w:val="24"/>
          <w:lang w:val="uk-UA"/>
        </w:rPr>
        <w:t>1.1.4</w:t>
      </w:r>
      <w:r w:rsidR="0078606E" w:rsidRPr="000947CB">
        <w:rPr>
          <w:szCs w:val="24"/>
          <w:lang w:val="uk-UA"/>
        </w:rPr>
        <w:t>.</w:t>
      </w:r>
      <w:r w:rsidR="0078606E" w:rsidRPr="000947CB">
        <w:rPr>
          <w:szCs w:val="24"/>
          <w:lang w:val="uk-UA"/>
        </w:rPr>
        <w:tab/>
      </w:r>
      <w:r w:rsidR="002054CE" w:rsidRPr="000947CB">
        <w:rPr>
          <w:snapToGrid w:val="0"/>
          <w:szCs w:val="24"/>
          <w:lang w:val="uk-UA"/>
        </w:rPr>
        <w:t>П.І.Б. та посада контактної особи на період процесу відбору</w:t>
      </w:r>
      <w:r w:rsidR="0078606E" w:rsidRPr="000947CB">
        <w:rPr>
          <w:szCs w:val="24"/>
          <w:lang w:val="uk-UA"/>
        </w:rPr>
        <w:tab/>
      </w:r>
    </w:p>
    <w:p w14:paraId="3AA20EA6" w14:textId="77777777" w:rsidR="0078606E" w:rsidRPr="000947CB" w:rsidRDefault="0078606E" w:rsidP="00F01804">
      <w:pPr>
        <w:tabs>
          <w:tab w:val="left" w:pos="709"/>
          <w:tab w:val="left" w:leader="underscore" w:pos="9356"/>
        </w:tabs>
        <w:spacing w:line="264" w:lineRule="auto"/>
        <w:ind w:firstLine="709"/>
        <w:jc w:val="both"/>
        <w:rPr>
          <w:rFonts w:ascii="TimesNewRomanPSMT" w:hAnsi="TimesNewRomanPSMT"/>
          <w:snapToGrid w:val="0"/>
          <w:lang w:val="uk-UA"/>
        </w:rPr>
      </w:pPr>
      <w:r w:rsidRPr="000947CB">
        <w:rPr>
          <w:snapToGrid w:val="0"/>
          <w:lang w:val="uk-UA"/>
        </w:rPr>
        <w:tab/>
      </w:r>
    </w:p>
    <w:p w14:paraId="7618C726" w14:textId="77777777" w:rsidR="0078606E" w:rsidRPr="000947CB" w:rsidRDefault="0078314B" w:rsidP="00F01804">
      <w:pPr>
        <w:tabs>
          <w:tab w:val="left" w:pos="709"/>
        </w:tabs>
        <w:spacing w:line="264" w:lineRule="auto"/>
        <w:jc w:val="both"/>
        <w:rPr>
          <w:snapToGrid w:val="0"/>
          <w:lang w:val="uk-UA"/>
        </w:rPr>
      </w:pPr>
      <w:r w:rsidRPr="000947CB">
        <w:rPr>
          <w:snapToGrid w:val="0"/>
          <w:lang w:val="uk-UA"/>
        </w:rPr>
        <w:t>1.1.5</w:t>
      </w:r>
      <w:r w:rsidR="003E4D1F" w:rsidRPr="000947CB">
        <w:rPr>
          <w:snapToGrid w:val="0"/>
          <w:lang w:val="uk-UA"/>
        </w:rPr>
        <w:t>.</w:t>
      </w:r>
      <w:r w:rsidR="003E4D1F" w:rsidRPr="000947CB">
        <w:rPr>
          <w:snapToGrid w:val="0"/>
          <w:lang w:val="uk-UA"/>
        </w:rPr>
        <w:tab/>
      </w:r>
      <w:r w:rsidR="002054CE" w:rsidRPr="000947CB">
        <w:rPr>
          <w:snapToGrid w:val="0"/>
          <w:lang w:val="uk-UA"/>
        </w:rPr>
        <w:t>Контактна інформація цієї особи</w:t>
      </w:r>
    </w:p>
    <w:p w14:paraId="3494A832" w14:textId="6B2C5DDB" w:rsidR="0018185D" w:rsidRPr="000947CB" w:rsidRDefault="002054CE" w:rsidP="0078606E">
      <w:pPr>
        <w:tabs>
          <w:tab w:val="left" w:pos="3402"/>
          <w:tab w:val="left" w:pos="6237"/>
          <w:tab w:val="left" w:pos="9356"/>
        </w:tabs>
        <w:spacing w:before="120" w:after="120"/>
        <w:ind w:firstLine="709"/>
        <w:jc w:val="both"/>
        <w:rPr>
          <w:snapToGrid w:val="0"/>
          <w:u w:val="single"/>
          <w:lang w:val="uk-UA"/>
        </w:rPr>
      </w:pPr>
      <w:proofErr w:type="spellStart"/>
      <w:r w:rsidRPr="000947CB">
        <w:rPr>
          <w:snapToGrid w:val="0"/>
          <w:lang w:val="uk-UA"/>
        </w:rPr>
        <w:t>Тел</w:t>
      </w:r>
      <w:proofErr w:type="spellEnd"/>
      <w:r w:rsidR="0078606E" w:rsidRPr="000947CB">
        <w:rPr>
          <w:snapToGrid w:val="0"/>
          <w:lang w:val="uk-UA"/>
        </w:rPr>
        <w:t>.</w:t>
      </w:r>
      <w:r w:rsidR="0078606E" w:rsidRPr="000947CB">
        <w:rPr>
          <w:snapToGrid w:val="0"/>
          <w:u w:val="single"/>
          <w:lang w:val="uk-UA"/>
        </w:rPr>
        <w:tab/>
      </w:r>
      <w:r w:rsidR="003E4D1F" w:rsidRPr="000947CB">
        <w:rPr>
          <w:snapToGrid w:val="0"/>
          <w:lang w:val="uk-UA"/>
        </w:rPr>
        <w:t xml:space="preserve"> </w:t>
      </w:r>
      <w:r w:rsidRPr="000947CB">
        <w:rPr>
          <w:snapToGrid w:val="0"/>
          <w:lang w:val="uk-UA"/>
        </w:rPr>
        <w:t>Факс</w:t>
      </w:r>
      <w:r w:rsidR="0078606E" w:rsidRPr="000947CB">
        <w:rPr>
          <w:snapToGrid w:val="0"/>
          <w:lang w:val="uk-UA"/>
        </w:rPr>
        <w:t xml:space="preserve"> </w:t>
      </w:r>
      <w:r w:rsidR="0078606E" w:rsidRPr="000947CB">
        <w:rPr>
          <w:snapToGrid w:val="0"/>
          <w:u w:val="single"/>
          <w:lang w:val="uk-UA"/>
        </w:rPr>
        <w:tab/>
      </w:r>
      <w:r w:rsidR="003E4D1F" w:rsidRPr="000947CB">
        <w:rPr>
          <w:snapToGrid w:val="0"/>
          <w:lang w:val="uk-UA"/>
        </w:rPr>
        <w:t xml:space="preserve"> </w:t>
      </w:r>
      <w:proofErr w:type="spellStart"/>
      <w:r w:rsidRPr="000947CB">
        <w:rPr>
          <w:snapToGrid w:val="0"/>
          <w:lang w:val="uk-UA"/>
        </w:rPr>
        <w:t>ел</w:t>
      </w:r>
      <w:proofErr w:type="spellEnd"/>
      <w:r w:rsidRPr="000947CB">
        <w:rPr>
          <w:snapToGrid w:val="0"/>
          <w:lang w:val="uk-UA"/>
        </w:rPr>
        <w:t>.</w:t>
      </w:r>
      <w:r w:rsidR="00362A2C" w:rsidRPr="00F01804">
        <w:rPr>
          <w:snapToGrid w:val="0"/>
          <w:lang w:val="uk-UA"/>
        </w:rPr>
        <w:t xml:space="preserve"> </w:t>
      </w:r>
      <w:r w:rsidRPr="000947CB">
        <w:rPr>
          <w:snapToGrid w:val="0"/>
          <w:lang w:val="uk-UA"/>
        </w:rPr>
        <w:t>пошта</w:t>
      </w:r>
      <w:r w:rsidR="0078606E" w:rsidRPr="000947CB">
        <w:rPr>
          <w:snapToGrid w:val="0"/>
          <w:lang w:val="uk-UA"/>
        </w:rPr>
        <w:t xml:space="preserve"> </w:t>
      </w:r>
      <w:r w:rsidR="0078606E" w:rsidRPr="000947CB">
        <w:rPr>
          <w:snapToGrid w:val="0"/>
          <w:u w:val="single"/>
          <w:lang w:val="uk-UA"/>
        </w:rPr>
        <w:tab/>
      </w:r>
    </w:p>
    <w:p w14:paraId="46055BBB" w14:textId="77777777" w:rsidR="00786EFB" w:rsidRPr="000947CB" w:rsidRDefault="00786EFB" w:rsidP="0018185D">
      <w:pPr>
        <w:rPr>
          <w:b/>
          <w:sz w:val="28"/>
          <w:szCs w:val="28"/>
          <w:lang w:val="uk-UA"/>
        </w:rPr>
      </w:pPr>
    </w:p>
    <w:p w14:paraId="569CFF68" w14:textId="77777777" w:rsidR="00052D7F" w:rsidRPr="000947CB" w:rsidRDefault="00052D7F" w:rsidP="0018185D">
      <w:pPr>
        <w:rPr>
          <w:b/>
          <w:sz w:val="28"/>
          <w:szCs w:val="28"/>
          <w:lang w:val="uk-UA"/>
        </w:rPr>
      </w:pPr>
      <w:r w:rsidRPr="000947CB">
        <w:rPr>
          <w:b/>
          <w:sz w:val="28"/>
          <w:szCs w:val="28"/>
          <w:lang w:val="uk-UA"/>
        </w:rPr>
        <w:t>А. Інформація щодо відповідності міста критеріям відбору</w:t>
      </w:r>
    </w:p>
    <w:p w14:paraId="5FFF16E4" w14:textId="77777777" w:rsidR="00052D7F" w:rsidRPr="000947CB" w:rsidRDefault="00052D7F" w:rsidP="0018185D">
      <w:pPr>
        <w:rPr>
          <w:b/>
          <w:sz w:val="28"/>
          <w:szCs w:val="28"/>
          <w:lang w:val="uk-UA"/>
        </w:rPr>
      </w:pPr>
      <w:r w:rsidRPr="000947CB">
        <w:rPr>
          <w:b/>
          <w:sz w:val="28"/>
          <w:szCs w:val="28"/>
          <w:lang w:val="uk-UA"/>
        </w:rPr>
        <w:t xml:space="preserve"> </w:t>
      </w:r>
    </w:p>
    <w:p w14:paraId="581E0810" w14:textId="77777777" w:rsidR="00052D7F" w:rsidRPr="000947CB" w:rsidRDefault="00052D7F" w:rsidP="00052D7F">
      <w:pPr>
        <w:rPr>
          <w:b/>
          <w:lang w:val="uk-UA"/>
        </w:rPr>
      </w:pPr>
      <w:r w:rsidRPr="00F01804">
        <w:rPr>
          <w:b/>
          <w:lang w:val="uk-UA"/>
        </w:rPr>
        <w:t>A.1</w:t>
      </w:r>
      <w:r w:rsidRPr="00F01804">
        <w:rPr>
          <w:b/>
          <w:lang w:val="uk-UA"/>
        </w:rPr>
        <w:tab/>
        <w:t xml:space="preserve">Приєднане теплове навантаження </w:t>
      </w:r>
      <w:r w:rsidR="00F95837" w:rsidRPr="00036ECA">
        <w:rPr>
          <w:b/>
          <w:lang w:val="uk-UA"/>
        </w:rPr>
        <w:t>системи ТЦ міс</w:t>
      </w:r>
      <w:r w:rsidR="00F95837" w:rsidRPr="000947CB">
        <w:rPr>
          <w:b/>
          <w:lang w:val="uk-UA"/>
        </w:rPr>
        <w:t>та</w:t>
      </w:r>
      <w:r w:rsidR="005B1071" w:rsidRPr="00F01804">
        <w:rPr>
          <w:b/>
          <w:lang w:val="uk-UA"/>
        </w:rPr>
        <w:t xml:space="preserve"> </w:t>
      </w:r>
      <w:r w:rsidR="005B1071" w:rsidRPr="000947CB">
        <w:rPr>
          <w:b/>
          <w:lang w:val="uk-UA"/>
        </w:rPr>
        <w:t xml:space="preserve"> </w:t>
      </w:r>
      <w:r w:rsidR="005B1071" w:rsidRPr="00F01804">
        <w:rPr>
          <w:b/>
          <w:lang w:val="uk-UA"/>
        </w:rPr>
        <w:t>_____</w:t>
      </w:r>
      <w:r w:rsidR="005B1071" w:rsidRPr="000947CB">
        <w:rPr>
          <w:b/>
          <w:lang w:val="uk-UA"/>
        </w:rPr>
        <w:t xml:space="preserve"> </w:t>
      </w:r>
      <w:proofErr w:type="spellStart"/>
      <w:r w:rsidR="005B1071" w:rsidRPr="000947CB">
        <w:rPr>
          <w:b/>
          <w:lang w:val="uk-UA"/>
        </w:rPr>
        <w:t>Гкал</w:t>
      </w:r>
      <w:proofErr w:type="spellEnd"/>
      <w:r w:rsidR="005B1071" w:rsidRPr="000947CB">
        <w:rPr>
          <w:b/>
          <w:lang w:val="uk-UA"/>
        </w:rPr>
        <w:t>/год</w:t>
      </w:r>
    </w:p>
    <w:p w14:paraId="1328227C" w14:textId="77777777" w:rsidR="005B1071" w:rsidRPr="000947CB" w:rsidRDefault="005B1071" w:rsidP="00052D7F">
      <w:pPr>
        <w:rPr>
          <w:lang w:val="uk-UA"/>
        </w:rPr>
      </w:pPr>
    </w:p>
    <w:p w14:paraId="05BFAC44" w14:textId="77777777" w:rsidR="005B1071" w:rsidRPr="000947CB" w:rsidRDefault="00052D7F" w:rsidP="00052D7F">
      <w:pPr>
        <w:rPr>
          <w:b/>
          <w:lang w:val="uk-UA"/>
        </w:rPr>
      </w:pPr>
      <w:r w:rsidRPr="00F01804">
        <w:rPr>
          <w:b/>
          <w:lang w:val="uk-UA"/>
        </w:rPr>
        <w:t>A</w:t>
      </w:r>
      <w:r w:rsidRPr="000947CB">
        <w:rPr>
          <w:b/>
          <w:lang w:val="uk-UA"/>
        </w:rPr>
        <w:t>.2</w:t>
      </w:r>
      <w:r w:rsidRPr="000947CB">
        <w:rPr>
          <w:b/>
          <w:lang w:val="uk-UA"/>
        </w:rPr>
        <w:tab/>
      </w:r>
      <w:r w:rsidR="005B1071" w:rsidRPr="000947CB">
        <w:rPr>
          <w:b/>
          <w:lang w:val="uk-UA"/>
        </w:rPr>
        <w:t>Вкажіть</w:t>
      </w:r>
      <w:r w:rsidRPr="000947CB">
        <w:rPr>
          <w:b/>
          <w:lang w:val="uk-UA"/>
        </w:rPr>
        <w:t xml:space="preserve"> суб’єкт</w:t>
      </w:r>
      <w:r w:rsidR="005B1071" w:rsidRPr="000947CB">
        <w:rPr>
          <w:b/>
          <w:lang w:val="uk-UA"/>
        </w:rPr>
        <w:t>и</w:t>
      </w:r>
      <w:r w:rsidRPr="000947CB">
        <w:rPr>
          <w:b/>
          <w:lang w:val="uk-UA"/>
        </w:rPr>
        <w:t xml:space="preserve"> ЦТ </w:t>
      </w:r>
      <w:r w:rsidR="005B1071" w:rsidRPr="000947CB">
        <w:rPr>
          <w:b/>
          <w:lang w:val="uk-UA"/>
        </w:rPr>
        <w:t>які відповідають</w:t>
      </w:r>
      <w:r w:rsidRPr="000947CB">
        <w:rPr>
          <w:b/>
          <w:lang w:val="uk-UA"/>
        </w:rPr>
        <w:t xml:space="preserve"> за експлуа</w:t>
      </w:r>
      <w:r w:rsidR="00733EEA" w:rsidRPr="000947CB">
        <w:rPr>
          <w:b/>
          <w:lang w:val="uk-UA"/>
        </w:rPr>
        <w:t>тацію теплової мережі (мереж)</w:t>
      </w:r>
      <w:r w:rsidR="001E57C5" w:rsidRPr="000947CB">
        <w:rPr>
          <w:b/>
          <w:lang w:val="uk-UA"/>
        </w:rPr>
        <w:t>:</w:t>
      </w:r>
    </w:p>
    <w:p w14:paraId="25406F8B" w14:textId="77777777" w:rsidR="005B1071" w:rsidRPr="000947CB" w:rsidRDefault="005B1071" w:rsidP="00052D7F">
      <w:pPr>
        <w:rPr>
          <w:lang w:val="uk-UA"/>
        </w:rPr>
      </w:pPr>
    </w:p>
    <w:tbl>
      <w:tblPr>
        <w:tblW w:w="96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418"/>
        <w:gridCol w:w="1620"/>
        <w:gridCol w:w="2610"/>
      </w:tblGrid>
      <w:tr w:rsidR="00172C18" w:rsidRPr="000947CB" w14:paraId="2C21CCE6" w14:textId="77777777" w:rsidTr="002131AB">
        <w:tc>
          <w:tcPr>
            <w:tcW w:w="5418" w:type="dxa"/>
            <w:shd w:val="clear" w:color="auto" w:fill="auto"/>
            <w:vAlign w:val="center"/>
          </w:tcPr>
          <w:p w14:paraId="3403DBDF" w14:textId="77777777" w:rsidR="00172C18" w:rsidRPr="000947CB" w:rsidRDefault="00172C18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0947CB">
              <w:rPr>
                <w:b/>
                <w:sz w:val="22"/>
                <w:szCs w:val="22"/>
                <w:lang w:val="uk-UA"/>
              </w:rPr>
              <w:t>Назва суб’єкта ЦТ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316D294" w14:textId="77777777" w:rsidR="00172C18" w:rsidRPr="000947CB" w:rsidRDefault="00172C18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F01804">
              <w:rPr>
                <w:b/>
                <w:sz w:val="22"/>
                <w:szCs w:val="22"/>
                <w:lang w:val="uk-UA"/>
              </w:rPr>
              <w:t>Форма власност</w:t>
            </w:r>
            <w:r w:rsidRPr="000947CB">
              <w:rPr>
                <w:b/>
                <w:sz w:val="22"/>
                <w:szCs w:val="22"/>
                <w:lang w:val="uk-UA"/>
              </w:rPr>
              <w:t>і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6D994610" w14:textId="77777777" w:rsidR="00172C18" w:rsidRPr="000947CB" w:rsidRDefault="00172C18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F01804">
              <w:rPr>
                <w:b/>
                <w:sz w:val="22"/>
                <w:szCs w:val="22"/>
                <w:lang w:val="uk-UA"/>
              </w:rPr>
              <w:t xml:space="preserve">Приєднане теплове навантаження, </w:t>
            </w:r>
            <w:proofErr w:type="spellStart"/>
            <w:r w:rsidRPr="000947CB">
              <w:rPr>
                <w:b/>
                <w:sz w:val="22"/>
                <w:szCs w:val="22"/>
                <w:lang w:val="uk-UA"/>
              </w:rPr>
              <w:t>Гкал</w:t>
            </w:r>
            <w:proofErr w:type="spellEnd"/>
            <w:r w:rsidRPr="000947CB">
              <w:rPr>
                <w:b/>
                <w:sz w:val="22"/>
                <w:szCs w:val="22"/>
                <w:lang w:val="uk-UA"/>
              </w:rPr>
              <w:t>/год</w:t>
            </w:r>
          </w:p>
        </w:tc>
      </w:tr>
      <w:tr w:rsidR="00172C18" w:rsidRPr="000947CB" w14:paraId="311015E9" w14:textId="77777777" w:rsidTr="002131AB">
        <w:tc>
          <w:tcPr>
            <w:tcW w:w="5418" w:type="dxa"/>
            <w:shd w:val="clear" w:color="auto" w:fill="auto"/>
            <w:vAlign w:val="center"/>
          </w:tcPr>
          <w:p w14:paraId="27BE5B6A" w14:textId="77777777" w:rsidR="00172C18" w:rsidRPr="000947CB" w:rsidRDefault="00172C18" w:rsidP="00052D7F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4CC5AC67" w14:textId="77777777" w:rsidR="00172C18" w:rsidRPr="000947CB" w:rsidRDefault="00172C18" w:rsidP="00052D7F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5673BC6A" w14:textId="77777777" w:rsidR="00172C18" w:rsidRPr="000947CB" w:rsidRDefault="00172C18" w:rsidP="00052D7F">
            <w:pPr>
              <w:rPr>
                <w:sz w:val="22"/>
                <w:szCs w:val="22"/>
                <w:lang w:val="uk-UA"/>
              </w:rPr>
            </w:pPr>
          </w:p>
        </w:tc>
      </w:tr>
      <w:tr w:rsidR="00172C18" w:rsidRPr="000947CB" w14:paraId="611F3425" w14:textId="77777777" w:rsidTr="002131AB">
        <w:tc>
          <w:tcPr>
            <w:tcW w:w="5418" w:type="dxa"/>
            <w:shd w:val="clear" w:color="auto" w:fill="auto"/>
            <w:vAlign w:val="center"/>
          </w:tcPr>
          <w:p w14:paraId="51255898" w14:textId="77777777" w:rsidR="00172C18" w:rsidRPr="000947CB" w:rsidRDefault="00172C18" w:rsidP="00052D7F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20C4ADF7" w14:textId="77777777" w:rsidR="00172C18" w:rsidRPr="000947CB" w:rsidRDefault="00172C18" w:rsidP="00052D7F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3452A20A" w14:textId="77777777" w:rsidR="00172C18" w:rsidRPr="000947CB" w:rsidRDefault="00172C18" w:rsidP="00052D7F">
            <w:pPr>
              <w:rPr>
                <w:sz w:val="22"/>
                <w:szCs w:val="22"/>
                <w:lang w:val="uk-UA"/>
              </w:rPr>
            </w:pPr>
          </w:p>
        </w:tc>
      </w:tr>
      <w:tr w:rsidR="00172C18" w:rsidRPr="000947CB" w14:paraId="37CA95CE" w14:textId="77777777" w:rsidTr="002131AB">
        <w:tc>
          <w:tcPr>
            <w:tcW w:w="5418" w:type="dxa"/>
            <w:shd w:val="clear" w:color="auto" w:fill="auto"/>
            <w:vAlign w:val="center"/>
          </w:tcPr>
          <w:p w14:paraId="05205978" w14:textId="77777777" w:rsidR="00172C18" w:rsidRPr="000947CB" w:rsidRDefault="00172C18" w:rsidP="00052D7F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451504E5" w14:textId="77777777" w:rsidR="00172C18" w:rsidRPr="000947CB" w:rsidRDefault="00172C18" w:rsidP="00052D7F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526996CA" w14:textId="77777777" w:rsidR="00172C18" w:rsidRPr="000947CB" w:rsidRDefault="00172C18" w:rsidP="00052D7F">
            <w:pPr>
              <w:rPr>
                <w:sz w:val="22"/>
                <w:szCs w:val="22"/>
                <w:lang w:val="uk-UA"/>
              </w:rPr>
            </w:pPr>
          </w:p>
        </w:tc>
      </w:tr>
      <w:tr w:rsidR="00172C18" w:rsidRPr="000947CB" w14:paraId="3D730F85" w14:textId="77777777" w:rsidTr="002131AB">
        <w:tc>
          <w:tcPr>
            <w:tcW w:w="5418" w:type="dxa"/>
            <w:shd w:val="clear" w:color="auto" w:fill="auto"/>
            <w:vAlign w:val="center"/>
          </w:tcPr>
          <w:p w14:paraId="71E1D22E" w14:textId="77777777" w:rsidR="00172C18" w:rsidRPr="000947CB" w:rsidRDefault="00172C18" w:rsidP="00052D7F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7F492073" w14:textId="77777777" w:rsidR="00172C18" w:rsidRPr="000947CB" w:rsidRDefault="00172C18" w:rsidP="00052D7F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336ED1CA" w14:textId="77777777" w:rsidR="00172C18" w:rsidRPr="000947CB" w:rsidRDefault="00172C18" w:rsidP="00052D7F">
            <w:pPr>
              <w:rPr>
                <w:sz w:val="22"/>
                <w:szCs w:val="22"/>
                <w:lang w:val="uk-UA"/>
              </w:rPr>
            </w:pPr>
          </w:p>
        </w:tc>
      </w:tr>
      <w:tr w:rsidR="00172C18" w:rsidRPr="000947CB" w14:paraId="34715379" w14:textId="77777777" w:rsidTr="002131AB">
        <w:tc>
          <w:tcPr>
            <w:tcW w:w="5418" w:type="dxa"/>
            <w:shd w:val="clear" w:color="auto" w:fill="auto"/>
            <w:vAlign w:val="center"/>
          </w:tcPr>
          <w:p w14:paraId="022732B1" w14:textId="77777777" w:rsidR="00172C18" w:rsidRPr="000947CB" w:rsidRDefault="00172C18" w:rsidP="00052D7F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34D06DD1" w14:textId="77777777" w:rsidR="00172C18" w:rsidRPr="000947CB" w:rsidRDefault="00172C18" w:rsidP="00052D7F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3B11C9A3" w14:textId="77777777" w:rsidR="00172C18" w:rsidRPr="000947CB" w:rsidRDefault="00172C18" w:rsidP="00052D7F">
            <w:pPr>
              <w:rPr>
                <w:sz w:val="22"/>
                <w:szCs w:val="22"/>
                <w:lang w:val="uk-UA"/>
              </w:rPr>
            </w:pPr>
          </w:p>
        </w:tc>
      </w:tr>
      <w:tr w:rsidR="00172C18" w:rsidRPr="000947CB" w14:paraId="6F6051A8" w14:textId="77777777" w:rsidTr="002131AB">
        <w:tc>
          <w:tcPr>
            <w:tcW w:w="5418" w:type="dxa"/>
            <w:shd w:val="clear" w:color="auto" w:fill="auto"/>
            <w:vAlign w:val="center"/>
          </w:tcPr>
          <w:p w14:paraId="7A9C19F4" w14:textId="77777777" w:rsidR="00172C18" w:rsidRPr="000947CB" w:rsidRDefault="00172C18" w:rsidP="00052D7F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519C8D0A" w14:textId="77777777" w:rsidR="00172C18" w:rsidRPr="000947CB" w:rsidRDefault="00172C18" w:rsidP="00052D7F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7DDBABF2" w14:textId="77777777" w:rsidR="00172C18" w:rsidRPr="000947CB" w:rsidRDefault="00172C18" w:rsidP="00052D7F">
            <w:pPr>
              <w:rPr>
                <w:sz w:val="22"/>
                <w:szCs w:val="22"/>
                <w:lang w:val="uk-UA"/>
              </w:rPr>
            </w:pPr>
          </w:p>
        </w:tc>
      </w:tr>
      <w:tr w:rsidR="00172C18" w:rsidRPr="000947CB" w14:paraId="46534F98" w14:textId="77777777" w:rsidTr="00F01804">
        <w:trPr>
          <w:trHeight w:val="130"/>
        </w:trPr>
        <w:tc>
          <w:tcPr>
            <w:tcW w:w="7038" w:type="dxa"/>
            <w:gridSpan w:val="2"/>
            <w:shd w:val="clear" w:color="auto" w:fill="auto"/>
            <w:vAlign w:val="center"/>
          </w:tcPr>
          <w:p w14:paraId="5D2985DA" w14:textId="77777777" w:rsidR="00172C18" w:rsidRPr="000947CB" w:rsidRDefault="00172C18" w:rsidP="00052D7F">
            <w:pPr>
              <w:rPr>
                <w:b/>
                <w:sz w:val="22"/>
                <w:szCs w:val="22"/>
                <w:lang w:val="uk-UA"/>
              </w:rPr>
            </w:pPr>
            <w:r w:rsidRPr="000947CB">
              <w:rPr>
                <w:b/>
                <w:sz w:val="22"/>
                <w:szCs w:val="22"/>
                <w:lang w:val="uk-UA"/>
              </w:rPr>
              <w:t>Загалом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1D00E4B9" w14:textId="77777777" w:rsidR="00172C18" w:rsidRPr="000947CB" w:rsidRDefault="00172C18" w:rsidP="00052D7F">
            <w:pPr>
              <w:rPr>
                <w:b/>
                <w:sz w:val="22"/>
                <w:szCs w:val="22"/>
                <w:lang w:val="uk-UA"/>
              </w:rPr>
            </w:pPr>
          </w:p>
        </w:tc>
      </w:tr>
    </w:tbl>
    <w:p w14:paraId="05215184" w14:textId="77777777" w:rsidR="005B1071" w:rsidRPr="000947CB" w:rsidRDefault="005B1071" w:rsidP="00052D7F">
      <w:pPr>
        <w:rPr>
          <w:lang w:val="uk-UA"/>
        </w:rPr>
      </w:pPr>
    </w:p>
    <w:p w14:paraId="2CF29C8D" w14:textId="41459C81" w:rsidR="00052D7F" w:rsidRDefault="00362A2C" w:rsidP="00F01804">
      <w:pPr>
        <w:jc w:val="both"/>
        <w:rPr>
          <w:b/>
          <w:lang w:val="uk-UA"/>
        </w:rPr>
      </w:pPr>
      <w:r w:rsidRPr="00F01804">
        <w:rPr>
          <w:b/>
          <w:bCs/>
          <w:lang w:val="uk-UA"/>
        </w:rPr>
        <w:t>A.3.</w:t>
      </w:r>
      <w:r w:rsidRPr="00F01804">
        <w:rPr>
          <w:b/>
          <w:bCs/>
          <w:lang w:val="uk-UA"/>
        </w:rPr>
        <w:tab/>
      </w:r>
      <w:r w:rsidR="00733EEA" w:rsidRPr="0027696F">
        <w:rPr>
          <w:b/>
          <w:bCs/>
          <w:lang w:val="uk-UA"/>
        </w:rPr>
        <w:t xml:space="preserve">Вкажіть </w:t>
      </w:r>
      <w:r w:rsidR="00733EEA" w:rsidRPr="00F01804">
        <w:rPr>
          <w:b/>
          <w:bCs/>
          <w:lang w:val="uk-UA"/>
        </w:rPr>
        <w:t xml:space="preserve">довгостроковий, </w:t>
      </w:r>
      <w:r w:rsidR="00052D7F" w:rsidRPr="00F01804">
        <w:rPr>
          <w:b/>
          <w:bCs/>
          <w:lang w:val="uk-UA"/>
        </w:rPr>
        <w:t>середньостроковий енергетичний план або програм</w:t>
      </w:r>
      <w:r w:rsidR="00733EEA" w:rsidRPr="0027696F">
        <w:rPr>
          <w:b/>
          <w:bCs/>
          <w:lang w:val="uk-UA"/>
        </w:rPr>
        <w:t>у яка</w:t>
      </w:r>
      <w:r w:rsidR="00733EEA" w:rsidRPr="000947CB">
        <w:rPr>
          <w:b/>
          <w:lang w:val="uk-UA"/>
        </w:rPr>
        <w:t xml:space="preserve"> затверджена містом</w:t>
      </w:r>
      <w:r w:rsidR="00052D7F" w:rsidRPr="00F01804">
        <w:rPr>
          <w:b/>
          <w:lang w:val="uk-UA"/>
        </w:rPr>
        <w:t xml:space="preserve"> (Муніципальний енергетичний план, ПДСЕР,</w:t>
      </w:r>
      <w:r w:rsidR="00F96C21" w:rsidRPr="00F01804">
        <w:rPr>
          <w:b/>
          <w:lang w:val="uk-UA"/>
        </w:rPr>
        <w:t xml:space="preserve"> </w:t>
      </w:r>
      <w:r w:rsidR="00052D7F" w:rsidRPr="00F01804">
        <w:rPr>
          <w:b/>
          <w:lang w:val="uk-UA"/>
        </w:rPr>
        <w:t>ПДСЕРК або аналогічний документ)</w:t>
      </w:r>
      <w:r w:rsidR="001E57C5" w:rsidRPr="000947CB">
        <w:rPr>
          <w:b/>
          <w:lang w:val="uk-UA"/>
        </w:rPr>
        <w:t>:</w:t>
      </w:r>
    </w:p>
    <w:p w14:paraId="5442235E" w14:textId="77777777" w:rsidR="00A4728A" w:rsidRPr="000947CB" w:rsidRDefault="00A4728A" w:rsidP="00571956">
      <w:pPr>
        <w:rPr>
          <w:b/>
          <w:lang w:val="uk-UA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72"/>
      </w:tblGrid>
      <w:tr w:rsidR="00543D35" w:rsidRPr="000947CB" w14:paraId="796D43EB" w14:textId="77777777" w:rsidTr="00F01804">
        <w:trPr>
          <w:trHeight w:val="2977"/>
        </w:trPr>
        <w:tc>
          <w:tcPr>
            <w:tcW w:w="9810" w:type="dxa"/>
            <w:shd w:val="clear" w:color="auto" w:fill="auto"/>
          </w:tcPr>
          <w:p w14:paraId="4A4CA546" w14:textId="77777777" w:rsidR="00543D35" w:rsidRPr="000947CB" w:rsidRDefault="00543D35" w:rsidP="00052D7F">
            <w:pPr>
              <w:rPr>
                <w:lang w:val="uk-UA"/>
              </w:rPr>
            </w:pPr>
          </w:p>
        </w:tc>
      </w:tr>
    </w:tbl>
    <w:p w14:paraId="23843E65" w14:textId="77777777" w:rsidR="00D80D3C" w:rsidRPr="000947CB" w:rsidRDefault="00F25483" w:rsidP="00F25483">
      <w:pPr>
        <w:rPr>
          <w:b/>
          <w:lang w:val="uk-UA"/>
        </w:rPr>
      </w:pPr>
      <w:r w:rsidRPr="00F01804">
        <w:rPr>
          <w:b/>
          <w:lang w:val="uk-UA"/>
        </w:rPr>
        <w:t>B.1</w:t>
      </w:r>
      <w:r w:rsidRPr="00F01804">
        <w:rPr>
          <w:b/>
          <w:lang w:val="uk-UA"/>
        </w:rPr>
        <w:tab/>
      </w:r>
      <w:r w:rsidR="00646301" w:rsidRPr="000947CB">
        <w:rPr>
          <w:b/>
          <w:lang w:val="uk-UA"/>
        </w:rPr>
        <w:t xml:space="preserve">Інвестування </w:t>
      </w:r>
    </w:p>
    <w:p w14:paraId="235A6144" w14:textId="77777777" w:rsidR="00D80D3C" w:rsidRPr="000947CB" w:rsidRDefault="00D80D3C" w:rsidP="00F25483">
      <w:pPr>
        <w:rPr>
          <w:lang w:val="uk-UA"/>
        </w:rPr>
      </w:pPr>
    </w:p>
    <w:p w14:paraId="5D52267F" w14:textId="77777777" w:rsidR="00D80D3C" w:rsidRPr="000947CB" w:rsidRDefault="00D80D3C" w:rsidP="00D80D3C">
      <w:pPr>
        <w:jc w:val="both"/>
        <w:rPr>
          <w:snapToGrid w:val="0"/>
          <w:lang w:val="uk-UA"/>
        </w:rPr>
      </w:pPr>
      <w:r w:rsidRPr="000947CB">
        <w:rPr>
          <w:snapToGrid w:val="0"/>
          <w:lang w:val="uk-UA"/>
        </w:rPr>
        <w:t xml:space="preserve">Які джерела фінансування Ви </w:t>
      </w:r>
      <w:r w:rsidR="00F95837" w:rsidRPr="000947CB">
        <w:rPr>
          <w:snapToGrid w:val="0"/>
          <w:lang w:val="uk-UA"/>
        </w:rPr>
        <w:t xml:space="preserve">готові </w:t>
      </w:r>
      <w:r w:rsidRPr="000947CB">
        <w:rPr>
          <w:snapToGrid w:val="0"/>
          <w:lang w:val="uk-UA"/>
        </w:rPr>
        <w:t xml:space="preserve">використати для розвитку ЦТ? </w:t>
      </w:r>
    </w:p>
    <w:p w14:paraId="339BCA34" w14:textId="77777777" w:rsidR="00D80D3C" w:rsidRPr="000947CB" w:rsidRDefault="00D80D3C" w:rsidP="00D80D3C">
      <w:pPr>
        <w:jc w:val="both"/>
        <w:rPr>
          <w:snapToGrid w:val="0"/>
          <w:lang w:val="uk-UA"/>
        </w:rPr>
      </w:pPr>
    </w:p>
    <w:p w14:paraId="7AA8EE3A" w14:textId="77777777" w:rsidR="00D80D3C" w:rsidRPr="00F01804" w:rsidRDefault="00D80D3C" w:rsidP="00D80D3C">
      <w:pPr>
        <w:numPr>
          <w:ilvl w:val="0"/>
          <w:numId w:val="43"/>
        </w:numPr>
        <w:rPr>
          <w:lang w:val="uk-UA"/>
        </w:rPr>
      </w:pPr>
      <w:r w:rsidRPr="00F01804">
        <w:rPr>
          <w:lang w:val="uk-UA"/>
        </w:rPr>
        <w:t xml:space="preserve">Фінансування </w:t>
      </w:r>
      <w:r w:rsidRPr="000947CB">
        <w:rPr>
          <w:lang w:val="uk-UA"/>
        </w:rPr>
        <w:t xml:space="preserve">з </w:t>
      </w:r>
      <w:r w:rsidRPr="00F01804">
        <w:rPr>
          <w:lang w:val="uk-UA"/>
        </w:rPr>
        <w:t>місцев</w:t>
      </w:r>
      <w:r w:rsidRPr="000947CB">
        <w:rPr>
          <w:lang w:val="uk-UA"/>
        </w:rPr>
        <w:t>ого або</w:t>
      </w:r>
      <w:r w:rsidRPr="00F01804">
        <w:rPr>
          <w:lang w:val="uk-UA"/>
        </w:rPr>
        <w:t xml:space="preserve"> державн</w:t>
      </w:r>
      <w:r w:rsidRPr="000947CB">
        <w:rPr>
          <w:lang w:val="uk-UA"/>
        </w:rPr>
        <w:t>ого</w:t>
      </w:r>
      <w:r w:rsidRPr="00F01804">
        <w:rPr>
          <w:lang w:val="uk-UA"/>
        </w:rPr>
        <w:t xml:space="preserve"> бюджет</w:t>
      </w:r>
      <w:r w:rsidRPr="000947CB">
        <w:rPr>
          <w:lang w:val="uk-UA"/>
        </w:rPr>
        <w:t xml:space="preserve">у </w:t>
      </w:r>
      <w:r w:rsidRPr="000947CB">
        <w:rPr>
          <w:lang w:val="uk-UA"/>
        </w:rPr>
        <w:tab/>
      </w:r>
      <w:r w:rsidRPr="000947CB">
        <w:rPr>
          <w:lang w:val="uk-UA"/>
        </w:rPr>
        <w:tab/>
      </w:r>
      <w:r w:rsidRPr="000947CB">
        <w:rPr>
          <w:lang w:val="uk-UA"/>
        </w:rPr>
        <w:tab/>
      </w:r>
      <w:r w:rsidRPr="000947CB">
        <w:rPr>
          <w:lang w:val="uk-UA"/>
        </w:rPr>
        <w:tab/>
      </w:r>
      <w:r w:rsidRPr="000947CB">
        <w:rPr>
          <w:snapToGrid w:val="0"/>
          <w:lang w:val="uk-UA"/>
        </w:rPr>
        <w:t>□</w:t>
      </w:r>
    </w:p>
    <w:p w14:paraId="3DC80FE5" w14:textId="77777777" w:rsidR="00D80D3C" w:rsidRPr="00F01804" w:rsidRDefault="00D80D3C" w:rsidP="00D80D3C">
      <w:pPr>
        <w:numPr>
          <w:ilvl w:val="0"/>
          <w:numId w:val="43"/>
        </w:numPr>
        <w:rPr>
          <w:lang w:val="uk-UA"/>
        </w:rPr>
      </w:pPr>
      <w:r w:rsidRPr="00F01804">
        <w:rPr>
          <w:lang w:val="uk-UA"/>
        </w:rPr>
        <w:t>Ґрант</w:t>
      </w:r>
      <w:r w:rsidRPr="000947CB">
        <w:rPr>
          <w:lang w:val="uk-UA"/>
        </w:rPr>
        <w:t>и</w:t>
      </w:r>
      <w:r w:rsidRPr="00F01804">
        <w:rPr>
          <w:lang w:val="uk-UA"/>
        </w:rPr>
        <w:t xml:space="preserve"> організацій-донорів </w:t>
      </w:r>
      <w:r w:rsidRPr="00F01804">
        <w:rPr>
          <w:lang w:val="uk-UA"/>
        </w:rPr>
        <w:tab/>
      </w:r>
      <w:r w:rsidRPr="00F01804">
        <w:rPr>
          <w:lang w:val="uk-UA"/>
        </w:rPr>
        <w:tab/>
      </w:r>
      <w:r w:rsidRPr="00F01804">
        <w:rPr>
          <w:lang w:val="uk-UA"/>
        </w:rPr>
        <w:tab/>
      </w:r>
      <w:r w:rsidRPr="00F01804">
        <w:rPr>
          <w:lang w:val="uk-UA"/>
        </w:rPr>
        <w:tab/>
      </w:r>
      <w:r w:rsidRPr="00F01804">
        <w:rPr>
          <w:lang w:val="uk-UA"/>
        </w:rPr>
        <w:tab/>
      </w:r>
      <w:r w:rsidRPr="00F01804">
        <w:rPr>
          <w:lang w:val="uk-UA"/>
        </w:rPr>
        <w:tab/>
      </w:r>
      <w:r w:rsidRPr="00F01804">
        <w:rPr>
          <w:lang w:val="uk-UA"/>
        </w:rPr>
        <w:tab/>
      </w:r>
      <w:r w:rsidRPr="000947CB">
        <w:rPr>
          <w:snapToGrid w:val="0"/>
          <w:lang w:val="uk-UA"/>
        </w:rPr>
        <w:t>□</w:t>
      </w:r>
    </w:p>
    <w:p w14:paraId="3F16A287" w14:textId="77777777" w:rsidR="00D80D3C" w:rsidRPr="00F01804" w:rsidRDefault="00D80D3C" w:rsidP="00D80D3C">
      <w:pPr>
        <w:numPr>
          <w:ilvl w:val="0"/>
          <w:numId w:val="43"/>
        </w:numPr>
        <w:rPr>
          <w:lang w:val="uk-UA"/>
        </w:rPr>
      </w:pPr>
      <w:r w:rsidRPr="00F01804">
        <w:rPr>
          <w:lang w:val="uk-UA"/>
        </w:rPr>
        <w:t>Приватн</w:t>
      </w:r>
      <w:r w:rsidRPr="000947CB">
        <w:rPr>
          <w:lang w:val="uk-UA"/>
        </w:rPr>
        <w:t>е</w:t>
      </w:r>
      <w:r w:rsidR="00F96C21" w:rsidRPr="000947CB">
        <w:rPr>
          <w:lang w:val="uk-UA"/>
        </w:rPr>
        <w:t xml:space="preserve"> </w:t>
      </w:r>
      <w:r w:rsidRPr="00F01804">
        <w:rPr>
          <w:lang w:val="uk-UA"/>
        </w:rPr>
        <w:t>фінансування (ДПП, ЕСКО та інші механізми)</w:t>
      </w:r>
      <w:r w:rsidRPr="000947CB">
        <w:rPr>
          <w:snapToGrid w:val="0"/>
          <w:lang w:val="uk-UA"/>
        </w:rPr>
        <w:t xml:space="preserve"> </w:t>
      </w:r>
      <w:r w:rsidRPr="000947CB">
        <w:rPr>
          <w:snapToGrid w:val="0"/>
          <w:lang w:val="uk-UA"/>
        </w:rPr>
        <w:tab/>
      </w:r>
      <w:r w:rsidRPr="000947CB">
        <w:rPr>
          <w:snapToGrid w:val="0"/>
          <w:lang w:val="uk-UA"/>
        </w:rPr>
        <w:tab/>
      </w:r>
      <w:r w:rsidRPr="000947CB">
        <w:rPr>
          <w:snapToGrid w:val="0"/>
          <w:lang w:val="uk-UA"/>
        </w:rPr>
        <w:tab/>
        <w:t>□</w:t>
      </w:r>
    </w:p>
    <w:p w14:paraId="6265E2D1" w14:textId="77777777" w:rsidR="00D80D3C" w:rsidRPr="00F01804" w:rsidRDefault="00D80D3C" w:rsidP="00D80D3C">
      <w:pPr>
        <w:numPr>
          <w:ilvl w:val="0"/>
          <w:numId w:val="43"/>
        </w:numPr>
        <w:rPr>
          <w:lang w:val="uk-UA"/>
        </w:rPr>
      </w:pPr>
      <w:r w:rsidRPr="00F01804">
        <w:rPr>
          <w:lang w:val="uk-UA"/>
        </w:rPr>
        <w:t>Кредит комерційн</w:t>
      </w:r>
      <w:r w:rsidRPr="000947CB">
        <w:rPr>
          <w:lang w:val="uk-UA"/>
        </w:rPr>
        <w:t>ого</w:t>
      </w:r>
      <w:r w:rsidRPr="00F01804">
        <w:rPr>
          <w:lang w:val="uk-UA"/>
        </w:rPr>
        <w:t xml:space="preserve"> банк</w:t>
      </w:r>
      <w:r w:rsidR="00F96C21" w:rsidRPr="00F01804">
        <w:rPr>
          <w:lang w:val="uk-UA"/>
        </w:rPr>
        <w:t>у</w:t>
      </w:r>
      <w:r w:rsidRPr="00F01804">
        <w:rPr>
          <w:lang w:val="uk-UA"/>
        </w:rPr>
        <w:t xml:space="preserve"> </w:t>
      </w:r>
      <w:r w:rsidRPr="00F01804">
        <w:rPr>
          <w:lang w:val="uk-UA"/>
        </w:rPr>
        <w:tab/>
      </w:r>
      <w:r w:rsidRPr="00F01804">
        <w:rPr>
          <w:lang w:val="uk-UA"/>
        </w:rPr>
        <w:tab/>
      </w:r>
      <w:r w:rsidRPr="00F01804">
        <w:rPr>
          <w:lang w:val="uk-UA"/>
        </w:rPr>
        <w:tab/>
      </w:r>
      <w:r w:rsidRPr="00F01804">
        <w:rPr>
          <w:lang w:val="uk-UA"/>
        </w:rPr>
        <w:tab/>
      </w:r>
      <w:r w:rsidRPr="00F01804">
        <w:rPr>
          <w:lang w:val="uk-UA"/>
        </w:rPr>
        <w:tab/>
      </w:r>
      <w:r w:rsidRPr="00F01804">
        <w:rPr>
          <w:lang w:val="uk-UA"/>
        </w:rPr>
        <w:tab/>
      </w:r>
      <w:r w:rsidRPr="00F01804">
        <w:rPr>
          <w:lang w:val="uk-UA"/>
        </w:rPr>
        <w:tab/>
      </w:r>
      <w:r w:rsidRPr="000947CB">
        <w:rPr>
          <w:snapToGrid w:val="0"/>
          <w:lang w:val="uk-UA"/>
        </w:rPr>
        <w:t>□</w:t>
      </w:r>
    </w:p>
    <w:p w14:paraId="79BB5A97" w14:textId="77777777" w:rsidR="00D80D3C" w:rsidRPr="00F01804" w:rsidRDefault="00D80D3C" w:rsidP="00D80D3C">
      <w:pPr>
        <w:numPr>
          <w:ilvl w:val="0"/>
          <w:numId w:val="43"/>
        </w:numPr>
        <w:rPr>
          <w:lang w:val="uk-UA"/>
        </w:rPr>
      </w:pPr>
      <w:r w:rsidRPr="00F01804">
        <w:rPr>
          <w:lang w:val="uk-UA"/>
        </w:rPr>
        <w:t>Довгостроков</w:t>
      </w:r>
      <w:r w:rsidRPr="000947CB">
        <w:rPr>
          <w:lang w:val="uk-UA"/>
        </w:rPr>
        <w:t xml:space="preserve">і </w:t>
      </w:r>
      <w:r w:rsidRPr="00F01804">
        <w:rPr>
          <w:lang w:val="uk-UA"/>
        </w:rPr>
        <w:t>кредит</w:t>
      </w:r>
      <w:r w:rsidRPr="000947CB">
        <w:rPr>
          <w:lang w:val="uk-UA"/>
        </w:rPr>
        <w:t>и</w:t>
      </w:r>
      <w:r w:rsidRPr="00F01804">
        <w:rPr>
          <w:lang w:val="uk-UA"/>
        </w:rPr>
        <w:t xml:space="preserve"> міжнародних фінансових </w:t>
      </w:r>
      <w:r w:rsidR="00F96C21" w:rsidRPr="000947CB">
        <w:rPr>
          <w:lang w:val="uk-UA"/>
        </w:rPr>
        <w:t>організацій</w:t>
      </w:r>
      <w:r w:rsidRPr="00F01804">
        <w:rPr>
          <w:lang w:val="uk-UA"/>
        </w:rPr>
        <w:tab/>
      </w:r>
      <w:r w:rsidRPr="00F01804">
        <w:rPr>
          <w:lang w:val="uk-UA"/>
        </w:rPr>
        <w:tab/>
      </w:r>
      <w:r w:rsidRPr="00F01804">
        <w:rPr>
          <w:lang w:val="uk-UA"/>
        </w:rPr>
        <w:tab/>
      </w:r>
      <w:r w:rsidRPr="000947CB">
        <w:rPr>
          <w:snapToGrid w:val="0"/>
          <w:lang w:val="uk-UA"/>
        </w:rPr>
        <w:t>□</w:t>
      </w:r>
    </w:p>
    <w:p w14:paraId="238F5DED" w14:textId="77777777" w:rsidR="00D80D3C" w:rsidRPr="000947CB" w:rsidRDefault="00D80D3C" w:rsidP="00D80D3C">
      <w:pPr>
        <w:jc w:val="both"/>
        <w:rPr>
          <w:snapToGrid w:val="0"/>
          <w:lang w:val="uk-UA"/>
        </w:rPr>
      </w:pPr>
    </w:p>
    <w:p w14:paraId="4E13055E" w14:textId="77777777" w:rsidR="00646301" w:rsidRPr="000947CB" w:rsidRDefault="00646301" w:rsidP="00646301">
      <w:pPr>
        <w:rPr>
          <w:b/>
          <w:lang w:val="uk-UA"/>
        </w:rPr>
      </w:pPr>
      <w:r w:rsidRPr="000947CB">
        <w:rPr>
          <w:b/>
          <w:lang w:val="uk-UA"/>
        </w:rPr>
        <w:t>B.2</w:t>
      </w:r>
      <w:r w:rsidRPr="000947CB">
        <w:rPr>
          <w:b/>
          <w:lang w:val="uk-UA"/>
        </w:rPr>
        <w:tab/>
      </w:r>
      <w:r w:rsidR="00C96AE7" w:rsidRPr="000947CB">
        <w:rPr>
          <w:b/>
          <w:lang w:val="uk-UA"/>
        </w:rPr>
        <w:t>Стан</w:t>
      </w:r>
      <w:r w:rsidR="00F13ABE" w:rsidRPr="000947CB">
        <w:rPr>
          <w:b/>
          <w:lang w:val="uk-UA"/>
        </w:rPr>
        <w:t xml:space="preserve"> енергетичного менеджменту</w:t>
      </w:r>
    </w:p>
    <w:p w14:paraId="4AC1D0CC" w14:textId="77777777" w:rsidR="00C96AE7" w:rsidRPr="000947CB" w:rsidRDefault="00C96AE7" w:rsidP="00646301">
      <w:pPr>
        <w:rPr>
          <w:b/>
          <w:sz w:val="28"/>
          <w:szCs w:val="28"/>
          <w:lang w:val="uk-UA"/>
        </w:rPr>
      </w:pPr>
    </w:p>
    <w:p w14:paraId="0874004C" w14:textId="77777777" w:rsidR="00646301" w:rsidRPr="000947CB" w:rsidRDefault="00C96AE7" w:rsidP="00F01804">
      <w:pPr>
        <w:jc w:val="both"/>
        <w:rPr>
          <w:lang w:val="uk-UA"/>
        </w:rPr>
      </w:pPr>
      <w:r w:rsidRPr="000947CB">
        <w:rPr>
          <w:lang w:val="uk-UA"/>
        </w:rPr>
        <w:t>Чи іс</w:t>
      </w:r>
      <w:r w:rsidR="00F96C21" w:rsidRPr="000947CB">
        <w:rPr>
          <w:lang w:val="uk-UA"/>
        </w:rPr>
        <w:t>н</w:t>
      </w:r>
      <w:r w:rsidRPr="000947CB">
        <w:rPr>
          <w:lang w:val="uk-UA"/>
        </w:rPr>
        <w:t>ує діючий</w:t>
      </w:r>
      <w:r w:rsidR="00646301" w:rsidRPr="000947CB">
        <w:rPr>
          <w:lang w:val="uk-UA"/>
        </w:rPr>
        <w:t xml:space="preserve"> відділ або підрозділ</w:t>
      </w:r>
      <w:r w:rsidR="00F96C21" w:rsidRPr="000947CB">
        <w:rPr>
          <w:lang w:val="uk-UA"/>
        </w:rPr>
        <w:t xml:space="preserve"> з енергетичного менеджм</w:t>
      </w:r>
      <w:r w:rsidR="001E57C5" w:rsidRPr="000947CB">
        <w:rPr>
          <w:lang w:val="uk-UA"/>
        </w:rPr>
        <w:t>е</w:t>
      </w:r>
      <w:r w:rsidR="00F96C21" w:rsidRPr="000947CB">
        <w:rPr>
          <w:lang w:val="uk-UA"/>
        </w:rPr>
        <w:t>нту</w:t>
      </w:r>
      <w:r w:rsidR="00646301" w:rsidRPr="000947CB">
        <w:rPr>
          <w:lang w:val="uk-UA"/>
        </w:rPr>
        <w:t xml:space="preserve"> </w:t>
      </w:r>
      <w:r w:rsidR="00F96C21" w:rsidRPr="000947CB">
        <w:rPr>
          <w:lang w:val="uk-UA"/>
        </w:rPr>
        <w:t>в</w:t>
      </w:r>
      <w:r w:rsidR="00646301" w:rsidRPr="000947CB">
        <w:rPr>
          <w:lang w:val="uk-UA"/>
        </w:rPr>
        <w:t xml:space="preserve"> </w:t>
      </w:r>
      <w:r w:rsidRPr="000947CB">
        <w:rPr>
          <w:lang w:val="uk-UA"/>
        </w:rPr>
        <w:t xml:space="preserve">структурі міської адміністрації? </w:t>
      </w:r>
    </w:p>
    <w:p w14:paraId="653C2372" w14:textId="77777777" w:rsidR="00C96AE7" w:rsidRPr="000947CB" w:rsidRDefault="00C96AE7" w:rsidP="00C96AE7">
      <w:pPr>
        <w:ind w:left="540"/>
        <w:jc w:val="center"/>
        <w:rPr>
          <w:b/>
          <w:snapToGrid w:val="0"/>
          <w:lang w:val="uk-UA"/>
        </w:rPr>
      </w:pPr>
    </w:p>
    <w:p w14:paraId="4F28C353" w14:textId="77777777" w:rsidR="00C96AE7" w:rsidRPr="000947CB" w:rsidRDefault="00C96AE7" w:rsidP="00C96AE7">
      <w:pPr>
        <w:ind w:left="540"/>
        <w:jc w:val="center"/>
        <w:rPr>
          <w:b/>
          <w:snapToGrid w:val="0"/>
          <w:lang w:val="uk-UA"/>
        </w:rPr>
      </w:pPr>
      <w:r w:rsidRPr="000947CB">
        <w:rPr>
          <w:b/>
          <w:snapToGrid w:val="0"/>
          <w:lang w:val="uk-UA"/>
        </w:rPr>
        <w:t>□ Так</w:t>
      </w:r>
      <w:r w:rsidRPr="000947CB">
        <w:rPr>
          <w:b/>
          <w:snapToGrid w:val="0"/>
          <w:lang w:val="uk-UA"/>
        </w:rPr>
        <w:tab/>
      </w:r>
      <w:r w:rsidRPr="000947CB">
        <w:rPr>
          <w:b/>
          <w:snapToGrid w:val="0"/>
          <w:lang w:val="uk-UA"/>
        </w:rPr>
        <w:tab/>
        <w:t>□  Ні</w:t>
      </w:r>
    </w:p>
    <w:p w14:paraId="69DA2B1B" w14:textId="77777777" w:rsidR="00C96AE7" w:rsidRPr="000947CB" w:rsidRDefault="00C96AE7" w:rsidP="00646301">
      <w:pPr>
        <w:rPr>
          <w:lang w:val="uk-UA"/>
        </w:rPr>
      </w:pPr>
    </w:p>
    <w:p w14:paraId="71B4907C" w14:textId="77777777" w:rsidR="00C96AE7" w:rsidRPr="000947CB" w:rsidRDefault="00C96AE7" w:rsidP="00F01804">
      <w:pPr>
        <w:jc w:val="both"/>
        <w:rPr>
          <w:b/>
          <w:sz w:val="28"/>
          <w:szCs w:val="28"/>
          <w:lang w:val="uk-UA"/>
        </w:rPr>
      </w:pPr>
      <w:r w:rsidRPr="000947CB">
        <w:rPr>
          <w:lang w:val="uk-UA"/>
        </w:rPr>
        <w:t>Якщо відповідь «Так» надайте інформацію про затвердження відповідного положення або іншого документа</w:t>
      </w:r>
      <w:r w:rsidR="001E57C5" w:rsidRPr="000947CB">
        <w:rPr>
          <w:lang w:val="uk-UA"/>
        </w:rPr>
        <w:t>,</w:t>
      </w:r>
      <w:r w:rsidRPr="000947CB">
        <w:rPr>
          <w:lang w:val="uk-UA"/>
        </w:rPr>
        <w:t xml:space="preserve"> що регулює діяльність</w:t>
      </w:r>
      <w:r w:rsidR="001E57C5" w:rsidRPr="000947CB">
        <w:rPr>
          <w:lang w:val="uk-UA"/>
        </w:rPr>
        <w:t>:</w:t>
      </w:r>
    </w:p>
    <w:p w14:paraId="3717D18B" w14:textId="77777777" w:rsidR="008A38B2" w:rsidRPr="000947CB" w:rsidRDefault="008A38B2" w:rsidP="00646301">
      <w:pPr>
        <w:rPr>
          <w:b/>
          <w:sz w:val="28"/>
          <w:szCs w:val="28"/>
          <w:lang w:val="uk-UA"/>
        </w:rPr>
      </w:pPr>
    </w:p>
    <w:tbl>
      <w:tblPr>
        <w:tblW w:w="954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40"/>
      </w:tblGrid>
      <w:tr w:rsidR="008A38B2" w:rsidRPr="00DF4895" w14:paraId="3C4102E1" w14:textId="77777777" w:rsidTr="00F01804">
        <w:trPr>
          <w:trHeight w:val="1942"/>
        </w:trPr>
        <w:tc>
          <w:tcPr>
            <w:tcW w:w="9540" w:type="dxa"/>
            <w:shd w:val="clear" w:color="auto" w:fill="auto"/>
          </w:tcPr>
          <w:p w14:paraId="27CE9BF0" w14:textId="77777777" w:rsidR="008A38B2" w:rsidRPr="000947CB" w:rsidRDefault="008A38B2" w:rsidP="00646301">
            <w:pPr>
              <w:rPr>
                <w:b/>
                <w:sz w:val="28"/>
                <w:szCs w:val="28"/>
                <w:lang w:val="uk-UA"/>
              </w:rPr>
            </w:pPr>
          </w:p>
        </w:tc>
      </w:tr>
    </w:tbl>
    <w:p w14:paraId="25185086" w14:textId="77777777" w:rsidR="00C96AE7" w:rsidRPr="000947CB" w:rsidRDefault="00C96AE7" w:rsidP="00646301">
      <w:pPr>
        <w:rPr>
          <w:lang w:val="uk-UA"/>
        </w:rPr>
      </w:pPr>
    </w:p>
    <w:p w14:paraId="30D5F5E7" w14:textId="77777777" w:rsidR="00646301" w:rsidRPr="000947CB" w:rsidRDefault="00C96AE7" w:rsidP="00646301">
      <w:pPr>
        <w:rPr>
          <w:lang w:val="uk-UA"/>
        </w:rPr>
      </w:pPr>
      <w:r w:rsidRPr="000947CB">
        <w:rPr>
          <w:lang w:val="uk-UA"/>
        </w:rPr>
        <w:t xml:space="preserve">Чи впроваджено </w:t>
      </w:r>
      <w:proofErr w:type="spellStart"/>
      <w:r w:rsidR="00646301" w:rsidRPr="000947CB">
        <w:rPr>
          <w:lang w:val="uk-UA"/>
        </w:rPr>
        <w:t>енергоменеджмент</w:t>
      </w:r>
      <w:proofErr w:type="spellEnd"/>
      <w:r w:rsidR="00646301" w:rsidRPr="000947CB">
        <w:rPr>
          <w:lang w:val="uk-UA"/>
        </w:rPr>
        <w:t xml:space="preserve"> на комунальному</w:t>
      </w:r>
      <w:r w:rsidRPr="000947CB">
        <w:rPr>
          <w:lang w:val="uk-UA"/>
        </w:rPr>
        <w:t>(</w:t>
      </w:r>
      <w:proofErr w:type="spellStart"/>
      <w:r w:rsidRPr="000947CB">
        <w:rPr>
          <w:lang w:val="uk-UA"/>
        </w:rPr>
        <w:t>их</w:t>
      </w:r>
      <w:proofErr w:type="spellEnd"/>
      <w:r w:rsidRPr="000947CB">
        <w:rPr>
          <w:lang w:val="uk-UA"/>
        </w:rPr>
        <w:t>)</w:t>
      </w:r>
      <w:r w:rsidR="00646301" w:rsidRPr="000947CB">
        <w:rPr>
          <w:lang w:val="uk-UA"/>
        </w:rPr>
        <w:t xml:space="preserve"> підприємстві </w:t>
      </w:r>
      <w:r w:rsidRPr="000947CB">
        <w:rPr>
          <w:lang w:val="uk-UA"/>
        </w:rPr>
        <w:t>(ах) ЦТ</w:t>
      </w:r>
      <w:r w:rsidR="001E57C5" w:rsidRPr="000947CB">
        <w:rPr>
          <w:lang w:val="uk-UA"/>
        </w:rPr>
        <w:t>?</w:t>
      </w:r>
    </w:p>
    <w:p w14:paraId="1B4774DD" w14:textId="77777777" w:rsidR="00C96AE7" w:rsidRPr="000947CB" w:rsidRDefault="00C96AE7" w:rsidP="00C96AE7">
      <w:pPr>
        <w:ind w:left="540"/>
        <w:jc w:val="center"/>
        <w:rPr>
          <w:b/>
          <w:sz w:val="28"/>
          <w:szCs w:val="28"/>
          <w:lang w:val="uk-UA"/>
        </w:rPr>
      </w:pPr>
    </w:p>
    <w:p w14:paraId="1F5B02E0" w14:textId="77777777" w:rsidR="00C96AE7" w:rsidRPr="000947CB" w:rsidRDefault="00C96AE7" w:rsidP="00C96AE7">
      <w:pPr>
        <w:ind w:left="540"/>
        <w:jc w:val="center"/>
        <w:rPr>
          <w:b/>
          <w:snapToGrid w:val="0"/>
          <w:lang w:val="uk-UA"/>
        </w:rPr>
      </w:pPr>
      <w:r w:rsidRPr="000947CB">
        <w:rPr>
          <w:b/>
          <w:snapToGrid w:val="0"/>
          <w:lang w:val="uk-UA"/>
        </w:rPr>
        <w:t>□ Так</w:t>
      </w:r>
      <w:r w:rsidRPr="000947CB">
        <w:rPr>
          <w:b/>
          <w:snapToGrid w:val="0"/>
          <w:lang w:val="uk-UA"/>
        </w:rPr>
        <w:tab/>
      </w:r>
      <w:r w:rsidRPr="000947CB">
        <w:rPr>
          <w:b/>
          <w:snapToGrid w:val="0"/>
          <w:lang w:val="uk-UA"/>
        </w:rPr>
        <w:tab/>
        <w:t>□  Ні</w:t>
      </w:r>
    </w:p>
    <w:p w14:paraId="018A14E2" w14:textId="77777777" w:rsidR="00C96AE7" w:rsidRPr="000947CB" w:rsidRDefault="00C96AE7" w:rsidP="00646301">
      <w:pPr>
        <w:rPr>
          <w:b/>
          <w:sz w:val="28"/>
          <w:szCs w:val="28"/>
          <w:lang w:val="uk-UA"/>
        </w:rPr>
      </w:pPr>
    </w:p>
    <w:p w14:paraId="294FDCD9" w14:textId="77777777" w:rsidR="00C96AE7" w:rsidRPr="000947CB" w:rsidRDefault="00C96AE7" w:rsidP="00F01804">
      <w:pPr>
        <w:jc w:val="both"/>
        <w:rPr>
          <w:b/>
          <w:sz w:val="28"/>
          <w:szCs w:val="28"/>
          <w:lang w:val="uk-UA"/>
        </w:rPr>
      </w:pPr>
      <w:r w:rsidRPr="000947CB">
        <w:rPr>
          <w:lang w:val="uk-UA"/>
        </w:rPr>
        <w:t>Якщо відповідь «Так» надайте інформацію про затвердження відповідного положення або іншого документа</w:t>
      </w:r>
      <w:r w:rsidR="001E57C5" w:rsidRPr="000947CB">
        <w:rPr>
          <w:lang w:val="uk-UA"/>
        </w:rPr>
        <w:t>,</w:t>
      </w:r>
      <w:r w:rsidRPr="000947CB">
        <w:rPr>
          <w:lang w:val="uk-UA"/>
        </w:rPr>
        <w:t xml:space="preserve"> що регулює діяльність</w:t>
      </w:r>
      <w:r w:rsidR="001E57C5" w:rsidRPr="000947CB">
        <w:rPr>
          <w:lang w:val="uk-UA"/>
        </w:rPr>
        <w:t>:</w:t>
      </w:r>
    </w:p>
    <w:p w14:paraId="77D833E4" w14:textId="77777777" w:rsidR="008A38B2" w:rsidRPr="000947CB" w:rsidRDefault="008A38B2" w:rsidP="00C96AE7">
      <w:pPr>
        <w:rPr>
          <w:b/>
          <w:sz w:val="28"/>
          <w:szCs w:val="28"/>
          <w:lang w:val="uk-UA"/>
        </w:rPr>
      </w:pPr>
    </w:p>
    <w:tbl>
      <w:tblPr>
        <w:tblW w:w="954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40"/>
      </w:tblGrid>
      <w:tr w:rsidR="008A38B2" w:rsidRPr="00DF4895" w14:paraId="3E37A758" w14:textId="77777777" w:rsidTr="00F01804">
        <w:trPr>
          <w:trHeight w:val="2046"/>
        </w:trPr>
        <w:tc>
          <w:tcPr>
            <w:tcW w:w="9540" w:type="dxa"/>
            <w:shd w:val="clear" w:color="auto" w:fill="auto"/>
          </w:tcPr>
          <w:p w14:paraId="3C4BACF9" w14:textId="77777777" w:rsidR="008A38B2" w:rsidRPr="000947CB" w:rsidRDefault="008A38B2" w:rsidP="00C96AE7">
            <w:pPr>
              <w:rPr>
                <w:b/>
                <w:sz w:val="28"/>
                <w:szCs w:val="28"/>
                <w:lang w:val="uk-UA"/>
              </w:rPr>
            </w:pPr>
          </w:p>
        </w:tc>
      </w:tr>
    </w:tbl>
    <w:p w14:paraId="5BDA0503" w14:textId="77777777" w:rsidR="00C96AE7" w:rsidRPr="000947CB" w:rsidRDefault="00C96AE7" w:rsidP="00646301">
      <w:pPr>
        <w:rPr>
          <w:b/>
          <w:sz w:val="28"/>
          <w:szCs w:val="28"/>
          <w:lang w:val="uk-UA"/>
        </w:rPr>
      </w:pPr>
    </w:p>
    <w:p w14:paraId="55FF3DFF" w14:textId="77777777" w:rsidR="00C96AE7" w:rsidRPr="000947CB" w:rsidRDefault="00C96AE7" w:rsidP="00F01804">
      <w:pPr>
        <w:jc w:val="both"/>
        <w:rPr>
          <w:lang w:val="uk-UA"/>
        </w:rPr>
      </w:pPr>
      <w:r w:rsidRPr="000947CB">
        <w:rPr>
          <w:lang w:val="uk-UA"/>
        </w:rPr>
        <w:t xml:space="preserve">Чи впроваджено </w:t>
      </w:r>
      <w:proofErr w:type="spellStart"/>
      <w:r w:rsidRPr="000947CB">
        <w:rPr>
          <w:lang w:val="uk-UA"/>
        </w:rPr>
        <w:t>енергоменеджмент</w:t>
      </w:r>
      <w:proofErr w:type="spellEnd"/>
      <w:r w:rsidRPr="000947CB">
        <w:rPr>
          <w:lang w:val="uk-UA"/>
        </w:rPr>
        <w:t xml:space="preserve"> на комунальному(</w:t>
      </w:r>
      <w:proofErr w:type="spellStart"/>
      <w:r w:rsidRPr="000947CB">
        <w:rPr>
          <w:lang w:val="uk-UA"/>
        </w:rPr>
        <w:t>их</w:t>
      </w:r>
      <w:proofErr w:type="spellEnd"/>
      <w:r w:rsidRPr="000947CB">
        <w:rPr>
          <w:lang w:val="uk-UA"/>
        </w:rPr>
        <w:t>) підприємстві (ах) ЦТ з діючою системою автоматичного моніторингу</w:t>
      </w:r>
      <w:r w:rsidR="001E57C5" w:rsidRPr="000947CB">
        <w:rPr>
          <w:lang w:val="uk-UA"/>
        </w:rPr>
        <w:t>?</w:t>
      </w:r>
    </w:p>
    <w:p w14:paraId="3BFA4DC8" w14:textId="77777777" w:rsidR="00C96AE7" w:rsidRPr="000947CB" w:rsidRDefault="00C96AE7" w:rsidP="00C96AE7">
      <w:pPr>
        <w:ind w:left="540"/>
        <w:jc w:val="center"/>
        <w:rPr>
          <w:b/>
          <w:sz w:val="28"/>
          <w:szCs w:val="28"/>
          <w:lang w:val="uk-UA"/>
        </w:rPr>
      </w:pPr>
    </w:p>
    <w:p w14:paraId="0C86CBF3" w14:textId="77777777" w:rsidR="00C96AE7" w:rsidRPr="000947CB" w:rsidRDefault="00C96AE7" w:rsidP="00C96AE7">
      <w:pPr>
        <w:ind w:left="540"/>
        <w:jc w:val="center"/>
        <w:rPr>
          <w:b/>
          <w:snapToGrid w:val="0"/>
          <w:lang w:val="uk-UA"/>
        </w:rPr>
      </w:pPr>
      <w:r w:rsidRPr="000947CB">
        <w:rPr>
          <w:b/>
          <w:snapToGrid w:val="0"/>
          <w:lang w:val="uk-UA"/>
        </w:rPr>
        <w:t>□ Так</w:t>
      </w:r>
      <w:r w:rsidRPr="000947CB">
        <w:rPr>
          <w:b/>
          <w:snapToGrid w:val="0"/>
          <w:lang w:val="uk-UA"/>
        </w:rPr>
        <w:tab/>
      </w:r>
      <w:r w:rsidRPr="000947CB">
        <w:rPr>
          <w:b/>
          <w:snapToGrid w:val="0"/>
          <w:lang w:val="uk-UA"/>
        </w:rPr>
        <w:tab/>
        <w:t>□  Ні</w:t>
      </w:r>
    </w:p>
    <w:p w14:paraId="4B0BC05D" w14:textId="6BBD7804" w:rsidR="00646301" w:rsidRPr="000947CB" w:rsidRDefault="00362A2C" w:rsidP="00571956">
      <w:pPr>
        <w:rPr>
          <w:b/>
          <w:lang w:val="uk-UA"/>
        </w:rPr>
      </w:pPr>
      <w:r w:rsidRPr="00F01804">
        <w:rPr>
          <w:b/>
          <w:sz w:val="28"/>
          <w:szCs w:val="28"/>
          <w:lang w:val="uk-UA"/>
        </w:rPr>
        <w:t>B.3</w:t>
      </w:r>
      <w:r w:rsidRPr="00F01804">
        <w:rPr>
          <w:b/>
          <w:sz w:val="28"/>
          <w:szCs w:val="28"/>
          <w:lang w:val="uk-UA"/>
        </w:rPr>
        <w:tab/>
      </w:r>
      <w:r w:rsidR="00646301" w:rsidRPr="000947CB">
        <w:rPr>
          <w:b/>
          <w:lang w:val="uk-UA"/>
        </w:rPr>
        <w:t>Попередній досвід п</w:t>
      </w:r>
      <w:r w:rsidR="00F13ABE" w:rsidRPr="000947CB">
        <w:rPr>
          <w:b/>
          <w:lang w:val="uk-UA"/>
        </w:rPr>
        <w:t>роведення модернізації мереж ЦТ</w:t>
      </w:r>
    </w:p>
    <w:p w14:paraId="3F017C00" w14:textId="77777777" w:rsidR="00362A2C" w:rsidRPr="000947CB" w:rsidRDefault="00362A2C" w:rsidP="00D80D3C">
      <w:pPr>
        <w:rPr>
          <w:snapToGrid w:val="0"/>
          <w:lang w:val="uk-UA"/>
        </w:rPr>
      </w:pPr>
    </w:p>
    <w:p w14:paraId="44C6E6C8" w14:textId="77777777" w:rsidR="00D80D3C" w:rsidRPr="000947CB" w:rsidRDefault="00D80D3C" w:rsidP="00F01804">
      <w:pPr>
        <w:jc w:val="both"/>
        <w:rPr>
          <w:snapToGrid w:val="0"/>
          <w:lang w:val="uk-UA"/>
        </w:rPr>
      </w:pPr>
      <w:r w:rsidRPr="000947CB">
        <w:rPr>
          <w:snapToGrid w:val="0"/>
          <w:lang w:val="uk-UA"/>
        </w:rPr>
        <w:t xml:space="preserve">Чи проводиться фінансування модернізації мереж ЦТ </w:t>
      </w:r>
      <w:r w:rsidR="00543D35" w:rsidRPr="000947CB">
        <w:rPr>
          <w:snapToGrid w:val="0"/>
          <w:lang w:val="uk-UA"/>
        </w:rPr>
        <w:t>з коштів державного або місцевого бюджет</w:t>
      </w:r>
      <w:r w:rsidR="001E57C5" w:rsidRPr="000947CB">
        <w:rPr>
          <w:snapToGrid w:val="0"/>
          <w:lang w:val="uk-UA"/>
        </w:rPr>
        <w:t>ів</w:t>
      </w:r>
      <w:r w:rsidRPr="000947CB">
        <w:rPr>
          <w:snapToGrid w:val="0"/>
          <w:lang w:val="uk-UA"/>
        </w:rPr>
        <w:t>?</w:t>
      </w:r>
    </w:p>
    <w:p w14:paraId="1D906A17" w14:textId="77777777" w:rsidR="00D80D3C" w:rsidRPr="000947CB" w:rsidRDefault="00D80D3C" w:rsidP="00C96AE7">
      <w:pPr>
        <w:ind w:left="540"/>
        <w:jc w:val="center"/>
        <w:rPr>
          <w:b/>
          <w:snapToGrid w:val="0"/>
          <w:lang w:val="uk-UA"/>
        </w:rPr>
      </w:pPr>
      <w:r w:rsidRPr="000947CB">
        <w:rPr>
          <w:b/>
          <w:snapToGrid w:val="0"/>
          <w:lang w:val="uk-UA"/>
        </w:rPr>
        <w:t>□ Так</w:t>
      </w:r>
      <w:r w:rsidRPr="000947CB">
        <w:rPr>
          <w:b/>
          <w:snapToGrid w:val="0"/>
          <w:lang w:val="uk-UA"/>
        </w:rPr>
        <w:tab/>
      </w:r>
      <w:r w:rsidRPr="000947CB">
        <w:rPr>
          <w:b/>
          <w:snapToGrid w:val="0"/>
          <w:lang w:val="uk-UA"/>
        </w:rPr>
        <w:tab/>
        <w:t>□  Ні</w:t>
      </w:r>
    </w:p>
    <w:p w14:paraId="4842A941" w14:textId="77777777" w:rsidR="00D80D3C" w:rsidRPr="000947CB" w:rsidRDefault="00D80D3C" w:rsidP="00D80D3C">
      <w:pPr>
        <w:rPr>
          <w:snapToGrid w:val="0"/>
          <w:lang w:val="uk-UA"/>
        </w:rPr>
      </w:pPr>
    </w:p>
    <w:p w14:paraId="40640598" w14:textId="77777777" w:rsidR="00543D35" w:rsidRPr="000947CB" w:rsidRDefault="00543D35" w:rsidP="00F01804">
      <w:pPr>
        <w:jc w:val="both"/>
        <w:rPr>
          <w:snapToGrid w:val="0"/>
          <w:lang w:val="uk-UA"/>
        </w:rPr>
      </w:pPr>
      <w:r w:rsidRPr="000947CB">
        <w:rPr>
          <w:snapToGrid w:val="0"/>
          <w:lang w:val="uk-UA"/>
        </w:rPr>
        <w:t xml:space="preserve">Якщо відповідь «Так»: якими є </w:t>
      </w:r>
      <w:r w:rsidRPr="000947CB">
        <w:rPr>
          <w:b/>
          <w:snapToGrid w:val="0"/>
          <w:lang w:val="uk-UA"/>
        </w:rPr>
        <w:t xml:space="preserve">інвестиції у </w:t>
      </w:r>
      <w:r w:rsidRPr="000947CB">
        <w:rPr>
          <w:snapToGrid w:val="0"/>
          <w:lang w:val="uk-UA"/>
        </w:rPr>
        <w:t>модернізацію мереж ЦТ</w:t>
      </w:r>
      <w:r w:rsidRPr="000947CB">
        <w:rPr>
          <w:lang w:val="uk-UA"/>
        </w:rPr>
        <w:t xml:space="preserve"> </w:t>
      </w:r>
      <w:r w:rsidRPr="000947CB">
        <w:rPr>
          <w:snapToGrid w:val="0"/>
          <w:lang w:val="uk-UA"/>
        </w:rPr>
        <w:t>в абсолютних цифрах (</w:t>
      </w:r>
      <w:r w:rsidRPr="000947CB">
        <w:rPr>
          <w:lang w:val="uk-UA"/>
        </w:rPr>
        <w:t>фактичні дані за 2017, прогнозні дані за 2018, орієнтир на 2019)?</w:t>
      </w:r>
    </w:p>
    <w:p w14:paraId="58377009" w14:textId="77777777" w:rsidR="00543D35" w:rsidRPr="000947CB" w:rsidRDefault="00543D35" w:rsidP="00543D35">
      <w:pPr>
        <w:ind w:left="39"/>
        <w:rPr>
          <w:snapToGrid w:val="0"/>
          <w:lang w:val="uk-UA"/>
        </w:rPr>
      </w:pPr>
      <w:r w:rsidRPr="000947CB">
        <w:rPr>
          <w:snapToGrid w:val="0"/>
          <w:lang w:val="uk-UA"/>
        </w:rPr>
        <w:t xml:space="preserve">           </w:t>
      </w:r>
    </w:p>
    <w:p w14:paraId="61D1DE9C" w14:textId="5EB21C86" w:rsidR="00543D35" w:rsidRPr="000947CB" w:rsidRDefault="00543D35" w:rsidP="00543D35">
      <w:pPr>
        <w:ind w:left="39"/>
        <w:rPr>
          <w:snapToGrid w:val="0"/>
          <w:lang w:val="uk-UA"/>
        </w:rPr>
      </w:pPr>
      <w:r w:rsidRPr="000947CB">
        <w:rPr>
          <w:snapToGrid w:val="0"/>
          <w:lang w:val="uk-UA"/>
        </w:rPr>
        <w:t xml:space="preserve"> </w:t>
      </w:r>
      <w:r w:rsidRPr="000947CB">
        <w:rPr>
          <w:snapToGrid w:val="0"/>
          <w:lang w:val="uk-UA"/>
        </w:rPr>
        <w:tab/>
        <w:t>201</w:t>
      </w:r>
      <w:r w:rsidR="008B36D7" w:rsidRPr="000947CB">
        <w:rPr>
          <w:snapToGrid w:val="0"/>
          <w:lang w:val="uk-UA"/>
        </w:rPr>
        <w:t>8</w:t>
      </w:r>
      <w:r w:rsidRPr="000947CB">
        <w:rPr>
          <w:snapToGrid w:val="0"/>
          <w:lang w:val="uk-UA"/>
        </w:rPr>
        <w:t xml:space="preserve"> рік _________________[ грн]</w:t>
      </w:r>
    </w:p>
    <w:p w14:paraId="4B56029A" w14:textId="77777777" w:rsidR="00543D35" w:rsidRPr="000947CB" w:rsidRDefault="00543D35" w:rsidP="00543D35">
      <w:pPr>
        <w:ind w:left="39"/>
        <w:rPr>
          <w:snapToGrid w:val="0"/>
          <w:lang w:val="uk-UA"/>
        </w:rPr>
      </w:pPr>
    </w:p>
    <w:p w14:paraId="3DAEB86B" w14:textId="71FD303F" w:rsidR="00543D35" w:rsidRPr="000947CB" w:rsidRDefault="00543D35" w:rsidP="00543D35">
      <w:pPr>
        <w:ind w:left="39" w:firstLine="669"/>
        <w:rPr>
          <w:snapToGrid w:val="0"/>
          <w:lang w:val="uk-UA"/>
        </w:rPr>
      </w:pPr>
      <w:r w:rsidRPr="000947CB">
        <w:rPr>
          <w:snapToGrid w:val="0"/>
          <w:lang w:val="uk-UA"/>
        </w:rPr>
        <w:t>201</w:t>
      </w:r>
      <w:r w:rsidR="008B36D7" w:rsidRPr="000947CB">
        <w:rPr>
          <w:snapToGrid w:val="0"/>
          <w:lang w:val="uk-UA"/>
        </w:rPr>
        <w:t>9</w:t>
      </w:r>
      <w:r w:rsidRPr="000947CB">
        <w:rPr>
          <w:snapToGrid w:val="0"/>
          <w:lang w:val="uk-UA"/>
        </w:rPr>
        <w:t xml:space="preserve"> рік _________________[ грн]</w:t>
      </w:r>
    </w:p>
    <w:p w14:paraId="72E5BEFA" w14:textId="77777777" w:rsidR="00543D35" w:rsidRPr="000947CB" w:rsidRDefault="00543D35" w:rsidP="00543D35">
      <w:pPr>
        <w:ind w:left="39" w:firstLine="669"/>
        <w:rPr>
          <w:snapToGrid w:val="0"/>
          <w:lang w:val="uk-UA"/>
        </w:rPr>
      </w:pPr>
    </w:p>
    <w:p w14:paraId="72DC826A" w14:textId="1930CC7D" w:rsidR="00543D35" w:rsidRPr="000947CB" w:rsidRDefault="00543D35" w:rsidP="00543D35">
      <w:pPr>
        <w:ind w:left="39" w:firstLine="669"/>
        <w:rPr>
          <w:snapToGrid w:val="0"/>
          <w:lang w:val="uk-UA"/>
        </w:rPr>
      </w:pPr>
      <w:r w:rsidRPr="000947CB">
        <w:rPr>
          <w:snapToGrid w:val="0"/>
          <w:lang w:val="uk-UA"/>
        </w:rPr>
        <w:t>20</w:t>
      </w:r>
      <w:r w:rsidR="008B36D7" w:rsidRPr="000947CB">
        <w:rPr>
          <w:snapToGrid w:val="0"/>
          <w:lang w:val="uk-UA"/>
        </w:rPr>
        <w:t>20</w:t>
      </w:r>
      <w:r w:rsidRPr="000947CB">
        <w:rPr>
          <w:snapToGrid w:val="0"/>
          <w:lang w:val="uk-UA"/>
        </w:rPr>
        <w:t xml:space="preserve"> рік _________________[ грн]</w:t>
      </w:r>
    </w:p>
    <w:p w14:paraId="1084179E" w14:textId="77777777" w:rsidR="000819C9" w:rsidRPr="000947CB" w:rsidRDefault="000819C9" w:rsidP="00543D35">
      <w:pPr>
        <w:ind w:left="39" w:firstLine="669"/>
        <w:rPr>
          <w:snapToGrid w:val="0"/>
          <w:lang w:val="uk-UA"/>
        </w:rPr>
      </w:pPr>
    </w:p>
    <w:p w14:paraId="368ACCA9" w14:textId="77777777" w:rsidR="008A38B2" w:rsidRPr="000947CB" w:rsidRDefault="008A38B2" w:rsidP="008A38B2">
      <w:pPr>
        <w:rPr>
          <w:snapToGrid w:val="0"/>
          <w:lang w:val="uk-UA"/>
        </w:rPr>
      </w:pPr>
      <w:r w:rsidRPr="000947CB">
        <w:rPr>
          <w:snapToGrid w:val="0"/>
          <w:lang w:val="uk-UA"/>
        </w:rPr>
        <w:t>Надайте стислий опис напрямків інвестицій та/або проектів:</w:t>
      </w:r>
    </w:p>
    <w:p w14:paraId="05DA3515" w14:textId="77777777" w:rsidR="00543D35" w:rsidRPr="000947CB" w:rsidRDefault="00543D35" w:rsidP="00D80D3C">
      <w:pPr>
        <w:rPr>
          <w:snapToGrid w:val="0"/>
          <w:lang w:val="uk-UA"/>
        </w:rPr>
      </w:pPr>
    </w:p>
    <w:tbl>
      <w:tblPr>
        <w:tblW w:w="981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810"/>
      </w:tblGrid>
      <w:tr w:rsidR="008A38B2" w:rsidRPr="000947CB" w14:paraId="06101466" w14:textId="77777777" w:rsidTr="00F01804">
        <w:trPr>
          <w:trHeight w:val="2070"/>
        </w:trPr>
        <w:tc>
          <w:tcPr>
            <w:tcW w:w="9810" w:type="dxa"/>
            <w:shd w:val="clear" w:color="auto" w:fill="auto"/>
          </w:tcPr>
          <w:p w14:paraId="1F331742" w14:textId="77777777" w:rsidR="008A38B2" w:rsidRPr="000947CB" w:rsidRDefault="008A38B2" w:rsidP="00D80D3C">
            <w:pPr>
              <w:rPr>
                <w:snapToGrid w:val="0"/>
                <w:lang w:val="uk-UA"/>
              </w:rPr>
            </w:pPr>
          </w:p>
        </w:tc>
      </w:tr>
    </w:tbl>
    <w:p w14:paraId="297EEE6D" w14:textId="77777777" w:rsidR="008A38B2" w:rsidRPr="000947CB" w:rsidRDefault="008A38B2" w:rsidP="00D80D3C">
      <w:pPr>
        <w:rPr>
          <w:snapToGrid w:val="0"/>
          <w:lang w:val="uk-UA"/>
        </w:rPr>
      </w:pPr>
    </w:p>
    <w:p w14:paraId="058D83B9" w14:textId="77777777" w:rsidR="00543D35" w:rsidRPr="000947CB" w:rsidRDefault="00543D35" w:rsidP="00F01804">
      <w:pPr>
        <w:jc w:val="both"/>
        <w:rPr>
          <w:snapToGrid w:val="0"/>
          <w:lang w:val="uk-UA"/>
        </w:rPr>
      </w:pPr>
      <w:r w:rsidRPr="000947CB">
        <w:rPr>
          <w:snapToGrid w:val="0"/>
          <w:lang w:val="uk-UA"/>
        </w:rPr>
        <w:t xml:space="preserve">Чи проводиться фінансування модернізації мереж ЦТ з використанням коштів міжнародних фінансових </w:t>
      </w:r>
      <w:r w:rsidR="001E57C5" w:rsidRPr="000947CB">
        <w:rPr>
          <w:snapToGrid w:val="0"/>
          <w:lang w:val="uk-UA"/>
        </w:rPr>
        <w:t xml:space="preserve">організацій </w:t>
      </w:r>
      <w:r w:rsidRPr="000947CB">
        <w:rPr>
          <w:snapToGrid w:val="0"/>
          <w:lang w:val="uk-UA"/>
        </w:rPr>
        <w:t>(банків, грантових коштів тощо)?</w:t>
      </w:r>
    </w:p>
    <w:p w14:paraId="2103058F" w14:textId="77777777" w:rsidR="00543D35" w:rsidRPr="000947CB" w:rsidRDefault="00543D35" w:rsidP="00543D35">
      <w:pPr>
        <w:rPr>
          <w:snapToGrid w:val="0"/>
          <w:lang w:val="uk-UA"/>
        </w:rPr>
      </w:pPr>
    </w:p>
    <w:p w14:paraId="0BF8FF04" w14:textId="77777777" w:rsidR="00D80D3C" w:rsidRPr="000947CB" w:rsidRDefault="00D80D3C" w:rsidP="00C96AE7">
      <w:pPr>
        <w:ind w:left="540"/>
        <w:jc w:val="center"/>
        <w:rPr>
          <w:b/>
          <w:snapToGrid w:val="0"/>
          <w:lang w:val="uk-UA"/>
        </w:rPr>
      </w:pPr>
      <w:r w:rsidRPr="000947CB">
        <w:rPr>
          <w:b/>
          <w:snapToGrid w:val="0"/>
          <w:lang w:val="uk-UA"/>
        </w:rPr>
        <w:t>□ Так</w:t>
      </w:r>
      <w:r w:rsidRPr="000947CB">
        <w:rPr>
          <w:b/>
          <w:snapToGrid w:val="0"/>
          <w:lang w:val="uk-UA"/>
        </w:rPr>
        <w:tab/>
      </w:r>
      <w:r w:rsidRPr="000947CB">
        <w:rPr>
          <w:b/>
          <w:snapToGrid w:val="0"/>
          <w:lang w:val="uk-UA"/>
        </w:rPr>
        <w:tab/>
        <w:t>□  Ні</w:t>
      </w:r>
    </w:p>
    <w:p w14:paraId="6A5BFB8A" w14:textId="77777777" w:rsidR="00D80D3C" w:rsidRPr="000947CB" w:rsidRDefault="00D80D3C" w:rsidP="00D80D3C">
      <w:pPr>
        <w:rPr>
          <w:snapToGrid w:val="0"/>
          <w:lang w:val="uk-UA"/>
        </w:rPr>
      </w:pPr>
    </w:p>
    <w:p w14:paraId="65CDDB16" w14:textId="20E88301" w:rsidR="00543D35" w:rsidRPr="000947CB" w:rsidRDefault="00543D35" w:rsidP="00F01804">
      <w:pPr>
        <w:jc w:val="both"/>
        <w:rPr>
          <w:snapToGrid w:val="0"/>
          <w:lang w:val="uk-UA"/>
        </w:rPr>
      </w:pPr>
      <w:r w:rsidRPr="000947CB">
        <w:rPr>
          <w:snapToGrid w:val="0"/>
          <w:lang w:val="uk-UA"/>
        </w:rPr>
        <w:t xml:space="preserve">Якщо відповідь «Так»: якими є </w:t>
      </w:r>
      <w:r w:rsidRPr="000947CB">
        <w:rPr>
          <w:b/>
          <w:snapToGrid w:val="0"/>
          <w:lang w:val="uk-UA"/>
        </w:rPr>
        <w:t xml:space="preserve">інвестиції у </w:t>
      </w:r>
      <w:r w:rsidRPr="000947CB">
        <w:rPr>
          <w:snapToGrid w:val="0"/>
          <w:lang w:val="uk-UA"/>
        </w:rPr>
        <w:t>модернізацію мереж ЦТ</w:t>
      </w:r>
      <w:r w:rsidRPr="000947CB">
        <w:rPr>
          <w:lang w:val="uk-UA"/>
        </w:rPr>
        <w:t xml:space="preserve"> </w:t>
      </w:r>
      <w:r w:rsidRPr="000947CB">
        <w:rPr>
          <w:snapToGrid w:val="0"/>
          <w:lang w:val="uk-UA"/>
        </w:rPr>
        <w:t>в абсолютних цифрах (</w:t>
      </w:r>
      <w:r w:rsidRPr="000947CB">
        <w:rPr>
          <w:lang w:val="uk-UA"/>
        </w:rPr>
        <w:t xml:space="preserve">фактичні дані за </w:t>
      </w:r>
      <w:r w:rsidR="00362A2C" w:rsidRPr="000947CB">
        <w:rPr>
          <w:lang w:val="uk-UA"/>
        </w:rPr>
        <w:t>2018-2020 роки</w:t>
      </w:r>
      <w:r w:rsidRPr="000947CB">
        <w:rPr>
          <w:lang w:val="uk-UA"/>
        </w:rPr>
        <w:t>)?</w:t>
      </w:r>
    </w:p>
    <w:p w14:paraId="255AC1CC" w14:textId="77777777" w:rsidR="00543D35" w:rsidRPr="000947CB" w:rsidRDefault="00543D35" w:rsidP="00543D35">
      <w:pPr>
        <w:ind w:left="39"/>
        <w:rPr>
          <w:snapToGrid w:val="0"/>
          <w:lang w:val="uk-UA"/>
        </w:rPr>
      </w:pPr>
      <w:r w:rsidRPr="000947CB">
        <w:rPr>
          <w:snapToGrid w:val="0"/>
          <w:lang w:val="uk-UA"/>
        </w:rPr>
        <w:t xml:space="preserve">           </w:t>
      </w:r>
    </w:p>
    <w:p w14:paraId="25C96AAE" w14:textId="12F6714B" w:rsidR="00543D35" w:rsidRPr="000947CB" w:rsidRDefault="00543D35" w:rsidP="00543D35">
      <w:pPr>
        <w:ind w:left="39"/>
        <w:rPr>
          <w:snapToGrid w:val="0"/>
          <w:lang w:val="uk-UA"/>
        </w:rPr>
      </w:pPr>
      <w:r w:rsidRPr="000947CB">
        <w:rPr>
          <w:snapToGrid w:val="0"/>
          <w:lang w:val="uk-UA"/>
        </w:rPr>
        <w:t xml:space="preserve"> </w:t>
      </w:r>
      <w:r w:rsidRPr="000947CB">
        <w:rPr>
          <w:snapToGrid w:val="0"/>
          <w:lang w:val="uk-UA"/>
        </w:rPr>
        <w:tab/>
        <w:t>201</w:t>
      </w:r>
      <w:r w:rsidR="008B36D7" w:rsidRPr="000947CB">
        <w:rPr>
          <w:snapToGrid w:val="0"/>
          <w:lang w:val="uk-UA"/>
        </w:rPr>
        <w:t>8</w:t>
      </w:r>
      <w:r w:rsidRPr="000947CB">
        <w:rPr>
          <w:snapToGrid w:val="0"/>
          <w:lang w:val="uk-UA"/>
        </w:rPr>
        <w:t xml:space="preserve"> рік _________________[ грн]</w:t>
      </w:r>
    </w:p>
    <w:p w14:paraId="3B0E5833" w14:textId="77777777" w:rsidR="00543D35" w:rsidRPr="000947CB" w:rsidRDefault="00543D35" w:rsidP="00543D35">
      <w:pPr>
        <w:ind w:left="39"/>
        <w:rPr>
          <w:snapToGrid w:val="0"/>
          <w:lang w:val="uk-UA"/>
        </w:rPr>
      </w:pPr>
    </w:p>
    <w:p w14:paraId="305A5ED7" w14:textId="13650764" w:rsidR="00543D35" w:rsidRPr="000947CB" w:rsidRDefault="00543D35" w:rsidP="00543D35">
      <w:pPr>
        <w:ind w:left="39" w:firstLine="669"/>
        <w:rPr>
          <w:snapToGrid w:val="0"/>
          <w:lang w:val="uk-UA"/>
        </w:rPr>
      </w:pPr>
      <w:r w:rsidRPr="000947CB">
        <w:rPr>
          <w:snapToGrid w:val="0"/>
          <w:lang w:val="uk-UA"/>
        </w:rPr>
        <w:t>201</w:t>
      </w:r>
      <w:r w:rsidR="008B36D7" w:rsidRPr="000947CB">
        <w:rPr>
          <w:snapToGrid w:val="0"/>
          <w:lang w:val="uk-UA"/>
        </w:rPr>
        <w:t>9</w:t>
      </w:r>
      <w:r w:rsidRPr="000947CB">
        <w:rPr>
          <w:snapToGrid w:val="0"/>
          <w:lang w:val="uk-UA"/>
        </w:rPr>
        <w:t xml:space="preserve"> рік _________________[ грн]</w:t>
      </w:r>
    </w:p>
    <w:p w14:paraId="15F52E6E" w14:textId="77777777" w:rsidR="00543D35" w:rsidRPr="000947CB" w:rsidRDefault="00543D35" w:rsidP="00543D35">
      <w:pPr>
        <w:ind w:left="39" w:firstLine="669"/>
        <w:rPr>
          <w:snapToGrid w:val="0"/>
          <w:lang w:val="uk-UA"/>
        </w:rPr>
      </w:pPr>
    </w:p>
    <w:p w14:paraId="7A030102" w14:textId="25D94333" w:rsidR="00543D35" w:rsidRPr="000947CB" w:rsidRDefault="00543D35" w:rsidP="00543D35">
      <w:pPr>
        <w:ind w:left="39" w:firstLine="669"/>
        <w:rPr>
          <w:snapToGrid w:val="0"/>
          <w:lang w:val="uk-UA"/>
        </w:rPr>
      </w:pPr>
      <w:r w:rsidRPr="000947CB">
        <w:rPr>
          <w:snapToGrid w:val="0"/>
          <w:lang w:val="uk-UA"/>
        </w:rPr>
        <w:t>20</w:t>
      </w:r>
      <w:r w:rsidR="008B36D7" w:rsidRPr="000947CB">
        <w:rPr>
          <w:snapToGrid w:val="0"/>
          <w:lang w:val="uk-UA"/>
        </w:rPr>
        <w:t>20</w:t>
      </w:r>
      <w:r w:rsidRPr="000947CB">
        <w:rPr>
          <w:snapToGrid w:val="0"/>
          <w:lang w:val="uk-UA"/>
        </w:rPr>
        <w:t xml:space="preserve"> рік _________________[ грн]</w:t>
      </w:r>
    </w:p>
    <w:p w14:paraId="604A9BC4" w14:textId="77777777" w:rsidR="00543D35" w:rsidRPr="000947CB" w:rsidRDefault="00543D35" w:rsidP="00D80D3C">
      <w:pPr>
        <w:rPr>
          <w:snapToGrid w:val="0"/>
          <w:lang w:val="uk-UA"/>
        </w:rPr>
      </w:pPr>
    </w:p>
    <w:p w14:paraId="294699BA" w14:textId="77777777" w:rsidR="000819C9" w:rsidRPr="000947CB" w:rsidRDefault="000819C9" w:rsidP="00F01804">
      <w:pPr>
        <w:jc w:val="both"/>
        <w:rPr>
          <w:snapToGrid w:val="0"/>
          <w:lang w:val="uk-UA"/>
        </w:rPr>
      </w:pPr>
      <w:r w:rsidRPr="000947CB">
        <w:rPr>
          <w:snapToGrid w:val="0"/>
          <w:lang w:val="uk-UA"/>
        </w:rPr>
        <w:t>Надайте стислий опис напрямків інвестицій</w:t>
      </w:r>
      <w:r w:rsidR="008A38B2" w:rsidRPr="000947CB">
        <w:rPr>
          <w:snapToGrid w:val="0"/>
          <w:lang w:val="uk-UA"/>
        </w:rPr>
        <w:t xml:space="preserve"> та/або проектів</w:t>
      </w:r>
      <w:r w:rsidRPr="000947CB">
        <w:rPr>
          <w:snapToGrid w:val="0"/>
          <w:lang w:val="uk-UA"/>
        </w:rPr>
        <w:t>:</w:t>
      </w:r>
    </w:p>
    <w:p w14:paraId="14844126" w14:textId="77777777" w:rsidR="000819C9" w:rsidRPr="000947CB" w:rsidRDefault="000819C9" w:rsidP="00D80D3C">
      <w:pPr>
        <w:rPr>
          <w:snapToGrid w:val="0"/>
          <w:lang w:val="uk-UA"/>
        </w:rPr>
      </w:pPr>
    </w:p>
    <w:tbl>
      <w:tblPr>
        <w:tblW w:w="981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810"/>
      </w:tblGrid>
      <w:tr w:rsidR="008A38B2" w:rsidRPr="000947CB" w14:paraId="6E416BAA" w14:textId="77777777" w:rsidTr="00F01804">
        <w:trPr>
          <w:trHeight w:val="2082"/>
        </w:trPr>
        <w:tc>
          <w:tcPr>
            <w:tcW w:w="9810" w:type="dxa"/>
            <w:shd w:val="clear" w:color="auto" w:fill="auto"/>
          </w:tcPr>
          <w:p w14:paraId="30C41AB5" w14:textId="77777777" w:rsidR="008A38B2" w:rsidRPr="000947CB" w:rsidRDefault="008A38B2" w:rsidP="00D80D3C">
            <w:pPr>
              <w:rPr>
                <w:snapToGrid w:val="0"/>
                <w:lang w:val="uk-UA"/>
              </w:rPr>
            </w:pPr>
          </w:p>
        </w:tc>
      </w:tr>
    </w:tbl>
    <w:p w14:paraId="604FA92E" w14:textId="1AF3B407" w:rsidR="00646301" w:rsidRPr="000947CB" w:rsidRDefault="00646301" w:rsidP="00646301">
      <w:pPr>
        <w:rPr>
          <w:b/>
          <w:lang w:val="uk-UA"/>
        </w:rPr>
      </w:pPr>
      <w:r w:rsidRPr="000947CB">
        <w:rPr>
          <w:b/>
          <w:lang w:val="uk-UA"/>
        </w:rPr>
        <w:t>B.</w:t>
      </w:r>
      <w:r w:rsidR="005A779C" w:rsidRPr="000947CB">
        <w:rPr>
          <w:b/>
          <w:lang w:val="uk-UA"/>
        </w:rPr>
        <w:t>4</w:t>
      </w:r>
      <w:r w:rsidRPr="000947CB">
        <w:rPr>
          <w:b/>
          <w:lang w:val="uk-UA"/>
        </w:rPr>
        <w:tab/>
        <w:t>Проведення енергетичних аудитів систем ц</w:t>
      </w:r>
      <w:r w:rsidR="00C96AE7" w:rsidRPr="000947CB">
        <w:rPr>
          <w:b/>
          <w:lang w:val="uk-UA"/>
        </w:rPr>
        <w:t>ентралізованого теплопостачання</w:t>
      </w:r>
    </w:p>
    <w:p w14:paraId="6B1A45A4" w14:textId="77777777" w:rsidR="00F13ABE" w:rsidRPr="000947CB" w:rsidRDefault="00F13ABE" w:rsidP="00646301">
      <w:pPr>
        <w:rPr>
          <w:lang w:val="uk-UA"/>
        </w:rPr>
      </w:pPr>
    </w:p>
    <w:p w14:paraId="69EE8F0D" w14:textId="77777777" w:rsidR="00C96AE7" w:rsidRPr="000947CB" w:rsidRDefault="00C96AE7" w:rsidP="00F01804">
      <w:pPr>
        <w:jc w:val="both"/>
        <w:rPr>
          <w:lang w:val="uk-UA"/>
        </w:rPr>
      </w:pPr>
      <w:r w:rsidRPr="000947CB">
        <w:rPr>
          <w:lang w:val="uk-UA"/>
        </w:rPr>
        <w:t>Чи проводилось</w:t>
      </w:r>
      <w:r w:rsidR="00646301" w:rsidRPr="000947CB">
        <w:rPr>
          <w:lang w:val="uk-UA"/>
        </w:rPr>
        <w:t xml:space="preserve"> енергетичн</w:t>
      </w:r>
      <w:r w:rsidRPr="000947CB">
        <w:rPr>
          <w:lang w:val="uk-UA"/>
        </w:rPr>
        <w:t>е</w:t>
      </w:r>
      <w:r w:rsidR="00646301" w:rsidRPr="000947CB">
        <w:rPr>
          <w:lang w:val="uk-UA"/>
        </w:rPr>
        <w:t xml:space="preserve"> сканування</w:t>
      </w:r>
      <w:r w:rsidRPr="000947CB">
        <w:rPr>
          <w:lang w:val="uk-UA"/>
        </w:rPr>
        <w:t xml:space="preserve"> (спрощений аудит) систем ЦТ міста</w:t>
      </w:r>
      <w:r w:rsidR="001E57C5" w:rsidRPr="000947CB">
        <w:rPr>
          <w:lang w:val="uk-UA"/>
        </w:rPr>
        <w:t>?</w:t>
      </w:r>
    </w:p>
    <w:p w14:paraId="7FF2C3E7" w14:textId="77777777" w:rsidR="00C96AE7" w:rsidRPr="000947CB" w:rsidRDefault="00C96AE7" w:rsidP="00C96AE7">
      <w:pPr>
        <w:ind w:left="540"/>
        <w:jc w:val="center"/>
        <w:rPr>
          <w:sz w:val="28"/>
          <w:szCs w:val="28"/>
          <w:lang w:val="uk-UA"/>
        </w:rPr>
      </w:pPr>
    </w:p>
    <w:p w14:paraId="1F52817C" w14:textId="77777777" w:rsidR="00C96AE7" w:rsidRPr="000947CB" w:rsidRDefault="00646301" w:rsidP="00C96AE7">
      <w:pPr>
        <w:ind w:left="540"/>
        <w:jc w:val="center"/>
        <w:rPr>
          <w:b/>
          <w:snapToGrid w:val="0"/>
          <w:lang w:val="uk-UA"/>
        </w:rPr>
      </w:pPr>
      <w:r w:rsidRPr="000947CB">
        <w:rPr>
          <w:sz w:val="28"/>
          <w:szCs w:val="28"/>
          <w:lang w:val="uk-UA"/>
        </w:rPr>
        <w:t xml:space="preserve"> </w:t>
      </w:r>
      <w:r w:rsidR="00C96AE7" w:rsidRPr="000947CB">
        <w:rPr>
          <w:b/>
          <w:snapToGrid w:val="0"/>
          <w:lang w:val="uk-UA"/>
        </w:rPr>
        <w:t>□ Так</w:t>
      </w:r>
      <w:r w:rsidR="00C96AE7" w:rsidRPr="000947CB">
        <w:rPr>
          <w:b/>
          <w:snapToGrid w:val="0"/>
          <w:lang w:val="uk-UA"/>
        </w:rPr>
        <w:tab/>
      </w:r>
      <w:r w:rsidR="00C96AE7" w:rsidRPr="000947CB">
        <w:rPr>
          <w:b/>
          <w:snapToGrid w:val="0"/>
          <w:lang w:val="uk-UA"/>
        </w:rPr>
        <w:tab/>
        <w:t>□  Ні</w:t>
      </w:r>
    </w:p>
    <w:p w14:paraId="5E8DA52C" w14:textId="77777777" w:rsidR="00C96AE7" w:rsidRPr="000947CB" w:rsidRDefault="000819C9" w:rsidP="00F01804">
      <w:pPr>
        <w:jc w:val="both"/>
        <w:rPr>
          <w:snapToGrid w:val="0"/>
          <w:lang w:val="uk-UA"/>
        </w:rPr>
      </w:pPr>
      <w:r w:rsidRPr="000947CB">
        <w:rPr>
          <w:snapToGrid w:val="0"/>
          <w:lang w:val="uk-UA"/>
        </w:rPr>
        <w:t>Якщо відповідь «Так», в</w:t>
      </w:r>
      <w:r w:rsidR="00C96AE7" w:rsidRPr="000947CB">
        <w:rPr>
          <w:snapToGrid w:val="0"/>
          <w:lang w:val="uk-UA"/>
        </w:rPr>
        <w:t>кажіть</w:t>
      </w:r>
      <w:r w:rsidR="001E57C5" w:rsidRPr="000947CB">
        <w:rPr>
          <w:snapToGrid w:val="0"/>
          <w:lang w:val="uk-UA"/>
        </w:rPr>
        <w:t>,</w:t>
      </w:r>
      <w:r w:rsidR="00C96AE7" w:rsidRPr="000947CB">
        <w:rPr>
          <w:snapToGrid w:val="0"/>
          <w:lang w:val="uk-UA"/>
        </w:rPr>
        <w:t xml:space="preserve"> яка компанія проводила аудит та</w:t>
      </w:r>
      <w:r w:rsidRPr="000947CB">
        <w:rPr>
          <w:snapToGrid w:val="0"/>
          <w:lang w:val="uk-UA"/>
        </w:rPr>
        <w:t xml:space="preserve"> в якому році</w:t>
      </w:r>
      <w:r w:rsidR="001E57C5" w:rsidRPr="000947CB">
        <w:rPr>
          <w:snapToGrid w:val="0"/>
          <w:lang w:val="uk-UA"/>
        </w:rPr>
        <w:t>:</w:t>
      </w:r>
    </w:p>
    <w:tbl>
      <w:tblPr>
        <w:tblW w:w="990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00"/>
      </w:tblGrid>
      <w:tr w:rsidR="008A38B2" w:rsidRPr="000947CB" w14:paraId="0EB04645" w14:textId="77777777" w:rsidTr="00F01804">
        <w:trPr>
          <w:trHeight w:val="1971"/>
        </w:trPr>
        <w:tc>
          <w:tcPr>
            <w:tcW w:w="9900" w:type="dxa"/>
            <w:shd w:val="clear" w:color="auto" w:fill="auto"/>
          </w:tcPr>
          <w:p w14:paraId="40D035E4" w14:textId="77777777" w:rsidR="008A38B2" w:rsidRPr="000947CB" w:rsidRDefault="008A38B2" w:rsidP="00C96AE7">
            <w:pPr>
              <w:rPr>
                <w:b/>
                <w:snapToGrid w:val="0"/>
                <w:lang w:val="uk-UA"/>
              </w:rPr>
            </w:pPr>
          </w:p>
        </w:tc>
      </w:tr>
    </w:tbl>
    <w:p w14:paraId="1B8481C3" w14:textId="77777777" w:rsidR="000819C9" w:rsidRPr="000947CB" w:rsidRDefault="000819C9" w:rsidP="00C96AE7">
      <w:pPr>
        <w:rPr>
          <w:b/>
          <w:snapToGrid w:val="0"/>
          <w:lang w:val="uk-UA"/>
        </w:rPr>
      </w:pPr>
    </w:p>
    <w:p w14:paraId="4572CE43" w14:textId="77777777" w:rsidR="00646301" w:rsidRPr="000947CB" w:rsidRDefault="00C96AE7" w:rsidP="00646301">
      <w:pPr>
        <w:rPr>
          <w:lang w:val="uk-UA"/>
        </w:rPr>
      </w:pPr>
      <w:r w:rsidRPr="000947CB">
        <w:rPr>
          <w:lang w:val="uk-UA"/>
        </w:rPr>
        <w:t>Чи проводився к</w:t>
      </w:r>
      <w:r w:rsidR="00646301" w:rsidRPr="000947CB">
        <w:rPr>
          <w:lang w:val="uk-UA"/>
        </w:rPr>
        <w:t xml:space="preserve">омплексний енергетичний аудит(-и) </w:t>
      </w:r>
      <w:r w:rsidRPr="000947CB">
        <w:rPr>
          <w:lang w:val="uk-UA"/>
        </w:rPr>
        <w:t>систем ЦТ міста</w:t>
      </w:r>
      <w:r w:rsidR="001E57C5" w:rsidRPr="000947CB">
        <w:rPr>
          <w:lang w:val="uk-UA"/>
        </w:rPr>
        <w:t>?</w:t>
      </w:r>
    </w:p>
    <w:p w14:paraId="605FB18F" w14:textId="77777777" w:rsidR="00C96AE7" w:rsidRPr="000947CB" w:rsidRDefault="00C96AE7" w:rsidP="00C96AE7">
      <w:pPr>
        <w:ind w:left="540"/>
        <w:jc w:val="center"/>
        <w:rPr>
          <w:b/>
          <w:snapToGrid w:val="0"/>
          <w:lang w:val="uk-UA"/>
        </w:rPr>
      </w:pPr>
    </w:p>
    <w:p w14:paraId="522BB741" w14:textId="77777777" w:rsidR="00C96AE7" w:rsidRPr="000947CB" w:rsidRDefault="00C96AE7" w:rsidP="00C96AE7">
      <w:pPr>
        <w:ind w:left="540"/>
        <w:jc w:val="center"/>
        <w:rPr>
          <w:b/>
          <w:snapToGrid w:val="0"/>
          <w:lang w:val="uk-UA"/>
        </w:rPr>
      </w:pPr>
      <w:r w:rsidRPr="000947CB">
        <w:rPr>
          <w:b/>
          <w:snapToGrid w:val="0"/>
          <w:lang w:val="uk-UA"/>
        </w:rPr>
        <w:t>□ Так</w:t>
      </w:r>
      <w:r w:rsidRPr="000947CB">
        <w:rPr>
          <w:b/>
          <w:snapToGrid w:val="0"/>
          <w:lang w:val="uk-UA"/>
        </w:rPr>
        <w:tab/>
      </w:r>
      <w:r w:rsidRPr="000947CB">
        <w:rPr>
          <w:b/>
          <w:snapToGrid w:val="0"/>
          <w:lang w:val="uk-UA"/>
        </w:rPr>
        <w:tab/>
        <w:t>□  Ні</w:t>
      </w:r>
    </w:p>
    <w:p w14:paraId="72221F90" w14:textId="77777777" w:rsidR="00C96AE7" w:rsidRPr="000947CB" w:rsidRDefault="00C96AE7" w:rsidP="00646301">
      <w:pPr>
        <w:rPr>
          <w:sz w:val="28"/>
          <w:szCs w:val="28"/>
          <w:lang w:val="uk-UA"/>
        </w:rPr>
      </w:pPr>
    </w:p>
    <w:p w14:paraId="2221C72F" w14:textId="77777777" w:rsidR="000819C9" w:rsidRPr="000947CB" w:rsidRDefault="000819C9" w:rsidP="000819C9">
      <w:pPr>
        <w:rPr>
          <w:snapToGrid w:val="0"/>
          <w:lang w:val="uk-UA"/>
        </w:rPr>
      </w:pPr>
      <w:r w:rsidRPr="000947CB">
        <w:rPr>
          <w:snapToGrid w:val="0"/>
          <w:lang w:val="uk-UA"/>
        </w:rPr>
        <w:t>Якщо відповідь «Так», вкажіть яка компанія проводила аудит та в якому році</w:t>
      </w:r>
      <w:r w:rsidR="001E57C5" w:rsidRPr="000947CB">
        <w:rPr>
          <w:snapToGrid w:val="0"/>
          <w:lang w:val="uk-UA"/>
        </w:rPr>
        <w:t>:</w:t>
      </w:r>
    </w:p>
    <w:p w14:paraId="04E310E6" w14:textId="77777777" w:rsidR="000819C9" w:rsidRPr="000947CB" w:rsidRDefault="000819C9" w:rsidP="000819C9">
      <w:pPr>
        <w:rPr>
          <w:b/>
          <w:snapToGrid w:val="0"/>
          <w:lang w:val="uk-UA"/>
        </w:rPr>
      </w:pPr>
    </w:p>
    <w:tbl>
      <w:tblPr>
        <w:tblW w:w="990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00"/>
      </w:tblGrid>
      <w:tr w:rsidR="008A38B2" w:rsidRPr="000947CB" w14:paraId="624BAEDD" w14:textId="77777777" w:rsidTr="00F01804">
        <w:trPr>
          <w:trHeight w:val="1828"/>
        </w:trPr>
        <w:tc>
          <w:tcPr>
            <w:tcW w:w="9900" w:type="dxa"/>
            <w:shd w:val="clear" w:color="auto" w:fill="auto"/>
          </w:tcPr>
          <w:p w14:paraId="160BEB39" w14:textId="77777777" w:rsidR="008A38B2" w:rsidRPr="000947CB" w:rsidRDefault="008A38B2" w:rsidP="00646301">
            <w:pPr>
              <w:rPr>
                <w:b/>
                <w:sz w:val="28"/>
                <w:szCs w:val="28"/>
                <w:lang w:val="uk-UA"/>
              </w:rPr>
            </w:pPr>
          </w:p>
        </w:tc>
      </w:tr>
    </w:tbl>
    <w:p w14:paraId="0C80473B" w14:textId="77777777" w:rsidR="00543D35" w:rsidRPr="000947CB" w:rsidRDefault="00543D35" w:rsidP="00646301">
      <w:pPr>
        <w:rPr>
          <w:b/>
          <w:sz w:val="28"/>
          <w:szCs w:val="28"/>
          <w:lang w:val="uk-UA"/>
        </w:rPr>
      </w:pPr>
    </w:p>
    <w:p w14:paraId="303947F9" w14:textId="124E2260" w:rsidR="00646301" w:rsidRPr="000947CB" w:rsidRDefault="00646301" w:rsidP="00F01804">
      <w:pPr>
        <w:jc w:val="both"/>
        <w:rPr>
          <w:b/>
          <w:lang w:val="uk-UA"/>
        </w:rPr>
      </w:pPr>
      <w:r w:rsidRPr="000947CB">
        <w:rPr>
          <w:b/>
          <w:lang w:val="uk-UA"/>
        </w:rPr>
        <w:t>B.</w:t>
      </w:r>
      <w:r w:rsidR="005A779C" w:rsidRPr="000947CB">
        <w:rPr>
          <w:b/>
          <w:lang w:val="uk-UA"/>
        </w:rPr>
        <w:t>5</w:t>
      </w:r>
      <w:r w:rsidRPr="000947CB">
        <w:rPr>
          <w:b/>
          <w:lang w:val="uk-UA"/>
        </w:rPr>
        <w:tab/>
      </w:r>
      <w:r w:rsidR="00C96AE7" w:rsidRPr="000947CB">
        <w:rPr>
          <w:b/>
          <w:lang w:val="uk-UA"/>
        </w:rPr>
        <w:t xml:space="preserve">Чи </w:t>
      </w:r>
      <w:r w:rsidR="001E57C5" w:rsidRPr="000947CB">
        <w:rPr>
          <w:b/>
          <w:lang w:val="uk-UA"/>
        </w:rPr>
        <w:t xml:space="preserve">існує </w:t>
      </w:r>
      <w:r w:rsidR="00C96AE7" w:rsidRPr="000947CB">
        <w:rPr>
          <w:b/>
          <w:lang w:val="uk-UA"/>
        </w:rPr>
        <w:t>р</w:t>
      </w:r>
      <w:r w:rsidRPr="000947CB">
        <w:rPr>
          <w:b/>
          <w:lang w:val="uk-UA"/>
        </w:rPr>
        <w:t>озроблений і схвалений план довгострокового розвитку міста або аналогічний документ</w:t>
      </w:r>
      <w:r w:rsidR="001E57C5" w:rsidRPr="000947CB">
        <w:rPr>
          <w:b/>
          <w:lang w:val="uk-UA"/>
        </w:rPr>
        <w:t>?</w:t>
      </w:r>
    </w:p>
    <w:p w14:paraId="208AF560" w14:textId="77777777" w:rsidR="00C96AE7" w:rsidRPr="000947CB" w:rsidRDefault="00C96AE7" w:rsidP="00646301">
      <w:pPr>
        <w:rPr>
          <w:b/>
          <w:sz w:val="28"/>
          <w:szCs w:val="28"/>
          <w:lang w:val="uk-UA"/>
        </w:rPr>
      </w:pPr>
    </w:p>
    <w:p w14:paraId="0DF41628" w14:textId="77777777" w:rsidR="00C96AE7" w:rsidRPr="000947CB" w:rsidRDefault="00C96AE7" w:rsidP="000819C9">
      <w:pPr>
        <w:ind w:left="540"/>
        <w:jc w:val="center"/>
        <w:rPr>
          <w:b/>
          <w:snapToGrid w:val="0"/>
          <w:lang w:val="uk-UA"/>
        </w:rPr>
      </w:pPr>
      <w:r w:rsidRPr="000947CB">
        <w:rPr>
          <w:b/>
          <w:snapToGrid w:val="0"/>
          <w:lang w:val="uk-UA"/>
        </w:rPr>
        <w:t>□ Так</w:t>
      </w:r>
      <w:r w:rsidRPr="000947CB">
        <w:rPr>
          <w:b/>
          <w:snapToGrid w:val="0"/>
          <w:lang w:val="uk-UA"/>
        </w:rPr>
        <w:tab/>
      </w:r>
      <w:r w:rsidRPr="000947CB">
        <w:rPr>
          <w:b/>
          <w:snapToGrid w:val="0"/>
          <w:lang w:val="uk-UA"/>
        </w:rPr>
        <w:tab/>
        <w:t>□  Ні</w:t>
      </w:r>
    </w:p>
    <w:p w14:paraId="6802AB6F" w14:textId="77777777" w:rsidR="00C96AE7" w:rsidRPr="000947CB" w:rsidRDefault="00C96AE7" w:rsidP="00646301">
      <w:pPr>
        <w:rPr>
          <w:b/>
          <w:sz w:val="28"/>
          <w:szCs w:val="28"/>
          <w:lang w:val="uk-UA"/>
        </w:rPr>
      </w:pPr>
    </w:p>
    <w:p w14:paraId="4977B649" w14:textId="77777777" w:rsidR="000819C9" w:rsidRPr="000947CB" w:rsidRDefault="000819C9" w:rsidP="00F01804">
      <w:pPr>
        <w:jc w:val="both"/>
        <w:rPr>
          <w:snapToGrid w:val="0"/>
          <w:lang w:val="uk-UA"/>
        </w:rPr>
      </w:pPr>
      <w:r w:rsidRPr="000947CB">
        <w:rPr>
          <w:snapToGrid w:val="0"/>
          <w:lang w:val="uk-UA"/>
        </w:rPr>
        <w:t>Якщо відповідь «Так», вкажіть</w:t>
      </w:r>
      <w:r w:rsidR="00C521C1" w:rsidRPr="000947CB">
        <w:rPr>
          <w:snapToGrid w:val="0"/>
          <w:lang w:val="uk-UA"/>
        </w:rPr>
        <w:t>,</w:t>
      </w:r>
      <w:r w:rsidRPr="000947CB">
        <w:rPr>
          <w:snapToGrid w:val="0"/>
          <w:lang w:val="uk-UA"/>
        </w:rPr>
        <w:t xml:space="preserve"> який це документ (стислий опис) та надайте інформацію щодо прийняття</w:t>
      </w:r>
      <w:r w:rsidR="001E57C5" w:rsidRPr="000947CB">
        <w:rPr>
          <w:snapToGrid w:val="0"/>
          <w:lang w:val="uk-UA"/>
        </w:rPr>
        <w:t>:</w:t>
      </w:r>
    </w:p>
    <w:p w14:paraId="1098FD1E" w14:textId="77777777" w:rsidR="000819C9" w:rsidRPr="000947CB" w:rsidRDefault="000819C9" w:rsidP="000819C9">
      <w:pPr>
        <w:rPr>
          <w:b/>
          <w:snapToGrid w:val="0"/>
          <w:lang w:val="uk-UA"/>
        </w:rPr>
      </w:pPr>
    </w:p>
    <w:tbl>
      <w:tblPr>
        <w:tblW w:w="990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00"/>
      </w:tblGrid>
      <w:tr w:rsidR="008A38B2" w:rsidRPr="000947CB" w14:paraId="3C437CD3" w14:textId="77777777" w:rsidTr="00F01804">
        <w:trPr>
          <w:trHeight w:val="2048"/>
        </w:trPr>
        <w:tc>
          <w:tcPr>
            <w:tcW w:w="9900" w:type="dxa"/>
            <w:shd w:val="clear" w:color="auto" w:fill="auto"/>
          </w:tcPr>
          <w:p w14:paraId="58331F45" w14:textId="77777777" w:rsidR="008A38B2" w:rsidRPr="000947CB" w:rsidRDefault="008A38B2" w:rsidP="00646301">
            <w:pPr>
              <w:rPr>
                <w:b/>
                <w:sz w:val="28"/>
                <w:szCs w:val="28"/>
                <w:lang w:val="uk-UA"/>
              </w:rPr>
            </w:pPr>
          </w:p>
        </w:tc>
      </w:tr>
    </w:tbl>
    <w:p w14:paraId="04186D91" w14:textId="77777777" w:rsidR="00543D35" w:rsidRPr="000947CB" w:rsidRDefault="00543D35" w:rsidP="00646301">
      <w:pPr>
        <w:rPr>
          <w:b/>
          <w:sz w:val="28"/>
          <w:szCs w:val="28"/>
          <w:lang w:val="uk-UA"/>
        </w:rPr>
      </w:pPr>
    </w:p>
    <w:p w14:paraId="38300F05" w14:textId="5A896855" w:rsidR="00646301" w:rsidRPr="000947CB" w:rsidRDefault="00646301" w:rsidP="00F01804">
      <w:pPr>
        <w:jc w:val="both"/>
        <w:rPr>
          <w:b/>
          <w:lang w:val="uk-UA"/>
        </w:rPr>
      </w:pPr>
      <w:r w:rsidRPr="000947CB">
        <w:rPr>
          <w:b/>
          <w:lang w:val="uk-UA"/>
        </w:rPr>
        <w:t>B.</w:t>
      </w:r>
      <w:r w:rsidR="005A779C" w:rsidRPr="000947CB">
        <w:rPr>
          <w:b/>
          <w:lang w:val="uk-UA"/>
        </w:rPr>
        <w:t>6</w:t>
      </w:r>
      <w:r w:rsidRPr="000947CB">
        <w:rPr>
          <w:b/>
          <w:lang w:val="uk-UA"/>
        </w:rPr>
        <w:tab/>
      </w:r>
      <w:r w:rsidR="000819C9" w:rsidRPr="000947CB">
        <w:rPr>
          <w:b/>
          <w:lang w:val="uk-UA"/>
        </w:rPr>
        <w:t xml:space="preserve">Чи розроблена та </w:t>
      </w:r>
      <w:r w:rsidRPr="000947CB">
        <w:rPr>
          <w:b/>
          <w:lang w:val="uk-UA"/>
        </w:rPr>
        <w:t>схвалена довгострокова програм</w:t>
      </w:r>
      <w:r w:rsidR="000819C9" w:rsidRPr="000947CB">
        <w:rPr>
          <w:b/>
          <w:lang w:val="uk-UA"/>
        </w:rPr>
        <w:t>а</w:t>
      </w:r>
      <w:r w:rsidRPr="000947CB">
        <w:rPr>
          <w:b/>
          <w:lang w:val="uk-UA"/>
        </w:rPr>
        <w:t xml:space="preserve"> чи інший документ щодо підвищенн</w:t>
      </w:r>
      <w:r w:rsidR="000819C9" w:rsidRPr="000947CB">
        <w:rPr>
          <w:b/>
          <w:lang w:val="uk-UA"/>
        </w:rPr>
        <w:t>я енергоефективності у будівлях</w:t>
      </w:r>
      <w:r w:rsidR="00C521C1" w:rsidRPr="000947CB">
        <w:rPr>
          <w:b/>
          <w:lang w:val="uk-UA"/>
        </w:rPr>
        <w:t>?</w:t>
      </w:r>
    </w:p>
    <w:p w14:paraId="26BD0743" w14:textId="77777777" w:rsidR="000819C9" w:rsidRPr="000947CB" w:rsidRDefault="000819C9" w:rsidP="00646301">
      <w:pPr>
        <w:rPr>
          <w:b/>
          <w:sz w:val="28"/>
          <w:szCs w:val="28"/>
          <w:lang w:val="uk-UA"/>
        </w:rPr>
      </w:pPr>
    </w:p>
    <w:p w14:paraId="3CCC6404" w14:textId="77777777" w:rsidR="000819C9" w:rsidRPr="000947CB" w:rsidRDefault="000819C9" w:rsidP="000819C9">
      <w:pPr>
        <w:ind w:left="540"/>
        <w:jc w:val="center"/>
        <w:rPr>
          <w:b/>
          <w:snapToGrid w:val="0"/>
          <w:lang w:val="uk-UA"/>
        </w:rPr>
      </w:pPr>
      <w:r w:rsidRPr="000947CB">
        <w:rPr>
          <w:b/>
          <w:snapToGrid w:val="0"/>
          <w:lang w:val="uk-UA"/>
        </w:rPr>
        <w:t>□ Так</w:t>
      </w:r>
      <w:r w:rsidRPr="000947CB">
        <w:rPr>
          <w:b/>
          <w:snapToGrid w:val="0"/>
          <w:lang w:val="uk-UA"/>
        </w:rPr>
        <w:tab/>
      </w:r>
      <w:r w:rsidRPr="000947CB">
        <w:rPr>
          <w:b/>
          <w:snapToGrid w:val="0"/>
          <w:lang w:val="uk-UA"/>
        </w:rPr>
        <w:tab/>
        <w:t>□  Ні</w:t>
      </w:r>
    </w:p>
    <w:p w14:paraId="2AC32C49" w14:textId="77777777" w:rsidR="000819C9" w:rsidRPr="000947CB" w:rsidRDefault="000819C9" w:rsidP="00F01804">
      <w:pPr>
        <w:jc w:val="both"/>
        <w:rPr>
          <w:snapToGrid w:val="0"/>
          <w:lang w:val="uk-UA"/>
        </w:rPr>
      </w:pPr>
      <w:r w:rsidRPr="000947CB">
        <w:rPr>
          <w:snapToGrid w:val="0"/>
          <w:lang w:val="uk-UA"/>
        </w:rPr>
        <w:t>Якщо відповідь «Так», вкажіть який це документ (стислий опис) та надайте інформацію щодо прийняття</w:t>
      </w:r>
      <w:r w:rsidR="00C521C1" w:rsidRPr="000947CB">
        <w:rPr>
          <w:snapToGrid w:val="0"/>
          <w:lang w:val="uk-UA"/>
        </w:rPr>
        <w:t>:</w:t>
      </w:r>
    </w:p>
    <w:p w14:paraId="1C86A94A" w14:textId="77777777" w:rsidR="000819C9" w:rsidRPr="000947CB" w:rsidRDefault="000819C9" w:rsidP="000819C9">
      <w:pPr>
        <w:rPr>
          <w:b/>
          <w:snapToGrid w:val="0"/>
          <w:lang w:val="uk-UA"/>
        </w:rPr>
      </w:pPr>
    </w:p>
    <w:tbl>
      <w:tblPr>
        <w:tblW w:w="990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00"/>
      </w:tblGrid>
      <w:tr w:rsidR="008A38B2" w:rsidRPr="000947CB" w14:paraId="6403B987" w14:textId="77777777" w:rsidTr="00F01804">
        <w:trPr>
          <w:trHeight w:val="1987"/>
        </w:trPr>
        <w:tc>
          <w:tcPr>
            <w:tcW w:w="9900" w:type="dxa"/>
            <w:shd w:val="clear" w:color="auto" w:fill="auto"/>
          </w:tcPr>
          <w:p w14:paraId="75193B45" w14:textId="77777777" w:rsidR="008A38B2" w:rsidRPr="000947CB" w:rsidRDefault="008A38B2" w:rsidP="00646301">
            <w:pPr>
              <w:rPr>
                <w:b/>
                <w:sz w:val="28"/>
                <w:szCs w:val="28"/>
                <w:lang w:val="uk-UA"/>
              </w:rPr>
            </w:pPr>
          </w:p>
        </w:tc>
      </w:tr>
    </w:tbl>
    <w:p w14:paraId="3380ACD8" w14:textId="77777777" w:rsidR="00A4728A" w:rsidRPr="000947CB" w:rsidRDefault="00A4728A" w:rsidP="00646301">
      <w:pPr>
        <w:rPr>
          <w:b/>
          <w:sz w:val="28"/>
          <w:szCs w:val="28"/>
          <w:lang w:val="uk-UA"/>
        </w:rPr>
      </w:pPr>
    </w:p>
    <w:p w14:paraId="31E7B882" w14:textId="64746C34" w:rsidR="00646301" w:rsidRPr="000947CB" w:rsidRDefault="00646301" w:rsidP="00646301">
      <w:pPr>
        <w:rPr>
          <w:b/>
          <w:lang w:val="uk-UA"/>
        </w:rPr>
      </w:pPr>
      <w:r w:rsidRPr="000947CB">
        <w:rPr>
          <w:b/>
          <w:lang w:val="uk-UA"/>
        </w:rPr>
        <w:t>B.</w:t>
      </w:r>
      <w:r w:rsidR="005A779C" w:rsidRPr="000947CB">
        <w:rPr>
          <w:b/>
          <w:lang w:val="uk-UA"/>
        </w:rPr>
        <w:t>7</w:t>
      </w:r>
      <w:r w:rsidRPr="000947CB">
        <w:rPr>
          <w:b/>
          <w:lang w:val="uk-UA"/>
        </w:rPr>
        <w:tab/>
      </w:r>
      <w:r w:rsidR="000819C9" w:rsidRPr="000947CB">
        <w:rPr>
          <w:b/>
          <w:lang w:val="uk-UA"/>
        </w:rPr>
        <w:t>Чи р</w:t>
      </w:r>
      <w:r w:rsidRPr="000947CB">
        <w:rPr>
          <w:b/>
          <w:lang w:val="uk-UA"/>
        </w:rPr>
        <w:t xml:space="preserve">озроблена </w:t>
      </w:r>
      <w:r w:rsidR="000819C9" w:rsidRPr="000947CB">
        <w:rPr>
          <w:b/>
          <w:lang w:val="uk-UA"/>
        </w:rPr>
        <w:t>та</w:t>
      </w:r>
      <w:r w:rsidRPr="000947CB">
        <w:rPr>
          <w:b/>
          <w:lang w:val="uk-UA"/>
        </w:rPr>
        <w:t xml:space="preserve"> схвал</w:t>
      </w:r>
      <w:r w:rsidR="000819C9" w:rsidRPr="000947CB">
        <w:rPr>
          <w:b/>
          <w:lang w:val="uk-UA"/>
        </w:rPr>
        <w:t>ена схема теплопостачання міста?</w:t>
      </w:r>
    </w:p>
    <w:p w14:paraId="219E2A5F" w14:textId="77777777" w:rsidR="000819C9" w:rsidRPr="000947CB" w:rsidRDefault="000819C9" w:rsidP="00646301">
      <w:pPr>
        <w:rPr>
          <w:b/>
          <w:sz w:val="28"/>
          <w:szCs w:val="28"/>
          <w:lang w:val="uk-UA"/>
        </w:rPr>
      </w:pPr>
    </w:p>
    <w:p w14:paraId="4BCC3B81" w14:textId="77777777" w:rsidR="000819C9" w:rsidRPr="000947CB" w:rsidRDefault="000819C9" w:rsidP="000819C9">
      <w:pPr>
        <w:ind w:left="540"/>
        <w:jc w:val="center"/>
        <w:rPr>
          <w:b/>
          <w:snapToGrid w:val="0"/>
          <w:lang w:val="uk-UA"/>
        </w:rPr>
      </w:pPr>
      <w:r w:rsidRPr="000947CB">
        <w:rPr>
          <w:b/>
          <w:snapToGrid w:val="0"/>
          <w:lang w:val="uk-UA"/>
        </w:rPr>
        <w:t>□ Так</w:t>
      </w:r>
      <w:r w:rsidRPr="000947CB">
        <w:rPr>
          <w:b/>
          <w:snapToGrid w:val="0"/>
          <w:lang w:val="uk-UA"/>
        </w:rPr>
        <w:tab/>
      </w:r>
      <w:r w:rsidRPr="000947CB">
        <w:rPr>
          <w:b/>
          <w:snapToGrid w:val="0"/>
          <w:lang w:val="uk-UA"/>
        </w:rPr>
        <w:tab/>
        <w:t>□  Ні</w:t>
      </w:r>
    </w:p>
    <w:p w14:paraId="75139828" w14:textId="77777777" w:rsidR="000819C9" w:rsidRPr="000947CB" w:rsidRDefault="000819C9" w:rsidP="000819C9">
      <w:pPr>
        <w:rPr>
          <w:b/>
          <w:sz w:val="28"/>
          <w:szCs w:val="28"/>
          <w:lang w:val="uk-UA"/>
        </w:rPr>
      </w:pPr>
    </w:p>
    <w:p w14:paraId="0BC11DA3" w14:textId="77777777" w:rsidR="000819C9" w:rsidRPr="000947CB" w:rsidRDefault="000819C9" w:rsidP="00F01804">
      <w:pPr>
        <w:jc w:val="both"/>
        <w:rPr>
          <w:snapToGrid w:val="0"/>
          <w:lang w:val="uk-UA"/>
        </w:rPr>
      </w:pPr>
      <w:r w:rsidRPr="000947CB">
        <w:rPr>
          <w:snapToGrid w:val="0"/>
          <w:lang w:val="uk-UA"/>
        </w:rPr>
        <w:t>Якщо відповідь «Так», вкажіть</w:t>
      </w:r>
      <w:r w:rsidR="00C521C1" w:rsidRPr="000947CB">
        <w:rPr>
          <w:snapToGrid w:val="0"/>
          <w:lang w:val="uk-UA"/>
        </w:rPr>
        <w:t>,</w:t>
      </w:r>
      <w:r w:rsidRPr="000947CB">
        <w:rPr>
          <w:snapToGrid w:val="0"/>
          <w:lang w:val="uk-UA"/>
        </w:rPr>
        <w:t xml:space="preserve"> який це документ (стислий опис) та надайте інформацію щодо прийняття</w:t>
      </w:r>
      <w:r w:rsidR="00F95837" w:rsidRPr="000947CB">
        <w:rPr>
          <w:snapToGrid w:val="0"/>
          <w:lang w:val="uk-UA"/>
        </w:rPr>
        <w:t xml:space="preserve"> та строку дії</w:t>
      </w:r>
      <w:r w:rsidR="00C521C1" w:rsidRPr="000947CB">
        <w:rPr>
          <w:snapToGrid w:val="0"/>
          <w:lang w:val="uk-UA"/>
        </w:rPr>
        <w:t>:</w:t>
      </w:r>
    </w:p>
    <w:p w14:paraId="0A9AA74C" w14:textId="77777777" w:rsidR="000819C9" w:rsidRPr="000947CB" w:rsidRDefault="000819C9" w:rsidP="000819C9">
      <w:pPr>
        <w:rPr>
          <w:b/>
          <w:snapToGrid w:val="0"/>
          <w:lang w:val="uk-UA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72"/>
      </w:tblGrid>
      <w:tr w:rsidR="000819C9" w:rsidRPr="000947CB" w14:paraId="1FCD3959" w14:textId="77777777" w:rsidTr="00F01804">
        <w:trPr>
          <w:trHeight w:val="2032"/>
        </w:trPr>
        <w:tc>
          <w:tcPr>
            <w:tcW w:w="9828" w:type="dxa"/>
            <w:shd w:val="clear" w:color="auto" w:fill="auto"/>
          </w:tcPr>
          <w:p w14:paraId="6A10C11C" w14:textId="77777777" w:rsidR="000819C9" w:rsidRPr="000947CB" w:rsidRDefault="000819C9" w:rsidP="00646301">
            <w:pPr>
              <w:rPr>
                <w:b/>
                <w:sz w:val="28"/>
                <w:szCs w:val="28"/>
                <w:lang w:val="uk-UA"/>
              </w:rPr>
            </w:pPr>
          </w:p>
        </w:tc>
      </w:tr>
    </w:tbl>
    <w:p w14:paraId="1F1DCD92" w14:textId="77777777" w:rsidR="000819C9" w:rsidRPr="000947CB" w:rsidRDefault="000819C9" w:rsidP="00646301">
      <w:pPr>
        <w:rPr>
          <w:b/>
          <w:sz w:val="28"/>
          <w:szCs w:val="28"/>
          <w:lang w:val="uk-UA"/>
        </w:rPr>
      </w:pPr>
    </w:p>
    <w:p w14:paraId="700B748F" w14:textId="226F29C1" w:rsidR="005A779C" w:rsidRPr="000947CB" w:rsidRDefault="00B419B0">
      <w:pPr>
        <w:rPr>
          <w:lang w:val="uk-UA"/>
        </w:rPr>
      </w:pPr>
      <w:r w:rsidRPr="000947CB">
        <w:rPr>
          <w:lang w:val="uk-UA"/>
        </w:rPr>
        <w:t>Чи розроблена схема теплопостачання до 2017 року</w:t>
      </w:r>
    </w:p>
    <w:p w14:paraId="312A6597" w14:textId="77777777" w:rsidR="000819C9" w:rsidRPr="000947CB" w:rsidRDefault="000819C9" w:rsidP="00F01804">
      <w:pPr>
        <w:ind w:left="4111"/>
        <w:rPr>
          <w:b/>
          <w:snapToGrid w:val="0"/>
          <w:lang w:val="uk-UA"/>
        </w:rPr>
      </w:pPr>
      <w:r w:rsidRPr="000947CB">
        <w:rPr>
          <w:b/>
          <w:snapToGrid w:val="0"/>
          <w:lang w:val="uk-UA"/>
        </w:rPr>
        <w:t>□ Так</w:t>
      </w:r>
      <w:r w:rsidRPr="000947CB">
        <w:rPr>
          <w:b/>
          <w:snapToGrid w:val="0"/>
          <w:lang w:val="uk-UA"/>
        </w:rPr>
        <w:tab/>
      </w:r>
      <w:r w:rsidRPr="000947CB">
        <w:rPr>
          <w:b/>
          <w:snapToGrid w:val="0"/>
          <w:lang w:val="uk-UA"/>
        </w:rPr>
        <w:tab/>
        <w:t>□  Ні</w:t>
      </w:r>
    </w:p>
    <w:p w14:paraId="0B31C370" w14:textId="603D346C" w:rsidR="005A779C" w:rsidRPr="000947CB" w:rsidRDefault="00B419B0">
      <w:pPr>
        <w:rPr>
          <w:lang w:val="uk-UA"/>
        </w:rPr>
      </w:pPr>
      <w:r w:rsidRPr="000947CB">
        <w:rPr>
          <w:lang w:val="uk-UA"/>
        </w:rPr>
        <w:t>Чи розроблена схема теплопостачання в період з 2017 до 2020 роки</w:t>
      </w:r>
    </w:p>
    <w:p w14:paraId="6A1F1783" w14:textId="77777777" w:rsidR="000819C9" w:rsidRPr="000947CB" w:rsidRDefault="000819C9" w:rsidP="00F01804">
      <w:pPr>
        <w:ind w:left="4111"/>
        <w:rPr>
          <w:b/>
          <w:snapToGrid w:val="0"/>
          <w:lang w:val="uk-UA"/>
        </w:rPr>
      </w:pPr>
      <w:r w:rsidRPr="000947CB">
        <w:rPr>
          <w:b/>
          <w:snapToGrid w:val="0"/>
          <w:lang w:val="uk-UA"/>
        </w:rPr>
        <w:t>□ Так</w:t>
      </w:r>
      <w:r w:rsidRPr="000947CB">
        <w:rPr>
          <w:b/>
          <w:snapToGrid w:val="0"/>
          <w:lang w:val="uk-UA"/>
        </w:rPr>
        <w:tab/>
      </w:r>
      <w:r w:rsidRPr="000947CB">
        <w:rPr>
          <w:b/>
          <w:snapToGrid w:val="0"/>
          <w:lang w:val="uk-UA"/>
        </w:rPr>
        <w:tab/>
        <w:t>□  Ні</w:t>
      </w:r>
    </w:p>
    <w:p w14:paraId="45D5FA05" w14:textId="77777777" w:rsidR="00646301" w:rsidRPr="000947CB" w:rsidRDefault="00646301" w:rsidP="00646301">
      <w:pPr>
        <w:rPr>
          <w:b/>
          <w:sz w:val="28"/>
          <w:szCs w:val="28"/>
          <w:lang w:val="uk-UA"/>
        </w:rPr>
      </w:pPr>
    </w:p>
    <w:p w14:paraId="3CE56E34" w14:textId="2710FC70" w:rsidR="00F13ABE" w:rsidRPr="000947CB" w:rsidRDefault="00646301" w:rsidP="00F01804">
      <w:pPr>
        <w:jc w:val="both"/>
        <w:rPr>
          <w:b/>
          <w:lang w:val="uk-UA"/>
        </w:rPr>
      </w:pPr>
      <w:r w:rsidRPr="000947CB">
        <w:rPr>
          <w:b/>
          <w:lang w:val="uk-UA"/>
        </w:rPr>
        <w:t>B.</w:t>
      </w:r>
      <w:r w:rsidR="005A779C" w:rsidRPr="000947CB">
        <w:rPr>
          <w:b/>
          <w:lang w:val="uk-UA"/>
        </w:rPr>
        <w:t>8</w:t>
      </w:r>
      <w:r w:rsidRPr="000947CB">
        <w:rPr>
          <w:b/>
          <w:lang w:val="uk-UA"/>
        </w:rPr>
        <w:tab/>
      </w:r>
      <w:r w:rsidR="00F13ABE" w:rsidRPr="000947CB">
        <w:rPr>
          <w:b/>
          <w:lang w:val="uk-UA"/>
        </w:rPr>
        <w:t xml:space="preserve">Орієнтовна площа міста </w:t>
      </w:r>
      <w:r w:rsidR="00C521C1" w:rsidRPr="000947CB">
        <w:rPr>
          <w:b/>
          <w:lang w:val="uk-UA"/>
        </w:rPr>
        <w:t>в</w:t>
      </w:r>
      <w:r w:rsidR="00F13ABE" w:rsidRPr="000947CB">
        <w:rPr>
          <w:b/>
          <w:lang w:val="uk-UA"/>
        </w:rPr>
        <w:t xml:space="preserve"> кв</w:t>
      </w:r>
      <w:r w:rsidR="00C521C1" w:rsidRPr="000947CB">
        <w:rPr>
          <w:b/>
          <w:lang w:val="uk-UA"/>
        </w:rPr>
        <w:t xml:space="preserve">адратних </w:t>
      </w:r>
      <w:r w:rsidR="00F13ABE" w:rsidRPr="000947CB">
        <w:rPr>
          <w:b/>
          <w:lang w:val="uk-UA"/>
        </w:rPr>
        <w:t>к</w:t>
      </w:r>
      <w:r w:rsidR="00C521C1" w:rsidRPr="000947CB">
        <w:rPr>
          <w:b/>
          <w:lang w:val="uk-UA"/>
        </w:rPr>
        <w:t>ілометрах</w:t>
      </w:r>
      <w:r w:rsidR="00F13ABE" w:rsidRPr="000947CB">
        <w:rPr>
          <w:b/>
          <w:lang w:val="uk-UA"/>
        </w:rPr>
        <w:t xml:space="preserve"> (забудови)</w:t>
      </w:r>
      <w:r w:rsidR="00C521C1" w:rsidRPr="000947CB">
        <w:rPr>
          <w:b/>
          <w:lang w:val="uk-UA"/>
        </w:rPr>
        <w:t>,</w:t>
      </w:r>
      <w:r w:rsidR="00F13ABE" w:rsidRPr="000947CB">
        <w:rPr>
          <w:b/>
          <w:lang w:val="uk-UA"/>
        </w:rPr>
        <w:t xml:space="preserve"> на якій надається послуга з ЦТ</w:t>
      </w:r>
    </w:p>
    <w:p w14:paraId="48C1994E" w14:textId="77777777" w:rsidR="00F13ABE" w:rsidRPr="000947CB" w:rsidRDefault="00F13ABE" w:rsidP="00F13ABE">
      <w:pPr>
        <w:rPr>
          <w:snapToGrid w:val="0"/>
          <w:lang w:val="uk-UA"/>
        </w:rPr>
      </w:pPr>
    </w:p>
    <w:p w14:paraId="46232C10" w14:textId="77777777" w:rsidR="00F13ABE" w:rsidRPr="000947CB" w:rsidRDefault="00F13ABE" w:rsidP="00F01804">
      <w:pPr>
        <w:jc w:val="both"/>
        <w:rPr>
          <w:snapToGrid w:val="0"/>
          <w:lang w:val="uk-UA"/>
        </w:rPr>
      </w:pPr>
      <w:r w:rsidRPr="000947CB">
        <w:rPr>
          <w:snapToGrid w:val="0"/>
          <w:lang w:val="uk-UA"/>
        </w:rPr>
        <w:lastRenderedPageBreak/>
        <w:t xml:space="preserve">Вкажіть орієнтовну площу міста </w:t>
      </w:r>
      <w:r w:rsidR="00C521C1" w:rsidRPr="000947CB">
        <w:rPr>
          <w:snapToGrid w:val="0"/>
          <w:lang w:val="uk-UA"/>
        </w:rPr>
        <w:t>в</w:t>
      </w:r>
      <w:r w:rsidRPr="000947CB">
        <w:rPr>
          <w:snapToGrid w:val="0"/>
          <w:lang w:val="uk-UA"/>
        </w:rPr>
        <w:t xml:space="preserve"> кв</w:t>
      </w:r>
      <w:r w:rsidR="00C521C1" w:rsidRPr="000947CB">
        <w:rPr>
          <w:snapToGrid w:val="0"/>
          <w:lang w:val="uk-UA"/>
        </w:rPr>
        <w:t xml:space="preserve">адратних </w:t>
      </w:r>
      <w:r w:rsidRPr="000947CB">
        <w:rPr>
          <w:snapToGrid w:val="0"/>
          <w:lang w:val="uk-UA"/>
        </w:rPr>
        <w:t>к</w:t>
      </w:r>
      <w:r w:rsidR="00C521C1" w:rsidRPr="000947CB">
        <w:rPr>
          <w:snapToGrid w:val="0"/>
          <w:lang w:val="uk-UA"/>
        </w:rPr>
        <w:t>іло</w:t>
      </w:r>
      <w:r w:rsidRPr="000947CB">
        <w:rPr>
          <w:snapToGrid w:val="0"/>
          <w:lang w:val="uk-UA"/>
        </w:rPr>
        <w:t>м</w:t>
      </w:r>
      <w:r w:rsidR="00C521C1" w:rsidRPr="000947CB">
        <w:rPr>
          <w:snapToGrid w:val="0"/>
          <w:lang w:val="uk-UA"/>
        </w:rPr>
        <w:t>етрах</w:t>
      </w:r>
      <w:r w:rsidRPr="000947CB">
        <w:rPr>
          <w:snapToGrid w:val="0"/>
          <w:lang w:val="uk-UA"/>
        </w:rPr>
        <w:t xml:space="preserve"> (забудови)</w:t>
      </w:r>
      <w:r w:rsidR="00C521C1" w:rsidRPr="000947CB">
        <w:rPr>
          <w:snapToGrid w:val="0"/>
          <w:lang w:val="uk-UA"/>
        </w:rPr>
        <w:t>,</w:t>
      </w:r>
      <w:r w:rsidRPr="000947CB">
        <w:rPr>
          <w:snapToGrid w:val="0"/>
          <w:lang w:val="uk-UA"/>
        </w:rPr>
        <w:t xml:space="preserve"> на якій надається послуга з ЦТ ________ </w:t>
      </w:r>
    </w:p>
    <w:p w14:paraId="4E5E3CC6" w14:textId="77777777" w:rsidR="00F13ABE" w:rsidRPr="000947CB" w:rsidRDefault="00F13ABE" w:rsidP="00F13ABE">
      <w:pPr>
        <w:rPr>
          <w:snapToGrid w:val="0"/>
          <w:lang w:val="uk-UA"/>
        </w:rPr>
      </w:pPr>
    </w:p>
    <w:p w14:paraId="104E6567" w14:textId="1327FBAE" w:rsidR="00F13ABE" w:rsidRPr="000947CB" w:rsidRDefault="00F13ABE" w:rsidP="00F01804">
      <w:pPr>
        <w:jc w:val="both"/>
        <w:rPr>
          <w:snapToGrid w:val="0"/>
          <w:lang w:val="uk-UA"/>
        </w:rPr>
      </w:pPr>
      <w:r w:rsidRPr="000947CB">
        <w:rPr>
          <w:snapToGrid w:val="0"/>
          <w:lang w:val="uk-UA"/>
        </w:rPr>
        <w:t xml:space="preserve">Чи </w:t>
      </w:r>
      <w:r w:rsidR="00362A2C" w:rsidRPr="000947CB">
        <w:rPr>
          <w:snapToGrid w:val="0"/>
          <w:lang w:val="uk-UA"/>
        </w:rPr>
        <w:t>існує</w:t>
      </w:r>
      <w:r w:rsidRPr="000947CB">
        <w:rPr>
          <w:snapToGrid w:val="0"/>
          <w:lang w:val="uk-UA"/>
        </w:rPr>
        <w:t xml:space="preserve"> значн</w:t>
      </w:r>
      <w:r w:rsidR="00C521C1" w:rsidRPr="000947CB">
        <w:rPr>
          <w:snapToGrid w:val="0"/>
          <w:lang w:val="uk-UA"/>
        </w:rPr>
        <w:t>а</w:t>
      </w:r>
      <w:r w:rsidRPr="000947CB">
        <w:rPr>
          <w:snapToGrid w:val="0"/>
          <w:lang w:val="uk-UA"/>
        </w:rPr>
        <w:t xml:space="preserve"> різниц</w:t>
      </w:r>
      <w:r w:rsidR="00C521C1" w:rsidRPr="000947CB">
        <w:rPr>
          <w:snapToGrid w:val="0"/>
          <w:lang w:val="uk-UA"/>
        </w:rPr>
        <w:t>я</w:t>
      </w:r>
      <w:r w:rsidRPr="000947CB">
        <w:rPr>
          <w:snapToGrid w:val="0"/>
          <w:lang w:val="uk-UA"/>
        </w:rPr>
        <w:t xml:space="preserve"> у щільності забудови та приєднаного теплового навантаження у різних районах міста? Надайте стислий опис ситуації:</w:t>
      </w:r>
    </w:p>
    <w:p w14:paraId="2A94E25B" w14:textId="77777777" w:rsidR="00F13ABE" w:rsidRPr="000947CB" w:rsidRDefault="00F13ABE" w:rsidP="00F13ABE">
      <w:pPr>
        <w:rPr>
          <w:snapToGrid w:val="0"/>
          <w:lang w:val="uk-UA"/>
        </w:rPr>
      </w:pPr>
    </w:p>
    <w:tbl>
      <w:tblPr>
        <w:tblW w:w="963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30"/>
      </w:tblGrid>
      <w:tr w:rsidR="00F13ABE" w:rsidRPr="000947CB" w14:paraId="590FD192" w14:textId="77777777" w:rsidTr="00F01804">
        <w:trPr>
          <w:trHeight w:val="2279"/>
        </w:trPr>
        <w:tc>
          <w:tcPr>
            <w:tcW w:w="9630" w:type="dxa"/>
            <w:shd w:val="clear" w:color="auto" w:fill="auto"/>
          </w:tcPr>
          <w:p w14:paraId="2CBC90E8" w14:textId="77777777" w:rsidR="00F13ABE" w:rsidRPr="000947CB" w:rsidRDefault="00F13ABE" w:rsidP="00F13ABE">
            <w:pPr>
              <w:rPr>
                <w:snapToGrid w:val="0"/>
                <w:lang w:val="uk-UA"/>
              </w:rPr>
            </w:pPr>
          </w:p>
        </w:tc>
      </w:tr>
    </w:tbl>
    <w:p w14:paraId="4EE7BE35" w14:textId="77777777" w:rsidR="00F13ABE" w:rsidRPr="000947CB" w:rsidRDefault="00F13ABE" w:rsidP="00646301">
      <w:pPr>
        <w:rPr>
          <w:b/>
          <w:sz w:val="28"/>
          <w:szCs w:val="28"/>
          <w:lang w:val="uk-UA"/>
        </w:rPr>
      </w:pPr>
    </w:p>
    <w:p w14:paraId="69FD63CB" w14:textId="14F40ED0" w:rsidR="000947CB" w:rsidRPr="000947CB" w:rsidRDefault="000947CB" w:rsidP="00F01804">
      <w:pPr>
        <w:jc w:val="both"/>
        <w:rPr>
          <w:b/>
          <w:lang w:val="uk-UA"/>
        </w:rPr>
      </w:pPr>
      <w:r>
        <w:rPr>
          <w:b/>
          <w:lang w:val="uk-UA"/>
        </w:rPr>
        <w:t>В.9</w:t>
      </w:r>
      <w:r w:rsidRPr="000947CB">
        <w:rPr>
          <w:b/>
          <w:lang w:val="uk-UA"/>
        </w:rPr>
        <w:tab/>
        <w:t>Частка споживачів підключених до системи централізованого теплопостачання?</w:t>
      </w:r>
    </w:p>
    <w:p w14:paraId="26E25796" w14:textId="77777777" w:rsidR="00EA36B4" w:rsidRDefault="00EA36B4" w:rsidP="00EA36B4">
      <w:pPr>
        <w:rPr>
          <w:snapToGrid w:val="0"/>
          <w:lang w:val="uk-UA"/>
        </w:rPr>
      </w:pPr>
    </w:p>
    <w:p w14:paraId="2577F6EA" w14:textId="223358CC" w:rsidR="00EA36B4" w:rsidRPr="00F01804" w:rsidRDefault="000947CB" w:rsidP="00EA36B4">
      <w:pPr>
        <w:rPr>
          <w:snapToGrid w:val="0"/>
          <w:lang w:val="uk-UA"/>
        </w:rPr>
      </w:pPr>
      <w:r w:rsidRPr="00F01804">
        <w:rPr>
          <w:snapToGrid w:val="0"/>
          <w:lang w:val="uk-UA"/>
        </w:rPr>
        <w:tab/>
      </w:r>
      <w:r w:rsidR="00EA36B4" w:rsidRPr="00F01804">
        <w:rPr>
          <w:snapToGrid w:val="0"/>
          <w:lang w:val="uk-UA"/>
        </w:rPr>
        <w:t>□ 0-50%</w:t>
      </w:r>
      <w:r w:rsidR="00EA36B4" w:rsidRPr="00F01804">
        <w:rPr>
          <w:snapToGrid w:val="0"/>
          <w:lang w:val="uk-UA"/>
        </w:rPr>
        <w:tab/>
      </w:r>
      <w:r w:rsidR="00EA36B4" w:rsidRPr="00F01804">
        <w:rPr>
          <w:snapToGrid w:val="0"/>
          <w:lang w:val="uk-UA"/>
        </w:rPr>
        <w:tab/>
      </w:r>
    </w:p>
    <w:p w14:paraId="6C872E9D" w14:textId="77777777" w:rsidR="00EA36B4" w:rsidRPr="00F01804" w:rsidRDefault="00EA36B4" w:rsidP="00EA36B4">
      <w:pPr>
        <w:ind w:firstLine="708"/>
        <w:rPr>
          <w:snapToGrid w:val="0"/>
          <w:lang w:val="uk-UA"/>
        </w:rPr>
      </w:pPr>
      <w:r w:rsidRPr="00F01804">
        <w:rPr>
          <w:snapToGrid w:val="0"/>
          <w:lang w:val="uk-UA"/>
        </w:rPr>
        <w:t>□ 51-70%</w:t>
      </w:r>
      <w:r w:rsidRPr="00F01804">
        <w:rPr>
          <w:snapToGrid w:val="0"/>
          <w:lang w:val="uk-UA"/>
        </w:rPr>
        <w:tab/>
      </w:r>
      <w:r w:rsidRPr="00F01804">
        <w:rPr>
          <w:snapToGrid w:val="0"/>
          <w:lang w:val="uk-UA"/>
        </w:rPr>
        <w:tab/>
      </w:r>
    </w:p>
    <w:p w14:paraId="39C89505" w14:textId="2436FCA6" w:rsidR="00EA36B4" w:rsidRPr="00F01804" w:rsidRDefault="00EA36B4" w:rsidP="00F01804">
      <w:pPr>
        <w:ind w:left="708"/>
        <w:rPr>
          <w:snapToGrid w:val="0"/>
          <w:lang w:val="uk-UA"/>
        </w:rPr>
      </w:pPr>
      <w:r w:rsidRPr="00F01804">
        <w:rPr>
          <w:snapToGrid w:val="0"/>
          <w:lang w:val="uk-UA"/>
        </w:rPr>
        <w:t>□ 71-100%</w:t>
      </w:r>
    </w:p>
    <w:p w14:paraId="66994D32" w14:textId="77777777" w:rsidR="00EA36B4" w:rsidRDefault="00EA36B4" w:rsidP="000947CB">
      <w:pPr>
        <w:rPr>
          <w:b/>
          <w:lang w:val="uk-UA"/>
        </w:rPr>
      </w:pPr>
    </w:p>
    <w:p w14:paraId="1581ABA8" w14:textId="32E06BEE" w:rsidR="000947CB" w:rsidRPr="000947CB" w:rsidRDefault="00EA36B4" w:rsidP="000947CB">
      <w:pPr>
        <w:rPr>
          <w:b/>
          <w:lang w:val="uk-UA"/>
        </w:rPr>
      </w:pPr>
      <w:r>
        <w:rPr>
          <w:b/>
          <w:lang w:val="uk-UA"/>
        </w:rPr>
        <w:t>В.10.</w:t>
      </w:r>
      <w:r w:rsidR="000947CB" w:rsidRPr="000947CB">
        <w:rPr>
          <w:b/>
          <w:lang w:val="uk-UA"/>
        </w:rPr>
        <w:tab/>
        <w:t xml:space="preserve">Перспективи розвитку систем централізованого теплопостачання у місті? </w:t>
      </w:r>
    </w:p>
    <w:p w14:paraId="3F4A2DB5" w14:textId="77777777" w:rsidR="00EA36B4" w:rsidRDefault="00EA36B4" w:rsidP="000947CB">
      <w:pPr>
        <w:rPr>
          <w:snapToGrid w:val="0"/>
          <w:lang w:val="uk-UA"/>
        </w:rPr>
      </w:pPr>
    </w:p>
    <w:p w14:paraId="2AA318FC" w14:textId="5446E849" w:rsidR="000947CB" w:rsidRPr="00F01804" w:rsidRDefault="000947CB" w:rsidP="000947CB">
      <w:pPr>
        <w:rPr>
          <w:snapToGrid w:val="0"/>
          <w:lang w:val="uk-UA"/>
        </w:rPr>
      </w:pPr>
      <w:r w:rsidRPr="00F01804">
        <w:rPr>
          <w:snapToGrid w:val="0"/>
          <w:lang w:val="uk-UA"/>
        </w:rPr>
        <w:tab/>
      </w:r>
      <w:r w:rsidR="00EA36B4" w:rsidRPr="00F01804">
        <w:rPr>
          <w:snapToGrid w:val="0"/>
          <w:lang w:val="uk-UA"/>
        </w:rPr>
        <w:t xml:space="preserve">□ </w:t>
      </w:r>
      <w:r w:rsidRPr="00F01804">
        <w:rPr>
          <w:snapToGrid w:val="0"/>
          <w:lang w:val="uk-UA"/>
        </w:rPr>
        <w:t xml:space="preserve">Варто перейти на індивідуальні рішення </w:t>
      </w:r>
    </w:p>
    <w:p w14:paraId="4E0243ED" w14:textId="1F318063" w:rsidR="000947CB" w:rsidRPr="00F01804" w:rsidRDefault="000947CB" w:rsidP="000947CB">
      <w:pPr>
        <w:rPr>
          <w:snapToGrid w:val="0"/>
          <w:lang w:val="uk-UA"/>
        </w:rPr>
      </w:pPr>
      <w:r w:rsidRPr="00F01804">
        <w:rPr>
          <w:snapToGrid w:val="0"/>
          <w:lang w:val="uk-UA"/>
        </w:rPr>
        <w:tab/>
      </w:r>
      <w:r w:rsidR="00EA36B4" w:rsidRPr="00F01804">
        <w:rPr>
          <w:snapToGrid w:val="0"/>
          <w:lang w:val="uk-UA"/>
        </w:rPr>
        <w:t xml:space="preserve">□ </w:t>
      </w:r>
      <w:r w:rsidRPr="00F01804">
        <w:rPr>
          <w:snapToGrid w:val="0"/>
          <w:lang w:val="uk-UA"/>
        </w:rPr>
        <w:t>Гібридна схема</w:t>
      </w:r>
    </w:p>
    <w:p w14:paraId="61E99D12" w14:textId="3B1F58F9" w:rsidR="000947CB" w:rsidRPr="00F01804" w:rsidRDefault="000947CB" w:rsidP="000947CB">
      <w:pPr>
        <w:rPr>
          <w:snapToGrid w:val="0"/>
          <w:lang w:val="uk-UA"/>
        </w:rPr>
      </w:pPr>
      <w:r w:rsidRPr="00F01804">
        <w:rPr>
          <w:snapToGrid w:val="0"/>
          <w:lang w:val="uk-UA"/>
        </w:rPr>
        <w:tab/>
      </w:r>
      <w:r w:rsidR="00EA36B4" w:rsidRPr="00F01804">
        <w:rPr>
          <w:snapToGrid w:val="0"/>
          <w:lang w:val="uk-UA"/>
        </w:rPr>
        <w:t xml:space="preserve">□ </w:t>
      </w:r>
      <w:r w:rsidRPr="00F01804">
        <w:rPr>
          <w:snapToGrid w:val="0"/>
          <w:lang w:val="uk-UA"/>
        </w:rPr>
        <w:t>СЦТ слід зберегти</w:t>
      </w:r>
    </w:p>
    <w:p w14:paraId="3FFD40F0" w14:textId="77777777" w:rsidR="000947CB" w:rsidRDefault="000947CB" w:rsidP="00646301">
      <w:pPr>
        <w:rPr>
          <w:b/>
          <w:lang w:val="uk-UA"/>
        </w:rPr>
      </w:pPr>
    </w:p>
    <w:p w14:paraId="2B78CDDF" w14:textId="7FEEEAF8" w:rsidR="00646301" w:rsidRPr="000947CB" w:rsidRDefault="00646301" w:rsidP="00646301">
      <w:pPr>
        <w:rPr>
          <w:b/>
          <w:lang w:val="uk-UA"/>
        </w:rPr>
      </w:pPr>
      <w:r w:rsidRPr="000947CB">
        <w:rPr>
          <w:b/>
          <w:lang w:val="uk-UA"/>
        </w:rPr>
        <w:t>B.</w:t>
      </w:r>
      <w:r w:rsidR="00EA36B4">
        <w:rPr>
          <w:b/>
          <w:lang w:val="uk-UA"/>
        </w:rPr>
        <w:t>11</w:t>
      </w:r>
      <w:r w:rsidRPr="000947CB">
        <w:rPr>
          <w:b/>
          <w:lang w:val="uk-UA"/>
        </w:rPr>
        <w:tab/>
        <w:t xml:space="preserve">Поточна і прогнозована структура централізованого теплопостачання </w:t>
      </w:r>
    </w:p>
    <w:p w14:paraId="547EBCF3" w14:textId="77777777" w:rsidR="00543D35" w:rsidRPr="000947CB" w:rsidRDefault="00543D35" w:rsidP="00646301">
      <w:pPr>
        <w:rPr>
          <w:b/>
          <w:sz w:val="28"/>
          <w:szCs w:val="28"/>
          <w:lang w:val="uk-UA"/>
        </w:rPr>
      </w:pPr>
    </w:p>
    <w:p w14:paraId="1D23A76C" w14:textId="77777777" w:rsidR="00A24A35" w:rsidRPr="000947CB" w:rsidRDefault="00A24A35" w:rsidP="00F01804">
      <w:pPr>
        <w:jc w:val="both"/>
        <w:rPr>
          <w:snapToGrid w:val="0"/>
          <w:lang w:val="uk-UA"/>
        </w:rPr>
      </w:pPr>
      <w:r w:rsidRPr="000947CB">
        <w:rPr>
          <w:snapToGrid w:val="0"/>
          <w:lang w:val="uk-UA"/>
        </w:rPr>
        <w:t xml:space="preserve">Яким є розмір </w:t>
      </w:r>
      <w:r w:rsidR="00F95837" w:rsidRPr="000947CB">
        <w:rPr>
          <w:snapToGrid w:val="0"/>
          <w:lang w:val="uk-UA"/>
        </w:rPr>
        <w:t xml:space="preserve">пікової фактичної </w:t>
      </w:r>
      <w:r w:rsidRPr="000947CB">
        <w:rPr>
          <w:snapToGrid w:val="0"/>
          <w:lang w:val="uk-UA"/>
        </w:rPr>
        <w:t>потреби у теплі (комбінована потреба у теплозабезпеченні та гарячій воді</w:t>
      </w:r>
      <w:r w:rsidR="00F95837" w:rsidRPr="000947CB">
        <w:rPr>
          <w:snapToGrid w:val="0"/>
          <w:lang w:val="uk-UA"/>
        </w:rPr>
        <w:t>, опалення, ГВ, вентиляція</w:t>
      </w:r>
      <w:r w:rsidRPr="000947CB">
        <w:rPr>
          <w:snapToGrid w:val="0"/>
          <w:lang w:val="uk-UA"/>
        </w:rPr>
        <w:t xml:space="preserve">) у </w:t>
      </w:r>
      <w:proofErr w:type="spellStart"/>
      <w:r w:rsidRPr="000947CB">
        <w:rPr>
          <w:lang w:val="uk-UA"/>
        </w:rPr>
        <w:t>Гкал</w:t>
      </w:r>
      <w:proofErr w:type="spellEnd"/>
      <w:r w:rsidRPr="000947CB">
        <w:rPr>
          <w:lang w:val="uk-UA"/>
        </w:rPr>
        <w:t>/год</w:t>
      </w:r>
      <w:r w:rsidRPr="000947CB">
        <w:rPr>
          <w:snapToGrid w:val="0"/>
          <w:lang w:val="uk-UA"/>
        </w:rPr>
        <w:t>? ______________________</w:t>
      </w:r>
    </w:p>
    <w:p w14:paraId="7BDA9859" w14:textId="77777777" w:rsidR="00A24A35" w:rsidRPr="000947CB" w:rsidRDefault="00A24A35" w:rsidP="00646301">
      <w:pPr>
        <w:rPr>
          <w:b/>
          <w:sz w:val="28"/>
          <w:szCs w:val="28"/>
          <w:lang w:val="uk-UA"/>
        </w:rPr>
      </w:pPr>
    </w:p>
    <w:p w14:paraId="0C137E6E" w14:textId="06ED853D" w:rsidR="005F49CD" w:rsidRDefault="005F49CD" w:rsidP="00F01804">
      <w:pPr>
        <w:spacing w:after="120"/>
        <w:jc w:val="both"/>
        <w:rPr>
          <w:lang w:val="uk-UA"/>
        </w:rPr>
      </w:pPr>
      <w:r w:rsidRPr="000947CB">
        <w:rPr>
          <w:lang w:val="uk-UA"/>
        </w:rPr>
        <w:t>Вкажіть структуру наявних</w:t>
      </w:r>
      <w:r w:rsidR="00867C3B" w:rsidRPr="000947CB">
        <w:rPr>
          <w:lang w:val="uk-UA"/>
        </w:rPr>
        <w:t xml:space="preserve"> (встановлених)</w:t>
      </w:r>
      <w:r w:rsidRPr="000947CB">
        <w:rPr>
          <w:lang w:val="uk-UA"/>
        </w:rPr>
        <w:t xml:space="preserve"> потужностей з генерації теплової енергії на рівні міста</w:t>
      </w:r>
      <w:r w:rsidR="00A24A35" w:rsidRPr="000947CB">
        <w:rPr>
          <w:lang w:val="uk-UA"/>
        </w:rPr>
        <w:t>:</w:t>
      </w:r>
      <w:r w:rsidRPr="000947CB">
        <w:rPr>
          <w:lang w:val="uk-UA"/>
        </w:rPr>
        <w:t xml:space="preserve"> </w:t>
      </w:r>
    </w:p>
    <w:p w14:paraId="611D3692" w14:textId="77777777" w:rsidR="00A4728A" w:rsidRPr="000947CB" w:rsidRDefault="00A4728A" w:rsidP="00A24A35">
      <w:pPr>
        <w:spacing w:after="120"/>
        <w:rPr>
          <w:lang w:val="uk-UA"/>
        </w:rPr>
      </w:pPr>
    </w:p>
    <w:tbl>
      <w:tblPr>
        <w:tblW w:w="972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14"/>
        <w:gridCol w:w="3315"/>
        <w:gridCol w:w="3091"/>
      </w:tblGrid>
      <w:tr w:rsidR="005F49CD" w:rsidRPr="000947CB" w14:paraId="372FEB36" w14:textId="77777777" w:rsidTr="00F01804">
        <w:trPr>
          <w:trHeight w:val="541"/>
          <w:tblHeader/>
        </w:trPr>
        <w:tc>
          <w:tcPr>
            <w:tcW w:w="3314" w:type="dxa"/>
            <w:shd w:val="clear" w:color="auto" w:fill="auto"/>
            <w:vAlign w:val="center"/>
          </w:tcPr>
          <w:p w14:paraId="62E5EB3F" w14:textId="77777777" w:rsidR="005F49CD" w:rsidRPr="000947CB" w:rsidRDefault="005F49CD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0947CB">
              <w:rPr>
                <w:b/>
                <w:sz w:val="22"/>
                <w:szCs w:val="22"/>
                <w:lang w:val="uk-UA"/>
              </w:rPr>
              <w:t>Тип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297EACF3" w14:textId="77777777" w:rsidR="005F49CD" w:rsidRPr="000947CB" w:rsidRDefault="005F49CD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  <w:proofErr w:type="spellStart"/>
            <w:r w:rsidRPr="000947CB">
              <w:rPr>
                <w:b/>
                <w:sz w:val="22"/>
                <w:szCs w:val="22"/>
                <w:lang w:val="uk-UA"/>
              </w:rPr>
              <w:t>Гкал</w:t>
            </w:r>
            <w:proofErr w:type="spellEnd"/>
            <w:r w:rsidRPr="000947CB">
              <w:rPr>
                <w:b/>
                <w:sz w:val="22"/>
                <w:szCs w:val="22"/>
                <w:lang w:val="uk-UA"/>
              </w:rPr>
              <w:t>/год</w:t>
            </w:r>
          </w:p>
        </w:tc>
        <w:tc>
          <w:tcPr>
            <w:tcW w:w="3091" w:type="dxa"/>
            <w:shd w:val="clear" w:color="auto" w:fill="auto"/>
            <w:vAlign w:val="center"/>
          </w:tcPr>
          <w:p w14:paraId="7BBDB0AE" w14:textId="77777777" w:rsidR="005F49CD" w:rsidRPr="000947CB" w:rsidRDefault="005F49CD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0947CB">
              <w:rPr>
                <w:b/>
                <w:sz w:val="22"/>
                <w:szCs w:val="22"/>
                <w:lang w:val="uk-UA"/>
              </w:rPr>
              <w:t>%</w:t>
            </w:r>
          </w:p>
        </w:tc>
      </w:tr>
      <w:tr w:rsidR="005F49CD" w:rsidRPr="000947CB" w14:paraId="3537020D" w14:textId="77777777" w:rsidTr="002131AB">
        <w:trPr>
          <w:trHeight w:val="506"/>
        </w:trPr>
        <w:tc>
          <w:tcPr>
            <w:tcW w:w="3314" w:type="dxa"/>
            <w:shd w:val="clear" w:color="auto" w:fill="auto"/>
            <w:vAlign w:val="center"/>
          </w:tcPr>
          <w:p w14:paraId="445F54F4" w14:textId="77777777" w:rsidR="005F49CD" w:rsidRPr="000947CB" w:rsidRDefault="005F49CD" w:rsidP="005F49CD">
            <w:pPr>
              <w:rPr>
                <w:sz w:val="22"/>
                <w:szCs w:val="22"/>
                <w:lang w:val="uk-UA"/>
              </w:rPr>
            </w:pPr>
            <w:proofErr w:type="spellStart"/>
            <w:r w:rsidRPr="000947CB">
              <w:rPr>
                <w:sz w:val="22"/>
                <w:szCs w:val="22"/>
                <w:lang w:val="uk-UA"/>
              </w:rPr>
              <w:t>Когенерація</w:t>
            </w:r>
            <w:proofErr w:type="spellEnd"/>
          </w:p>
        </w:tc>
        <w:tc>
          <w:tcPr>
            <w:tcW w:w="3315" w:type="dxa"/>
            <w:shd w:val="clear" w:color="auto" w:fill="auto"/>
            <w:vAlign w:val="center"/>
          </w:tcPr>
          <w:p w14:paraId="184AE26B" w14:textId="77777777" w:rsidR="005F49CD" w:rsidRPr="000947CB" w:rsidRDefault="005F49CD" w:rsidP="00646301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3091" w:type="dxa"/>
            <w:shd w:val="clear" w:color="auto" w:fill="auto"/>
            <w:vAlign w:val="center"/>
          </w:tcPr>
          <w:p w14:paraId="0BDCEB2E" w14:textId="77777777" w:rsidR="005F49CD" w:rsidRPr="000947CB" w:rsidRDefault="005F49CD" w:rsidP="00646301">
            <w:pPr>
              <w:rPr>
                <w:sz w:val="22"/>
                <w:szCs w:val="22"/>
                <w:lang w:val="uk-UA"/>
              </w:rPr>
            </w:pPr>
          </w:p>
        </w:tc>
      </w:tr>
      <w:tr w:rsidR="005F49CD" w:rsidRPr="000947CB" w14:paraId="6EC26963" w14:textId="77777777" w:rsidTr="002131AB">
        <w:trPr>
          <w:trHeight w:val="506"/>
        </w:trPr>
        <w:tc>
          <w:tcPr>
            <w:tcW w:w="3314" w:type="dxa"/>
            <w:shd w:val="clear" w:color="auto" w:fill="auto"/>
            <w:vAlign w:val="center"/>
          </w:tcPr>
          <w:p w14:paraId="1A568B5C" w14:textId="77777777" w:rsidR="005F49CD" w:rsidRPr="000947CB" w:rsidRDefault="005F49CD" w:rsidP="005F49CD">
            <w:pPr>
              <w:rPr>
                <w:sz w:val="22"/>
                <w:szCs w:val="22"/>
                <w:lang w:val="uk-UA"/>
              </w:rPr>
            </w:pPr>
            <w:r w:rsidRPr="000947CB">
              <w:rPr>
                <w:sz w:val="22"/>
                <w:szCs w:val="22"/>
                <w:lang w:val="uk-UA"/>
              </w:rPr>
              <w:t>Котельні газові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052D0BB6" w14:textId="77777777" w:rsidR="005F49CD" w:rsidRPr="000947CB" w:rsidRDefault="005F49CD" w:rsidP="00646301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3091" w:type="dxa"/>
            <w:shd w:val="clear" w:color="auto" w:fill="auto"/>
            <w:vAlign w:val="center"/>
          </w:tcPr>
          <w:p w14:paraId="2C26FCF1" w14:textId="77777777" w:rsidR="005F49CD" w:rsidRPr="000947CB" w:rsidRDefault="005F49CD" w:rsidP="00646301">
            <w:pPr>
              <w:rPr>
                <w:sz w:val="22"/>
                <w:szCs w:val="22"/>
                <w:lang w:val="uk-UA"/>
              </w:rPr>
            </w:pPr>
          </w:p>
        </w:tc>
      </w:tr>
      <w:tr w:rsidR="005F49CD" w:rsidRPr="000947CB" w14:paraId="40C14C30" w14:textId="77777777" w:rsidTr="002131AB">
        <w:trPr>
          <w:trHeight w:val="506"/>
        </w:trPr>
        <w:tc>
          <w:tcPr>
            <w:tcW w:w="3314" w:type="dxa"/>
            <w:shd w:val="clear" w:color="auto" w:fill="auto"/>
            <w:vAlign w:val="center"/>
          </w:tcPr>
          <w:p w14:paraId="3351F1E1" w14:textId="77777777" w:rsidR="005F49CD" w:rsidRPr="000947CB" w:rsidRDefault="005F49CD" w:rsidP="005F49CD">
            <w:pPr>
              <w:rPr>
                <w:sz w:val="22"/>
                <w:szCs w:val="22"/>
                <w:lang w:val="uk-UA"/>
              </w:rPr>
            </w:pPr>
            <w:r w:rsidRPr="000947CB">
              <w:rPr>
                <w:sz w:val="22"/>
                <w:szCs w:val="22"/>
                <w:lang w:val="uk-UA"/>
              </w:rPr>
              <w:t xml:space="preserve">Котельні - </w:t>
            </w:r>
            <w:r w:rsidR="005E05E7" w:rsidRPr="000947CB">
              <w:rPr>
                <w:sz w:val="22"/>
                <w:szCs w:val="22"/>
                <w:lang w:val="uk-UA"/>
              </w:rPr>
              <w:t>а</w:t>
            </w:r>
            <w:r w:rsidRPr="000947CB">
              <w:rPr>
                <w:sz w:val="22"/>
                <w:szCs w:val="22"/>
                <w:lang w:val="uk-UA"/>
              </w:rPr>
              <w:t>льтернативні і відновлювані джерела енергії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69B90267" w14:textId="77777777" w:rsidR="005F49CD" w:rsidRPr="000947CB" w:rsidRDefault="005F49CD" w:rsidP="00646301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3091" w:type="dxa"/>
            <w:shd w:val="clear" w:color="auto" w:fill="auto"/>
            <w:vAlign w:val="center"/>
          </w:tcPr>
          <w:p w14:paraId="799E1610" w14:textId="77777777" w:rsidR="005F49CD" w:rsidRPr="000947CB" w:rsidRDefault="005F49CD" w:rsidP="00646301">
            <w:pPr>
              <w:rPr>
                <w:sz w:val="22"/>
                <w:szCs w:val="22"/>
                <w:lang w:val="uk-UA"/>
              </w:rPr>
            </w:pPr>
          </w:p>
        </w:tc>
      </w:tr>
      <w:tr w:rsidR="005F49CD" w:rsidRPr="000947CB" w14:paraId="77755AD3" w14:textId="77777777" w:rsidTr="002131AB">
        <w:trPr>
          <w:trHeight w:val="506"/>
        </w:trPr>
        <w:tc>
          <w:tcPr>
            <w:tcW w:w="3314" w:type="dxa"/>
            <w:shd w:val="clear" w:color="auto" w:fill="auto"/>
            <w:vAlign w:val="center"/>
          </w:tcPr>
          <w:p w14:paraId="5294A853" w14:textId="77777777" w:rsidR="005F49CD" w:rsidRPr="000947CB" w:rsidRDefault="005F49CD" w:rsidP="00646301">
            <w:pPr>
              <w:rPr>
                <w:sz w:val="22"/>
                <w:szCs w:val="22"/>
                <w:lang w:val="uk-UA"/>
              </w:rPr>
            </w:pPr>
            <w:r w:rsidRPr="000947CB">
              <w:rPr>
                <w:sz w:val="22"/>
                <w:szCs w:val="22"/>
                <w:lang w:val="uk-UA"/>
              </w:rPr>
              <w:t>Інше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2C0A5EA8" w14:textId="77777777" w:rsidR="005F49CD" w:rsidRPr="000947CB" w:rsidRDefault="005F49CD" w:rsidP="00646301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3091" w:type="dxa"/>
            <w:shd w:val="clear" w:color="auto" w:fill="auto"/>
            <w:vAlign w:val="center"/>
          </w:tcPr>
          <w:p w14:paraId="24DE1917" w14:textId="77777777" w:rsidR="005F49CD" w:rsidRPr="000947CB" w:rsidRDefault="005F49CD" w:rsidP="00646301">
            <w:pPr>
              <w:rPr>
                <w:sz w:val="22"/>
                <w:szCs w:val="22"/>
                <w:lang w:val="uk-UA"/>
              </w:rPr>
            </w:pPr>
          </w:p>
        </w:tc>
      </w:tr>
      <w:tr w:rsidR="005F49CD" w:rsidRPr="000947CB" w14:paraId="0B658DEB" w14:textId="77777777" w:rsidTr="002131AB">
        <w:trPr>
          <w:trHeight w:val="506"/>
        </w:trPr>
        <w:tc>
          <w:tcPr>
            <w:tcW w:w="3314" w:type="dxa"/>
            <w:shd w:val="clear" w:color="auto" w:fill="auto"/>
            <w:vAlign w:val="center"/>
          </w:tcPr>
          <w:p w14:paraId="6C2A37D4" w14:textId="77777777" w:rsidR="005F49CD" w:rsidRPr="000947CB" w:rsidRDefault="005F49CD" w:rsidP="00646301">
            <w:pPr>
              <w:rPr>
                <w:b/>
                <w:sz w:val="22"/>
                <w:szCs w:val="22"/>
                <w:lang w:val="uk-UA"/>
              </w:rPr>
            </w:pPr>
            <w:r w:rsidRPr="000947CB">
              <w:rPr>
                <w:b/>
                <w:sz w:val="22"/>
                <w:szCs w:val="22"/>
                <w:lang w:val="uk-UA"/>
              </w:rPr>
              <w:t>Загалом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2AAC9E80" w14:textId="77777777" w:rsidR="005F49CD" w:rsidRPr="000947CB" w:rsidRDefault="005F49CD" w:rsidP="00646301">
            <w:pPr>
              <w:rPr>
                <w:b/>
                <w:sz w:val="22"/>
                <w:szCs w:val="22"/>
                <w:lang w:val="uk-UA"/>
              </w:rPr>
            </w:pPr>
          </w:p>
        </w:tc>
        <w:tc>
          <w:tcPr>
            <w:tcW w:w="3091" w:type="dxa"/>
            <w:shd w:val="clear" w:color="auto" w:fill="auto"/>
            <w:vAlign w:val="center"/>
          </w:tcPr>
          <w:p w14:paraId="3B49704A" w14:textId="77777777" w:rsidR="005F49CD" w:rsidRPr="000947CB" w:rsidRDefault="005F49CD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0947CB">
              <w:rPr>
                <w:b/>
                <w:sz w:val="22"/>
                <w:szCs w:val="22"/>
                <w:lang w:val="uk-UA"/>
              </w:rPr>
              <w:t>100%</w:t>
            </w:r>
          </w:p>
        </w:tc>
      </w:tr>
    </w:tbl>
    <w:p w14:paraId="52022B57" w14:textId="77777777" w:rsidR="005F49CD" w:rsidRPr="000947CB" w:rsidRDefault="005F49CD" w:rsidP="00646301">
      <w:pPr>
        <w:rPr>
          <w:b/>
          <w:sz w:val="28"/>
          <w:szCs w:val="28"/>
          <w:lang w:val="uk-UA"/>
        </w:rPr>
      </w:pPr>
    </w:p>
    <w:p w14:paraId="38458092" w14:textId="38C36ED5" w:rsidR="000819C9" w:rsidRDefault="000819C9" w:rsidP="00F01804">
      <w:pPr>
        <w:spacing w:after="120"/>
        <w:jc w:val="both"/>
        <w:rPr>
          <w:lang w:val="uk-UA"/>
        </w:rPr>
      </w:pPr>
      <w:r w:rsidRPr="000947CB">
        <w:rPr>
          <w:lang w:val="uk-UA"/>
        </w:rPr>
        <w:lastRenderedPageBreak/>
        <w:t>Вкажіть прогнозовану структуру потужностей з генерації теплової енергії на рівні міста</w:t>
      </w:r>
      <w:r w:rsidR="008A38B2" w:rsidRPr="000947CB">
        <w:rPr>
          <w:lang w:val="uk-UA"/>
        </w:rPr>
        <w:t xml:space="preserve"> для ________ </w:t>
      </w:r>
      <w:r w:rsidR="00867C3B" w:rsidRPr="000947CB">
        <w:rPr>
          <w:lang w:val="uk-UA"/>
        </w:rPr>
        <w:t xml:space="preserve">(вкажіть) </w:t>
      </w:r>
      <w:r w:rsidR="008A38B2" w:rsidRPr="000947CB">
        <w:rPr>
          <w:lang w:val="uk-UA"/>
        </w:rPr>
        <w:t>року</w:t>
      </w:r>
      <w:r w:rsidRPr="000947CB">
        <w:rPr>
          <w:lang w:val="uk-UA"/>
        </w:rPr>
        <w:t xml:space="preserve">: </w:t>
      </w:r>
    </w:p>
    <w:tbl>
      <w:tblPr>
        <w:tblW w:w="972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14"/>
        <w:gridCol w:w="3315"/>
        <w:gridCol w:w="3091"/>
      </w:tblGrid>
      <w:tr w:rsidR="000819C9" w:rsidRPr="000947CB" w14:paraId="1A1AA38C" w14:textId="77777777" w:rsidTr="002131AB">
        <w:trPr>
          <w:trHeight w:val="541"/>
        </w:trPr>
        <w:tc>
          <w:tcPr>
            <w:tcW w:w="3314" w:type="dxa"/>
            <w:shd w:val="clear" w:color="auto" w:fill="auto"/>
            <w:vAlign w:val="center"/>
          </w:tcPr>
          <w:p w14:paraId="5D624451" w14:textId="77777777" w:rsidR="000819C9" w:rsidRPr="000947CB" w:rsidRDefault="000819C9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0947CB">
              <w:rPr>
                <w:b/>
                <w:sz w:val="22"/>
                <w:szCs w:val="22"/>
                <w:lang w:val="uk-UA"/>
              </w:rPr>
              <w:t>Тип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1DE3CB1E" w14:textId="77777777" w:rsidR="000819C9" w:rsidRPr="000947CB" w:rsidRDefault="000819C9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  <w:proofErr w:type="spellStart"/>
            <w:r w:rsidRPr="000947CB">
              <w:rPr>
                <w:b/>
                <w:sz w:val="22"/>
                <w:szCs w:val="22"/>
                <w:lang w:val="uk-UA"/>
              </w:rPr>
              <w:t>Гкал</w:t>
            </w:r>
            <w:proofErr w:type="spellEnd"/>
            <w:r w:rsidRPr="000947CB">
              <w:rPr>
                <w:b/>
                <w:sz w:val="22"/>
                <w:szCs w:val="22"/>
                <w:lang w:val="uk-UA"/>
              </w:rPr>
              <w:t>/год</w:t>
            </w:r>
          </w:p>
        </w:tc>
        <w:tc>
          <w:tcPr>
            <w:tcW w:w="3091" w:type="dxa"/>
            <w:shd w:val="clear" w:color="auto" w:fill="auto"/>
            <w:vAlign w:val="center"/>
          </w:tcPr>
          <w:p w14:paraId="46F402C2" w14:textId="77777777" w:rsidR="000819C9" w:rsidRPr="000947CB" w:rsidRDefault="000819C9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0947CB">
              <w:rPr>
                <w:b/>
                <w:sz w:val="22"/>
                <w:szCs w:val="22"/>
                <w:lang w:val="uk-UA"/>
              </w:rPr>
              <w:t>%</w:t>
            </w:r>
          </w:p>
        </w:tc>
      </w:tr>
      <w:tr w:rsidR="000819C9" w:rsidRPr="000947CB" w14:paraId="3E618D2D" w14:textId="77777777" w:rsidTr="002131AB">
        <w:trPr>
          <w:trHeight w:val="506"/>
        </w:trPr>
        <w:tc>
          <w:tcPr>
            <w:tcW w:w="3314" w:type="dxa"/>
            <w:shd w:val="clear" w:color="auto" w:fill="auto"/>
            <w:vAlign w:val="center"/>
          </w:tcPr>
          <w:p w14:paraId="0B00E7E3" w14:textId="77777777" w:rsidR="000819C9" w:rsidRPr="000947CB" w:rsidRDefault="000819C9" w:rsidP="000819C9">
            <w:pPr>
              <w:rPr>
                <w:sz w:val="22"/>
                <w:szCs w:val="22"/>
                <w:lang w:val="uk-UA"/>
              </w:rPr>
            </w:pPr>
            <w:proofErr w:type="spellStart"/>
            <w:r w:rsidRPr="000947CB">
              <w:rPr>
                <w:sz w:val="22"/>
                <w:szCs w:val="22"/>
                <w:lang w:val="uk-UA"/>
              </w:rPr>
              <w:t>Когенерація</w:t>
            </w:r>
            <w:proofErr w:type="spellEnd"/>
          </w:p>
        </w:tc>
        <w:tc>
          <w:tcPr>
            <w:tcW w:w="3315" w:type="dxa"/>
            <w:shd w:val="clear" w:color="auto" w:fill="auto"/>
            <w:vAlign w:val="center"/>
          </w:tcPr>
          <w:p w14:paraId="3CCCA184" w14:textId="77777777" w:rsidR="000819C9" w:rsidRPr="000947CB" w:rsidRDefault="000819C9" w:rsidP="000819C9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3091" w:type="dxa"/>
            <w:shd w:val="clear" w:color="auto" w:fill="auto"/>
            <w:vAlign w:val="center"/>
          </w:tcPr>
          <w:p w14:paraId="115D2BAF" w14:textId="77777777" w:rsidR="000819C9" w:rsidRPr="000947CB" w:rsidRDefault="000819C9" w:rsidP="000819C9">
            <w:pPr>
              <w:rPr>
                <w:sz w:val="22"/>
                <w:szCs w:val="22"/>
                <w:lang w:val="uk-UA"/>
              </w:rPr>
            </w:pPr>
          </w:p>
        </w:tc>
      </w:tr>
      <w:tr w:rsidR="000819C9" w:rsidRPr="000947CB" w14:paraId="70DD7ED8" w14:textId="77777777" w:rsidTr="002131AB">
        <w:trPr>
          <w:trHeight w:val="506"/>
        </w:trPr>
        <w:tc>
          <w:tcPr>
            <w:tcW w:w="3314" w:type="dxa"/>
            <w:shd w:val="clear" w:color="auto" w:fill="auto"/>
            <w:vAlign w:val="center"/>
          </w:tcPr>
          <w:p w14:paraId="3F71BE74" w14:textId="77777777" w:rsidR="000819C9" w:rsidRPr="000947CB" w:rsidRDefault="000819C9" w:rsidP="000819C9">
            <w:pPr>
              <w:rPr>
                <w:sz w:val="22"/>
                <w:szCs w:val="22"/>
                <w:lang w:val="uk-UA"/>
              </w:rPr>
            </w:pPr>
            <w:r w:rsidRPr="000947CB">
              <w:rPr>
                <w:sz w:val="22"/>
                <w:szCs w:val="22"/>
                <w:lang w:val="uk-UA"/>
              </w:rPr>
              <w:t>Котельні газові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09A45072" w14:textId="77777777" w:rsidR="000819C9" w:rsidRPr="000947CB" w:rsidRDefault="000819C9" w:rsidP="000819C9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3091" w:type="dxa"/>
            <w:shd w:val="clear" w:color="auto" w:fill="auto"/>
            <w:vAlign w:val="center"/>
          </w:tcPr>
          <w:p w14:paraId="7FAED2E4" w14:textId="77777777" w:rsidR="000819C9" w:rsidRPr="000947CB" w:rsidRDefault="000819C9" w:rsidP="000819C9">
            <w:pPr>
              <w:rPr>
                <w:sz w:val="22"/>
                <w:szCs w:val="22"/>
                <w:lang w:val="uk-UA"/>
              </w:rPr>
            </w:pPr>
          </w:p>
        </w:tc>
      </w:tr>
      <w:tr w:rsidR="000819C9" w:rsidRPr="000947CB" w14:paraId="1D6731BD" w14:textId="77777777" w:rsidTr="002131AB">
        <w:trPr>
          <w:trHeight w:val="506"/>
        </w:trPr>
        <w:tc>
          <w:tcPr>
            <w:tcW w:w="3314" w:type="dxa"/>
            <w:shd w:val="clear" w:color="auto" w:fill="auto"/>
            <w:vAlign w:val="center"/>
          </w:tcPr>
          <w:p w14:paraId="7C5814C8" w14:textId="77777777" w:rsidR="000819C9" w:rsidRPr="000947CB" w:rsidRDefault="000819C9" w:rsidP="000819C9">
            <w:pPr>
              <w:rPr>
                <w:sz w:val="22"/>
                <w:szCs w:val="22"/>
                <w:lang w:val="uk-UA"/>
              </w:rPr>
            </w:pPr>
            <w:r w:rsidRPr="000947CB">
              <w:rPr>
                <w:sz w:val="22"/>
                <w:szCs w:val="22"/>
                <w:lang w:val="uk-UA"/>
              </w:rPr>
              <w:t xml:space="preserve">Котельні - </w:t>
            </w:r>
            <w:r w:rsidR="005E05E7" w:rsidRPr="000947CB">
              <w:rPr>
                <w:sz w:val="22"/>
                <w:szCs w:val="22"/>
                <w:lang w:val="uk-UA"/>
              </w:rPr>
              <w:t>а</w:t>
            </w:r>
            <w:r w:rsidRPr="000947CB">
              <w:rPr>
                <w:sz w:val="22"/>
                <w:szCs w:val="22"/>
                <w:lang w:val="uk-UA"/>
              </w:rPr>
              <w:t>льтернативні і відновлювані джерела енергії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5A2247A6" w14:textId="77777777" w:rsidR="000819C9" w:rsidRPr="000947CB" w:rsidRDefault="000819C9" w:rsidP="000819C9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3091" w:type="dxa"/>
            <w:shd w:val="clear" w:color="auto" w:fill="auto"/>
            <w:vAlign w:val="center"/>
          </w:tcPr>
          <w:p w14:paraId="7023830B" w14:textId="77777777" w:rsidR="000819C9" w:rsidRPr="000947CB" w:rsidRDefault="000819C9" w:rsidP="000819C9">
            <w:pPr>
              <w:rPr>
                <w:sz w:val="22"/>
                <w:szCs w:val="22"/>
                <w:lang w:val="uk-UA"/>
              </w:rPr>
            </w:pPr>
          </w:p>
        </w:tc>
      </w:tr>
      <w:tr w:rsidR="000819C9" w:rsidRPr="000947CB" w14:paraId="4394B349" w14:textId="77777777" w:rsidTr="002131AB">
        <w:trPr>
          <w:trHeight w:val="506"/>
        </w:trPr>
        <w:tc>
          <w:tcPr>
            <w:tcW w:w="3314" w:type="dxa"/>
            <w:shd w:val="clear" w:color="auto" w:fill="auto"/>
            <w:vAlign w:val="center"/>
          </w:tcPr>
          <w:p w14:paraId="1AEBD323" w14:textId="77777777" w:rsidR="000819C9" w:rsidRPr="000947CB" w:rsidRDefault="000819C9" w:rsidP="000819C9">
            <w:pPr>
              <w:rPr>
                <w:sz w:val="22"/>
                <w:szCs w:val="22"/>
                <w:lang w:val="uk-UA"/>
              </w:rPr>
            </w:pPr>
            <w:r w:rsidRPr="000947CB">
              <w:rPr>
                <w:sz w:val="22"/>
                <w:szCs w:val="22"/>
                <w:lang w:val="uk-UA"/>
              </w:rPr>
              <w:t>Інше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640FB763" w14:textId="77777777" w:rsidR="000819C9" w:rsidRPr="000947CB" w:rsidRDefault="000819C9" w:rsidP="000819C9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3091" w:type="dxa"/>
            <w:shd w:val="clear" w:color="auto" w:fill="auto"/>
            <w:vAlign w:val="center"/>
          </w:tcPr>
          <w:p w14:paraId="49FB2A5B" w14:textId="77777777" w:rsidR="000819C9" w:rsidRPr="000947CB" w:rsidRDefault="000819C9" w:rsidP="000819C9">
            <w:pPr>
              <w:rPr>
                <w:sz w:val="22"/>
                <w:szCs w:val="22"/>
                <w:lang w:val="uk-UA"/>
              </w:rPr>
            </w:pPr>
          </w:p>
        </w:tc>
      </w:tr>
      <w:tr w:rsidR="000819C9" w:rsidRPr="000947CB" w14:paraId="01F04C48" w14:textId="77777777" w:rsidTr="002131AB">
        <w:trPr>
          <w:trHeight w:val="506"/>
        </w:trPr>
        <w:tc>
          <w:tcPr>
            <w:tcW w:w="3314" w:type="dxa"/>
            <w:shd w:val="clear" w:color="auto" w:fill="auto"/>
            <w:vAlign w:val="center"/>
          </w:tcPr>
          <w:p w14:paraId="3AAEC346" w14:textId="77777777" w:rsidR="000819C9" w:rsidRPr="000947CB" w:rsidRDefault="000819C9" w:rsidP="000819C9">
            <w:pPr>
              <w:rPr>
                <w:b/>
                <w:sz w:val="22"/>
                <w:szCs w:val="22"/>
                <w:lang w:val="uk-UA"/>
              </w:rPr>
            </w:pPr>
            <w:r w:rsidRPr="000947CB">
              <w:rPr>
                <w:b/>
                <w:sz w:val="22"/>
                <w:szCs w:val="22"/>
                <w:lang w:val="uk-UA"/>
              </w:rPr>
              <w:t>Загалом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5D862068" w14:textId="77777777" w:rsidR="000819C9" w:rsidRPr="000947CB" w:rsidRDefault="000819C9" w:rsidP="000819C9">
            <w:pPr>
              <w:rPr>
                <w:b/>
                <w:sz w:val="22"/>
                <w:szCs w:val="22"/>
                <w:lang w:val="uk-UA"/>
              </w:rPr>
            </w:pPr>
          </w:p>
        </w:tc>
        <w:tc>
          <w:tcPr>
            <w:tcW w:w="3091" w:type="dxa"/>
            <w:shd w:val="clear" w:color="auto" w:fill="auto"/>
            <w:vAlign w:val="center"/>
          </w:tcPr>
          <w:p w14:paraId="7D9616A9" w14:textId="77777777" w:rsidR="000819C9" w:rsidRPr="000947CB" w:rsidRDefault="000819C9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0947CB">
              <w:rPr>
                <w:b/>
                <w:sz w:val="22"/>
                <w:szCs w:val="22"/>
                <w:lang w:val="uk-UA"/>
              </w:rPr>
              <w:t>100%</w:t>
            </w:r>
          </w:p>
        </w:tc>
      </w:tr>
    </w:tbl>
    <w:p w14:paraId="7AAB156F" w14:textId="77777777" w:rsidR="000819C9" w:rsidRPr="000947CB" w:rsidRDefault="000819C9" w:rsidP="00646301">
      <w:pPr>
        <w:rPr>
          <w:b/>
          <w:sz w:val="28"/>
          <w:szCs w:val="28"/>
          <w:lang w:val="uk-UA"/>
        </w:rPr>
      </w:pPr>
    </w:p>
    <w:p w14:paraId="106234C5" w14:textId="77777777" w:rsidR="00A24A35" w:rsidRPr="000947CB" w:rsidRDefault="00F95837" w:rsidP="00F01804">
      <w:pPr>
        <w:spacing w:after="120"/>
        <w:jc w:val="both"/>
        <w:rPr>
          <w:lang w:val="uk-UA"/>
        </w:rPr>
      </w:pPr>
      <w:r w:rsidRPr="000947CB">
        <w:rPr>
          <w:lang w:val="uk-UA"/>
        </w:rPr>
        <w:t xml:space="preserve">Вкажіть обсяг </w:t>
      </w:r>
      <w:r w:rsidR="00A24A35" w:rsidRPr="000947CB">
        <w:rPr>
          <w:lang w:val="uk-UA"/>
        </w:rPr>
        <w:t>продаж</w:t>
      </w:r>
      <w:r w:rsidRPr="000947CB">
        <w:rPr>
          <w:lang w:val="uk-UA"/>
        </w:rPr>
        <w:t>у</w:t>
      </w:r>
      <w:r w:rsidR="00A24A35" w:rsidRPr="000947CB">
        <w:rPr>
          <w:lang w:val="uk-UA"/>
        </w:rPr>
        <w:t xml:space="preserve"> теплової енергії споживачам (за можливості в розрізі підприємств ЦТ): </w:t>
      </w:r>
    </w:p>
    <w:tbl>
      <w:tblPr>
        <w:tblW w:w="972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14"/>
        <w:gridCol w:w="3315"/>
        <w:gridCol w:w="3091"/>
      </w:tblGrid>
      <w:tr w:rsidR="00A24A35" w:rsidRPr="000947CB" w14:paraId="442383BF" w14:textId="77777777" w:rsidTr="002131AB">
        <w:trPr>
          <w:trHeight w:val="541"/>
        </w:trPr>
        <w:tc>
          <w:tcPr>
            <w:tcW w:w="3314" w:type="dxa"/>
            <w:shd w:val="clear" w:color="auto" w:fill="auto"/>
            <w:vAlign w:val="center"/>
          </w:tcPr>
          <w:p w14:paraId="228F3446" w14:textId="77777777" w:rsidR="00A24A35" w:rsidRPr="000947CB" w:rsidRDefault="00A24A35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0947CB">
              <w:rPr>
                <w:b/>
                <w:sz w:val="22"/>
                <w:szCs w:val="22"/>
                <w:lang w:val="uk-UA"/>
              </w:rPr>
              <w:t>Рік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6AD51893" w14:textId="77777777" w:rsidR="00A24A35" w:rsidRPr="000947CB" w:rsidRDefault="00A24A35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0947CB">
              <w:rPr>
                <w:b/>
                <w:sz w:val="22"/>
                <w:szCs w:val="22"/>
                <w:lang w:val="uk-UA"/>
              </w:rPr>
              <w:t>Обсяг</w:t>
            </w:r>
            <w:r w:rsidR="00F13ABE" w:rsidRPr="000947CB">
              <w:rPr>
                <w:b/>
                <w:sz w:val="22"/>
                <w:szCs w:val="22"/>
                <w:lang w:val="uk-UA"/>
              </w:rPr>
              <w:t xml:space="preserve">, </w:t>
            </w:r>
            <w:proofErr w:type="spellStart"/>
            <w:r w:rsidR="00F13ABE" w:rsidRPr="000947CB">
              <w:rPr>
                <w:b/>
                <w:sz w:val="22"/>
                <w:szCs w:val="22"/>
                <w:lang w:val="uk-UA"/>
              </w:rPr>
              <w:t>Гкал</w:t>
            </w:r>
            <w:proofErr w:type="spellEnd"/>
          </w:p>
        </w:tc>
        <w:tc>
          <w:tcPr>
            <w:tcW w:w="3091" w:type="dxa"/>
            <w:shd w:val="clear" w:color="auto" w:fill="auto"/>
            <w:vAlign w:val="center"/>
          </w:tcPr>
          <w:p w14:paraId="0C1CB39F" w14:textId="77777777" w:rsidR="00A24A35" w:rsidRPr="000947CB" w:rsidRDefault="00A24A35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0947CB">
              <w:rPr>
                <w:b/>
                <w:sz w:val="22"/>
                <w:szCs w:val="22"/>
                <w:lang w:val="uk-UA"/>
              </w:rPr>
              <w:t>Вартість</w:t>
            </w:r>
          </w:p>
        </w:tc>
      </w:tr>
      <w:tr w:rsidR="00A24A35" w:rsidRPr="000947CB" w14:paraId="0DC031D8" w14:textId="77777777" w:rsidTr="002131AB">
        <w:trPr>
          <w:trHeight w:val="506"/>
        </w:trPr>
        <w:tc>
          <w:tcPr>
            <w:tcW w:w="3314" w:type="dxa"/>
            <w:shd w:val="clear" w:color="auto" w:fill="auto"/>
            <w:vAlign w:val="center"/>
          </w:tcPr>
          <w:p w14:paraId="21821DF1" w14:textId="0BB9251B" w:rsidR="00A24A35" w:rsidRPr="000947CB" w:rsidRDefault="00A24A35" w:rsidP="000819C9">
            <w:pPr>
              <w:rPr>
                <w:sz w:val="22"/>
                <w:szCs w:val="22"/>
                <w:lang w:val="uk-UA"/>
              </w:rPr>
            </w:pPr>
            <w:r w:rsidRPr="000947CB">
              <w:rPr>
                <w:sz w:val="22"/>
                <w:szCs w:val="22"/>
                <w:lang w:val="uk-UA"/>
              </w:rPr>
              <w:t>201</w:t>
            </w:r>
            <w:r w:rsidR="008B36D7" w:rsidRPr="000947CB">
              <w:rPr>
                <w:sz w:val="22"/>
                <w:szCs w:val="22"/>
                <w:lang w:val="uk-UA"/>
              </w:rPr>
              <w:t>8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17C35B14" w14:textId="77777777" w:rsidR="00A24A35" w:rsidRPr="000947CB" w:rsidRDefault="00A24A35" w:rsidP="000819C9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3091" w:type="dxa"/>
            <w:shd w:val="clear" w:color="auto" w:fill="auto"/>
            <w:vAlign w:val="center"/>
          </w:tcPr>
          <w:p w14:paraId="3C89CE68" w14:textId="77777777" w:rsidR="00A24A35" w:rsidRPr="000947CB" w:rsidRDefault="00A24A35" w:rsidP="000819C9">
            <w:pPr>
              <w:rPr>
                <w:sz w:val="22"/>
                <w:szCs w:val="22"/>
                <w:lang w:val="uk-UA"/>
              </w:rPr>
            </w:pPr>
          </w:p>
        </w:tc>
      </w:tr>
      <w:tr w:rsidR="00A24A35" w:rsidRPr="000947CB" w14:paraId="4BD20517" w14:textId="77777777" w:rsidTr="002131AB">
        <w:trPr>
          <w:trHeight w:val="506"/>
        </w:trPr>
        <w:tc>
          <w:tcPr>
            <w:tcW w:w="3314" w:type="dxa"/>
            <w:shd w:val="clear" w:color="auto" w:fill="auto"/>
            <w:vAlign w:val="center"/>
          </w:tcPr>
          <w:p w14:paraId="2144D894" w14:textId="58D13DC5" w:rsidR="00A24A35" w:rsidRPr="000947CB" w:rsidRDefault="00A24A35" w:rsidP="000819C9">
            <w:pPr>
              <w:rPr>
                <w:sz w:val="22"/>
                <w:szCs w:val="22"/>
                <w:lang w:val="uk-UA"/>
              </w:rPr>
            </w:pPr>
            <w:r w:rsidRPr="000947CB">
              <w:rPr>
                <w:sz w:val="22"/>
                <w:szCs w:val="22"/>
                <w:lang w:val="uk-UA"/>
              </w:rPr>
              <w:t>201</w:t>
            </w:r>
            <w:r w:rsidR="008B36D7" w:rsidRPr="000947CB">
              <w:rPr>
                <w:sz w:val="22"/>
                <w:szCs w:val="22"/>
                <w:lang w:val="uk-UA"/>
              </w:rPr>
              <w:t>9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69356694" w14:textId="77777777" w:rsidR="00A24A35" w:rsidRPr="000947CB" w:rsidRDefault="00A24A35" w:rsidP="000819C9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3091" w:type="dxa"/>
            <w:shd w:val="clear" w:color="auto" w:fill="auto"/>
            <w:vAlign w:val="center"/>
          </w:tcPr>
          <w:p w14:paraId="40AD1A2D" w14:textId="77777777" w:rsidR="00A24A35" w:rsidRPr="000947CB" w:rsidRDefault="00A24A35" w:rsidP="000819C9">
            <w:pPr>
              <w:rPr>
                <w:sz w:val="22"/>
                <w:szCs w:val="22"/>
                <w:lang w:val="uk-UA"/>
              </w:rPr>
            </w:pPr>
          </w:p>
        </w:tc>
      </w:tr>
      <w:tr w:rsidR="00A24A35" w:rsidRPr="000947CB" w14:paraId="242EBACC" w14:textId="77777777" w:rsidTr="002131AB">
        <w:trPr>
          <w:trHeight w:val="506"/>
        </w:trPr>
        <w:tc>
          <w:tcPr>
            <w:tcW w:w="3314" w:type="dxa"/>
            <w:shd w:val="clear" w:color="auto" w:fill="auto"/>
            <w:vAlign w:val="center"/>
          </w:tcPr>
          <w:p w14:paraId="531A2DE7" w14:textId="6E3B9AE9" w:rsidR="00A24A35" w:rsidRPr="000947CB" w:rsidRDefault="00A24A35" w:rsidP="000819C9">
            <w:pPr>
              <w:rPr>
                <w:sz w:val="22"/>
                <w:szCs w:val="22"/>
                <w:lang w:val="uk-UA"/>
              </w:rPr>
            </w:pPr>
            <w:r w:rsidRPr="000947CB">
              <w:rPr>
                <w:sz w:val="22"/>
                <w:szCs w:val="22"/>
                <w:lang w:val="uk-UA"/>
              </w:rPr>
              <w:t>20</w:t>
            </w:r>
            <w:r w:rsidR="008B36D7" w:rsidRPr="000947CB">
              <w:rPr>
                <w:sz w:val="22"/>
                <w:szCs w:val="22"/>
                <w:lang w:val="uk-UA"/>
              </w:rPr>
              <w:t>20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2E5FDBFF" w14:textId="77777777" w:rsidR="00A24A35" w:rsidRPr="000947CB" w:rsidRDefault="00A24A35" w:rsidP="000819C9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3091" w:type="dxa"/>
            <w:shd w:val="clear" w:color="auto" w:fill="auto"/>
            <w:vAlign w:val="center"/>
          </w:tcPr>
          <w:p w14:paraId="2E87A0C0" w14:textId="77777777" w:rsidR="00A24A35" w:rsidRPr="000947CB" w:rsidRDefault="00A24A35" w:rsidP="000819C9">
            <w:pPr>
              <w:rPr>
                <w:sz w:val="22"/>
                <w:szCs w:val="22"/>
                <w:lang w:val="uk-UA"/>
              </w:rPr>
            </w:pPr>
          </w:p>
        </w:tc>
      </w:tr>
    </w:tbl>
    <w:p w14:paraId="67942774" w14:textId="77777777" w:rsidR="00EA36B4" w:rsidRDefault="00EA36B4" w:rsidP="00F13ABE">
      <w:pPr>
        <w:spacing w:after="120"/>
        <w:rPr>
          <w:lang w:val="uk-UA"/>
        </w:rPr>
      </w:pPr>
    </w:p>
    <w:p w14:paraId="1509FC6F" w14:textId="7FB2CF82" w:rsidR="00F13ABE" w:rsidRDefault="00F13ABE" w:rsidP="00F13ABE">
      <w:pPr>
        <w:spacing w:after="120"/>
        <w:rPr>
          <w:lang w:val="uk-UA"/>
        </w:rPr>
      </w:pPr>
      <w:r w:rsidRPr="000947CB">
        <w:rPr>
          <w:lang w:val="uk-UA"/>
        </w:rPr>
        <w:t>Вкажіть</w:t>
      </w:r>
      <w:r w:rsidR="00F95837" w:rsidRPr="000947CB">
        <w:rPr>
          <w:lang w:val="uk-UA"/>
        </w:rPr>
        <w:t xml:space="preserve"> обсяг</w:t>
      </w:r>
      <w:r w:rsidRPr="000947CB">
        <w:rPr>
          <w:lang w:val="uk-UA"/>
        </w:rPr>
        <w:t xml:space="preserve"> продаж</w:t>
      </w:r>
      <w:r w:rsidR="00F95837" w:rsidRPr="000947CB">
        <w:rPr>
          <w:lang w:val="uk-UA"/>
        </w:rPr>
        <w:t>у</w:t>
      </w:r>
      <w:r w:rsidRPr="000947CB">
        <w:rPr>
          <w:lang w:val="uk-UA"/>
        </w:rPr>
        <w:t xml:space="preserve"> теплової енергії споживачам 20</w:t>
      </w:r>
      <w:r w:rsidR="008B36D7" w:rsidRPr="000947CB">
        <w:rPr>
          <w:lang w:val="uk-UA"/>
        </w:rPr>
        <w:t>20</w:t>
      </w:r>
      <w:r w:rsidRPr="000947CB">
        <w:rPr>
          <w:lang w:val="uk-UA"/>
        </w:rPr>
        <w:t xml:space="preserve"> рік: </w:t>
      </w:r>
    </w:p>
    <w:tbl>
      <w:tblPr>
        <w:tblW w:w="972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14"/>
        <w:gridCol w:w="3315"/>
        <w:gridCol w:w="3091"/>
      </w:tblGrid>
      <w:tr w:rsidR="00F13ABE" w:rsidRPr="000947CB" w14:paraId="4851641B" w14:textId="77777777" w:rsidTr="002131AB">
        <w:trPr>
          <w:trHeight w:val="541"/>
        </w:trPr>
        <w:tc>
          <w:tcPr>
            <w:tcW w:w="3314" w:type="dxa"/>
            <w:shd w:val="clear" w:color="auto" w:fill="auto"/>
            <w:vAlign w:val="center"/>
          </w:tcPr>
          <w:p w14:paraId="3B25E493" w14:textId="77777777" w:rsidR="00F13ABE" w:rsidRPr="000947CB" w:rsidRDefault="00F13ABE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</w:p>
        </w:tc>
        <w:tc>
          <w:tcPr>
            <w:tcW w:w="3315" w:type="dxa"/>
            <w:shd w:val="clear" w:color="auto" w:fill="auto"/>
            <w:vAlign w:val="center"/>
          </w:tcPr>
          <w:p w14:paraId="37BEA25C" w14:textId="77777777" w:rsidR="00F13ABE" w:rsidRPr="000947CB" w:rsidRDefault="00F13ABE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0947CB">
              <w:rPr>
                <w:b/>
                <w:sz w:val="22"/>
                <w:szCs w:val="22"/>
                <w:lang w:val="uk-UA"/>
              </w:rPr>
              <w:t xml:space="preserve">Обсяг, </w:t>
            </w:r>
            <w:proofErr w:type="spellStart"/>
            <w:r w:rsidRPr="000947CB">
              <w:rPr>
                <w:b/>
                <w:sz w:val="22"/>
                <w:szCs w:val="22"/>
                <w:lang w:val="uk-UA"/>
              </w:rPr>
              <w:t>Гкал</w:t>
            </w:r>
            <w:proofErr w:type="spellEnd"/>
          </w:p>
        </w:tc>
        <w:tc>
          <w:tcPr>
            <w:tcW w:w="3091" w:type="dxa"/>
            <w:shd w:val="clear" w:color="auto" w:fill="auto"/>
            <w:vAlign w:val="center"/>
          </w:tcPr>
          <w:p w14:paraId="27677DCA" w14:textId="77777777" w:rsidR="00F13ABE" w:rsidRPr="000947CB" w:rsidRDefault="00F13ABE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0947CB">
              <w:rPr>
                <w:b/>
                <w:sz w:val="22"/>
                <w:szCs w:val="22"/>
                <w:lang w:val="uk-UA"/>
              </w:rPr>
              <w:t>Вартість</w:t>
            </w:r>
          </w:p>
        </w:tc>
      </w:tr>
      <w:tr w:rsidR="00F811E6" w:rsidRPr="000947CB" w14:paraId="7980D452" w14:textId="77777777" w:rsidTr="002131AB">
        <w:trPr>
          <w:trHeight w:val="506"/>
        </w:trPr>
        <w:tc>
          <w:tcPr>
            <w:tcW w:w="3314" w:type="dxa"/>
            <w:shd w:val="clear" w:color="auto" w:fill="auto"/>
            <w:vAlign w:val="center"/>
          </w:tcPr>
          <w:p w14:paraId="757A42B6" w14:textId="77777777" w:rsidR="00F811E6" w:rsidRPr="000947CB" w:rsidRDefault="00F811E6" w:rsidP="00F811E6">
            <w:pPr>
              <w:rPr>
                <w:sz w:val="22"/>
                <w:szCs w:val="22"/>
                <w:lang w:val="uk-UA"/>
              </w:rPr>
            </w:pPr>
            <w:r w:rsidRPr="000947CB">
              <w:rPr>
                <w:sz w:val="22"/>
                <w:szCs w:val="22"/>
                <w:lang w:val="uk-UA"/>
              </w:rPr>
              <w:t>Громадські будівлі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6E5E3753" w14:textId="77777777" w:rsidR="00F811E6" w:rsidRPr="000947CB" w:rsidRDefault="00F811E6" w:rsidP="00F811E6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3091" w:type="dxa"/>
            <w:shd w:val="clear" w:color="auto" w:fill="auto"/>
            <w:vAlign w:val="center"/>
          </w:tcPr>
          <w:p w14:paraId="2F7D6B0E" w14:textId="77777777" w:rsidR="00F811E6" w:rsidRPr="000947CB" w:rsidRDefault="00F811E6" w:rsidP="00F811E6">
            <w:pPr>
              <w:rPr>
                <w:sz w:val="22"/>
                <w:szCs w:val="22"/>
                <w:lang w:val="uk-UA"/>
              </w:rPr>
            </w:pPr>
          </w:p>
        </w:tc>
      </w:tr>
      <w:tr w:rsidR="00F811E6" w:rsidRPr="000947CB" w14:paraId="43BDCBC6" w14:textId="77777777" w:rsidTr="002131AB">
        <w:trPr>
          <w:trHeight w:val="506"/>
        </w:trPr>
        <w:tc>
          <w:tcPr>
            <w:tcW w:w="3314" w:type="dxa"/>
            <w:shd w:val="clear" w:color="auto" w:fill="auto"/>
            <w:vAlign w:val="center"/>
          </w:tcPr>
          <w:p w14:paraId="5E5E3EA1" w14:textId="77777777" w:rsidR="00F811E6" w:rsidRPr="000947CB" w:rsidRDefault="00F811E6" w:rsidP="00F811E6">
            <w:pPr>
              <w:rPr>
                <w:sz w:val="22"/>
                <w:szCs w:val="22"/>
                <w:lang w:val="uk-UA"/>
              </w:rPr>
            </w:pPr>
            <w:r w:rsidRPr="000947CB">
              <w:rPr>
                <w:sz w:val="22"/>
                <w:szCs w:val="22"/>
                <w:lang w:val="uk-UA"/>
              </w:rPr>
              <w:t>Житлові будівлі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6095959B" w14:textId="77777777" w:rsidR="00F811E6" w:rsidRPr="000947CB" w:rsidRDefault="00F811E6" w:rsidP="00F811E6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3091" w:type="dxa"/>
            <w:shd w:val="clear" w:color="auto" w:fill="auto"/>
            <w:vAlign w:val="center"/>
          </w:tcPr>
          <w:p w14:paraId="65994375" w14:textId="77777777" w:rsidR="00F811E6" w:rsidRPr="000947CB" w:rsidRDefault="00F811E6" w:rsidP="00F811E6">
            <w:pPr>
              <w:rPr>
                <w:sz w:val="22"/>
                <w:szCs w:val="22"/>
                <w:lang w:val="uk-UA"/>
              </w:rPr>
            </w:pPr>
          </w:p>
        </w:tc>
      </w:tr>
      <w:tr w:rsidR="00F811E6" w:rsidRPr="000947CB" w14:paraId="3959FC51" w14:textId="77777777" w:rsidTr="002131AB">
        <w:trPr>
          <w:trHeight w:val="506"/>
        </w:trPr>
        <w:tc>
          <w:tcPr>
            <w:tcW w:w="3314" w:type="dxa"/>
            <w:shd w:val="clear" w:color="auto" w:fill="auto"/>
            <w:vAlign w:val="center"/>
          </w:tcPr>
          <w:p w14:paraId="633F56D3" w14:textId="77777777" w:rsidR="00F811E6" w:rsidRPr="000947CB" w:rsidRDefault="00F811E6" w:rsidP="00F811E6">
            <w:pPr>
              <w:rPr>
                <w:b/>
                <w:sz w:val="22"/>
                <w:szCs w:val="22"/>
                <w:lang w:val="uk-UA"/>
              </w:rPr>
            </w:pPr>
            <w:r w:rsidRPr="000947CB">
              <w:rPr>
                <w:sz w:val="22"/>
                <w:szCs w:val="22"/>
                <w:lang w:val="uk-UA"/>
              </w:rPr>
              <w:t>Інші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0FF2CC13" w14:textId="77777777" w:rsidR="00F811E6" w:rsidRPr="000947CB" w:rsidRDefault="00F811E6" w:rsidP="00F811E6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3091" w:type="dxa"/>
            <w:shd w:val="clear" w:color="auto" w:fill="auto"/>
            <w:vAlign w:val="center"/>
          </w:tcPr>
          <w:p w14:paraId="708BAC32" w14:textId="77777777" w:rsidR="00F811E6" w:rsidRPr="000947CB" w:rsidRDefault="00F811E6" w:rsidP="00F811E6">
            <w:pPr>
              <w:rPr>
                <w:sz w:val="22"/>
                <w:szCs w:val="22"/>
                <w:lang w:val="uk-UA"/>
              </w:rPr>
            </w:pPr>
          </w:p>
        </w:tc>
      </w:tr>
    </w:tbl>
    <w:p w14:paraId="4C317688" w14:textId="7F0356A4" w:rsidR="00F811E6" w:rsidRPr="000947CB" w:rsidRDefault="00F811E6" w:rsidP="00A24A35">
      <w:pPr>
        <w:spacing w:after="120"/>
        <w:rPr>
          <w:lang w:val="uk-UA"/>
        </w:rPr>
      </w:pPr>
    </w:p>
    <w:p w14:paraId="209D27B5" w14:textId="7821867C" w:rsidR="00A24A35" w:rsidRDefault="00A24A35" w:rsidP="00A24A35">
      <w:pPr>
        <w:spacing w:after="120"/>
        <w:rPr>
          <w:lang w:val="uk-UA"/>
        </w:rPr>
      </w:pPr>
      <w:r w:rsidRPr="000947CB">
        <w:rPr>
          <w:lang w:val="uk-UA"/>
        </w:rPr>
        <w:t xml:space="preserve">Вкажіть </w:t>
      </w:r>
      <w:r w:rsidR="00F95837" w:rsidRPr="000947CB">
        <w:rPr>
          <w:lang w:val="uk-UA"/>
        </w:rPr>
        <w:t xml:space="preserve">обсяг </w:t>
      </w:r>
      <w:r w:rsidRPr="000947CB">
        <w:rPr>
          <w:lang w:val="uk-UA"/>
        </w:rPr>
        <w:t xml:space="preserve">постачання гарячої води споживачам (за можливості в розрізі підприємств ЦТ): </w:t>
      </w:r>
    </w:p>
    <w:p w14:paraId="3931285A" w14:textId="77777777" w:rsidR="00EA36B4" w:rsidRPr="000947CB" w:rsidRDefault="00EA36B4" w:rsidP="00A24A35">
      <w:pPr>
        <w:spacing w:after="120"/>
        <w:rPr>
          <w:lang w:val="uk-UA"/>
        </w:rPr>
      </w:pPr>
    </w:p>
    <w:tbl>
      <w:tblPr>
        <w:tblW w:w="972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14"/>
        <w:gridCol w:w="3315"/>
        <w:gridCol w:w="3091"/>
      </w:tblGrid>
      <w:tr w:rsidR="00A24A35" w:rsidRPr="000947CB" w14:paraId="2460A259" w14:textId="77777777" w:rsidTr="002131AB">
        <w:trPr>
          <w:trHeight w:val="541"/>
        </w:trPr>
        <w:tc>
          <w:tcPr>
            <w:tcW w:w="3314" w:type="dxa"/>
            <w:shd w:val="clear" w:color="auto" w:fill="auto"/>
            <w:vAlign w:val="center"/>
          </w:tcPr>
          <w:p w14:paraId="48091E99" w14:textId="77777777" w:rsidR="00A24A35" w:rsidRPr="000947CB" w:rsidRDefault="00A24A35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0947CB">
              <w:rPr>
                <w:b/>
                <w:sz w:val="22"/>
                <w:szCs w:val="22"/>
                <w:lang w:val="uk-UA"/>
              </w:rPr>
              <w:t>Рік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20E7B73D" w14:textId="77777777" w:rsidR="00A24A35" w:rsidRPr="000947CB" w:rsidRDefault="00A24A35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0947CB">
              <w:rPr>
                <w:b/>
                <w:sz w:val="22"/>
                <w:szCs w:val="22"/>
                <w:lang w:val="uk-UA"/>
              </w:rPr>
              <w:t>Обсяг</w:t>
            </w:r>
            <w:r w:rsidR="00F13ABE" w:rsidRPr="000947CB">
              <w:rPr>
                <w:b/>
                <w:sz w:val="22"/>
                <w:szCs w:val="22"/>
                <w:lang w:val="uk-UA"/>
              </w:rPr>
              <w:t>, м3</w:t>
            </w:r>
          </w:p>
        </w:tc>
        <w:tc>
          <w:tcPr>
            <w:tcW w:w="3091" w:type="dxa"/>
            <w:shd w:val="clear" w:color="auto" w:fill="auto"/>
            <w:vAlign w:val="center"/>
          </w:tcPr>
          <w:p w14:paraId="746D68F6" w14:textId="77777777" w:rsidR="00A24A35" w:rsidRPr="000947CB" w:rsidRDefault="00A24A35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0947CB">
              <w:rPr>
                <w:b/>
                <w:sz w:val="22"/>
                <w:szCs w:val="22"/>
                <w:lang w:val="uk-UA"/>
              </w:rPr>
              <w:t>Вартість</w:t>
            </w:r>
          </w:p>
        </w:tc>
      </w:tr>
      <w:tr w:rsidR="00A24A35" w:rsidRPr="000947CB" w14:paraId="44150C07" w14:textId="77777777" w:rsidTr="002131AB">
        <w:trPr>
          <w:trHeight w:val="506"/>
        </w:trPr>
        <w:tc>
          <w:tcPr>
            <w:tcW w:w="3314" w:type="dxa"/>
            <w:shd w:val="clear" w:color="auto" w:fill="auto"/>
            <w:vAlign w:val="center"/>
          </w:tcPr>
          <w:p w14:paraId="2A410946" w14:textId="09CF999A" w:rsidR="00A24A35" w:rsidRPr="000947CB" w:rsidRDefault="00A24A35" w:rsidP="000819C9">
            <w:pPr>
              <w:rPr>
                <w:sz w:val="22"/>
                <w:szCs w:val="22"/>
                <w:lang w:val="uk-UA"/>
              </w:rPr>
            </w:pPr>
            <w:r w:rsidRPr="000947CB">
              <w:rPr>
                <w:sz w:val="22"/>
                <w:szCs w:val="22"/>
                <w:lang w:val="uk-UA"/>
              </w:rPr>
              <w:t>201</w:t>
            </w:r>
            <w:r w:rsidR="008B36D7" w:rsidRPr="000947CB">
              <w:rPr>
                <w:sz w:val="22"/>
                <w:szCs w:val="22"/>
                <w:lang w:val="uk-UA"/>
              </w:rPr>
              <w:t>8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1C0D8D36" w14:textId="77777777" w:rsidR="00A24A35" w:rsidRPr="000947CB" w:rsidRDefault="00A24A35" w:rsidP="000819C9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3091" w:type="dxa"/>
            <w:shd w:val="clear" w:color="auto" w:fill="auto"/>
            <w:vAlign w:val="center"/>
          </w:tcPr>
          <w:p w14:paraId="4EEF0EBB" w14:textId="77777777" w:rsidR="00A24A35" w:rsidRPr="000947CB" w:rsidRDefault="00A24A35" w:rsidP="000819C9">
            <w:pPr>
              <w:rPr>
                <w:sz w:val="22"/>
                <w:szCs w:val="22"/>
                <w:lang w:val="uk-UA"/>
              </w:rPr>
            </w:pPr>
          </w:p>
        </w:tc>
      </w:tr>
      <w:tr w:rsidR="00A24A35" w:rsidRPr="000947CB" w14:paraId="00B33BC2" w14:textId="77777777" w:rsidTr="002131AB">
        <w:trPr>
          <w:trHeight w:val="506"/>
        </w:trPr>
        <w:tc>
          <w:tcPr>
            <w:tcW w:w="3314" w:type="dxa"/>
            <w:shd w:val="clear" w:color="auto" w:fill="auto"/>
            <w:vAlign w:val="center"/>
          </w:tcPr>
          <w:p w14:paraId="767B3830" w14:textId="7C4467A8" w:rsidR="00A24A35" w:rsidRPr="000947CB" w:rsidRDefault="00A24A35" w:rsidP="000819C9">
            <w:pPr>
              <w:rPr>
                <w:sz w:val="22"/>
                <w:szCs w:val="22"/>
                <w:lang w:val="uk-UA"/>
              </w:rPr>
            </w:pPr>
            <w:r w:rsidRPr="000947CB">
              <w:rPr>
                <w:sz w:val="22"/>
                <w:szCs w:val="22"/>
                <w:lang w:val="uk-UA"/>
              </w:rPr>
              <w:t>201</w:t>
            </w:r>
            <w:r w:rsidR="008B36D7" w:rsidRPr="000947CB">
              <w:rPr>
                <w:sz w:val="22"/>
                <w:szCs w:val="22"/>
                <w:lang w:val="uk-UA"/>
              </w:rPr>
              <w:t>9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70278CDC" w14:textId="77777777" w:rsidR="00A24A35" w:rsidRPr="000947CB" w:rsidRDefault="00A24A35" w:rsidP="000819C9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3091" w:type="dxa"/>
            <w:shd w:val="clear" w:color="auto" w:fill="auto"/>
            <w:vAlign w:val="center"/>
          </w:tcPr>
          <w:p w14:paraId="3853C4D7" w14:textId="77777777" w:rsidR="00A24A35" w:rsidRPr="000947CB" w:rsidRDefault="00A24A35" w:rsidP="000819C9">
            <w:pPr>
              <w:rPr>
                <w:sz w:val="22"/>
                <w:szCs w:val="22"/>
                <w:lang w:val="uk-UA"/>
              </w:rPr>
            </w:pPr>
          </w:p>
        </w:tc>
      </w:tr>
      <w:tr w:rsidR="00A24A35" w:rsidRPr="000947CB" w14:paraId="375FE90A" w14:textId="77777777" w:rsidTr="002131AB">
        <w:trPr>
          <w:trHeight w:val="506"/>
        </w:trPr>
        <w:tc>
          <w:tcPr>
            <w:tcW w:w="3314" w:type="dxa"/>
            <w:shd w:val="clear" w:color="auto" w:fill="auto"/>
            <w:vAlign w:val="center"/>
          </w:tcPr>
          <w:p w14:paraId="7708382C" w14:textId="0D92E546" w:rsidR="00A24A35" w:rsidRPr="000947CB" w:rsidRDefault="00C96AE7" w:rsidP="000819C9">
            <w:pPr>
              <w:rPr>
                <w:sz w:val="22"/>
                <w:szCs w:val="22"/>
                <w:lang w:val="uk-UA"/>
              </w:rPr>
            </w:pPr>
            <w:r w:rsidRPr="000947CB">
              <w:rPr>
                <w:sz w:val="22"/>
                <w:szCs w:val="22"/>
                <w:lang w:val="uk-UA"/>
              </w:rPr>
              <w:t>20</w:t>
            </w:r>
            <w:r w:rsidR="008B36D7" w:rsidRPr="000947CB">
              <w:rPr>
                <w:sz w:val="22"/>
                <w:szCs w:val="22"/>
                <w:lang w:val="uk-UA"/>
              </w:rPr>
              <w:t>20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115FE0C1" w14:textId="77777777" w:rsidR="00A24A35" w:rsidRPr="000947CB" w:rsidRDefault="00A24A35" w:rsidP="000819C9">
            <w:pPr>
              <w:rPr>
                <w:sz w:val="22"/>
                <w:szCs w:val="22"/>
                <w:lang w:val="uk-UA"/>
              </w:rPr>
            </w:pPr>
          </w:p>
        </w:tc>
        <w:tc>
          <w:tcPr>
            <w:tcW w:w="3091" w:type="dxa"/>
            <w:shd w:val="clear" w:color="auto" w:fill="auto"/>
            <w:vAlign w:val="center"/>
          </w:tcPr>
          <w:p w14:paraId="263E195E" w14:textId="77777777" w:rsidR="00A24A35" w:rsidRPr="000947CB" w:rsidRDefault="00A24A35" w:rsidP="000819C9">
            <w:pPr>
              <w:rPr>
                <w:sz w:val="22"/>
                <w:szCs w:val="22"/>
                <w:lang w:val="uk-UA"/>
              </w:rPr>
            </w:pPr>
          </w:p>
        </w:tc>
      </w:tr>
    </w:tbl>
    <w:p w14:paraId="0EABDD2A" w14:textId="77777777" w:rsidR="005A779C" w:rsidRPr="000947CB" w:rsidRDefault="005A779C" w:rsidP="00543D35">
      <w:pPr>
        <w:jc w:val="both"/>
        <w:rPr>
          <w:lang w:val="uk-UA"/>
        </w:rPr>
      </w:pPr>
    </w:p>
    <w:p w14:paraId="3111F74D" w14:textId="5B116838" w:rsidR="00543D35" w:rsidRPr="000947CB" w:rsidRDefault="005F49CD" w:rsidP="00543D35">
      <w:pPr>
        <w:jc w:val="both"/>
        <w:rPr>
          <w:lang w:val="uk-UA"/>
        </w:rPr>
      </w:pPr>
      <w:r w:rsidRPr="00F01804">
        <w:rPr>
          <w:lang w:val="uk-UA"/>
        </w:rPr>
        <w:t xml:space="preserve">Характеристика </w:t>
      </w:r>
      <w:r w:rsidR="00362A2C" w:rsidRPr="00F01804">
        <w:rPr>
          <w:lang w:val="uk-UA"/>
        </w:rPr>
        <w:t>котел</w:t>
      </w:r>
      <w:r w:rsidR="00362A2C" w:rsidRPr="000947CB">
        <w:rPr>
          <w:lang w:val="uk-UA"/>
        </w:rPr>
        <w:t xml:space="preserve">ьних </w:t>
      </w:r>
      <w:r w:rsidR="00A24A35" w:rsidRPr="000947CB">
        <w:rPr>
          <w:lang w:val="uk-UA"/>
        </w:rPr>
        <w:t>міста:</w:t>
      </w:r>
    </w:p>
    <w:p w14:paraId="194920EA" w14:textId="77777777" w:rsidR="00543D35" w:rsidRPr="000947CB" w:rsidRDefault="00543D35" w:rsidP="00543D35">
      <w:pPr>
        <w:jc w:val="both"/>
        <w:rPr>
          <w:lang w:val="uk-UA"/>
        </w:rPr>
      </w:pPr>
    </w:p>
    <w:tbl>
      <w:tblPr>
        <w:tblW w:w="973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00"/>
        <w:gridCol w:w="2453"/>
        <w:gridCol w:w="2291"/>
        <w:gridCol w:w="2291"/>
      </w:tblGrid>
      <w:tr w:rsidR="005F49CD" w:rsidRPr="000947CB" w14:paraId="76761B56" w14:textId="77777777" w:rsidTr="002131AB">
        <w:trPr>
          <w:trHeight w:val="496"/>
        </w:trPr>
        <w:tc>
          <w:tcPr>
            <w:tcW w:w="2700" w:type="dxa"/>
            <w:vMerge w:val="restart"/>
            <w:shd w:val="clear" w:color="auto" w:fill="auto"/>
            <w:vAlign w:val="center"/>
          </w:tcPr>
          <w:p w14:paraId="25805F9D" w14:textId="77777777" w:rsidR="005F49CD" w:rsidRPr="000947CB" w:rsidRDefault="005F49CD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0947CB">
              <w:rPr>
                <w:b/>
                <w:sz w:val="22"/>
                <w:szCs w:val="22"/>
                <w:lang w:val="uk-UA"/>
              </w:rPr>
              <w:lastRenderedPageBreak/>
              <w:t>Потужність</w:t>
            </w:r>
          </w:p>
        </w:tc>
        <w:tc>
          <w:tcPr>
            <w:tcW w:w="7035" w:type="dxa"/>
            <w:gridSpan w:val="3"/>
            <w:shd w:val="clear" w:color="auto" w:fill="auto"/>
            <w:vAlign w:val="center"/>
          </w:tcPr>
          <w:p w14:paraId="48E0E320" w14:textId="77777777" w:rsidR="005F49CD" w:rsidRPr="000947CB" w:rsidRDefault="005F49CD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0947CB">
              <w:rPr>
                <w:b/>
                <w:sz w:val="22"/>
                <w:szCs w:val="22"/>
                <w:lang w:val="uk-UA"/>
              </w:rPr>
              <w:t>Тип палива (вкажіть)</w:t>
            </w:r>
          </w:p>
        </w:tc>
      </w:tr>
      <w:tr w:rsidR="005F49CD" w:rsidRPr="000947CB" w14:paraId="1ACC17C8" w14:textId="77777777" w:rsidTr="002131AB">
        <w:trPr>
          <w:trHeight w:val="487"/>
        </w:trPr>
        <w:tc>
          <w:tcPr>
            <w:tcW w:w="2700" w:type="dxa"/>
            <w:vMerge/>
            <w:shd w:val="clear" w:color="auto" w:fill="auto"/>
            <w:vAlign w:val="center"/>
          </w:tcPr>
          <w:p w14:paraId="2C03B4D8" w14:textId="77777777" w:rsidR="005F49CD" w:rsidRPr="000947CB" w:rsidRDefault="005F49CD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</w:p>
        </w:tc>
        <w:tc>
          <w:tcPr>
            <w:tcW w:w="2453" w:type="dxa"/>
            <w:shd w:val="clear" w:color="auto" w:fill="auto"/>
            <w:vAlign w:val="center"/>
          </w:tcPr>
          <w:p w14:paraId="253D8D06" w14:textId="77777777" w:rsidR="005F49CD" w:rsidRPr="000947CB" w:rsidRDefault="005F49CD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</w:p>
        </w:tc>
        <w:tc>
          <w:tcPr>
            <w:tcW w:w="2291" w:type="dxa"/>
            <w:shd w:val="clear" w:color="auto" w:fill="auto"/>
            <w:vAlign w:val="center"/>
          </w:tcPr>
          <w:p w14:paraId="4557EEC1" w14:textId="77777777" w:rsidR="005F49CD" w:rsidRPr="000947CB" w:rsidRDefault="005F49CD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</w:p>
        </w:tc>
        <w:tc>
          <w:tcPr>
            <w:tcW w:w="2291" w:type="dxa"/>
            <w:shd w:val="clear" w:color="auto" w:fill="auto"/>
            <w:vAlign w:val="center"/>
          </w:tcPr>
          <w:p w14:paraId="596F3834" w14:textId="77777777" w:rsidR="005F49CD" w:rsidRPr="000947CB" w:rsidRDefault="005F49CD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</w:p>
        </w:tc>
      </w:tr>
      <w:tr w:rsidR="005F49CD" w:rsidRPr="000947CB" w14:paraId="541C9B5A" w14:textId="77777777" w:rsidTr="002131AB">
        <w:trPr>
          <w:trHeight w:val="442"/>
        </w:trPr>
        <w:tc>
          <w:tcPr>
            <w:tcW w:w="2700" w:type="dxa"/>
            <w:shd w:val="clear" w:color="auto" w:fill="auto"/>
            <w:vAlign w:val="center"/>
          </w:tcPr>
          <w:p w14:paraId="22B914EC" w14:textId="77777777" w:rsidR="005F49CD" w:rsidRPr="000947CB" w:rsidRDefault="005F49CD" w:rsidP="002131AB">
            <w:pPr>
              <w:jc w:val="both"/>
              <w:rPr>
                <w:sz w:val="22"/>
                <w:szCs w:val="22"/>
                <w:lang w:val="uk-UA"/>
              </w:rPr>
            </w:pPr>
            <w:r w:rsidRPr="000947CB">
              <w:rPr>
                <w:sz w:val="22"/>
                <w:szCs w:val="22"/>
                <w:lang w:val="uk-UA"/>
              </w:rPr>
              <w:t xml:space="preserve">Більше 50 </w:t>
            </w:r>
            <w:proofErr w:type="spellStart"/>
            <w:r w:rsidRPr="000947CB">
              <w:rPr>
                <w:sz w:val="22"/>
                <w:szCs w:val="22"/>
                <w:lang w:val="uk-UA"/>
              </w:rPr>
              <w:t>Гкал</w:t>
            </w:r>
            <w:proofErr w:type="spellEnd"/>
            <w:r w:rsidRPr="000947CB">
              <w:rPr>
                <w:sz w:val="22"/>
                <w:szCs w:val="22"/>
                <w:lang w:val="uk-UA"/>
              </w:rPr>
              <w:t>/год</w:t>
            </w:r>
          </w:p>
        </w:tc>
        <w:tc>
          <w:tcPr>
            <w:tcW w:w="2453" w:type="dxa"/>
            <w:shd w:val="clear" w:color="auto" w:fill="auto"/>
            <w:vAlign w:val="center"/>
          </w:tcPr>
          <w:p w14:paraId="31645D3B" w14:textId="77777777" w:rsidR="005F49CD" w:rsidRPr="000947CB" w:rsidRDefault="005F49CD" w:rsidP="002131AB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2291" w:type="dxa"/>
            <w:shd w:val="clear" w:color="auto" w:fill="auto"/>
            <w:vAlign w:val="center"/>
          </w:tcPr>
          <w:p w14:paraId="72595C73" w14:textId="77777777" w:rsidR="005F49CD" w:rsidRPr="000947CB" w:rsidRDefault="005F49CD" w:rsidP="002131AB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2291" w:type="dxa"/>
            <w:shd w:val="clear" w:color="auto" w:fill="auto"/>
            <w:vAlign w:val="center"/>
          </w:tcPr>
          <w:p w14:paraId="693C9492" w14:textId="77777777" w:rsidR="005F49CD" w:rsidRPr="000947CB" w:rsidRDefault="005F49CD" w:rsidP="002131AB">
            <w:pPr>
              <w:jc w:val="both"/>
              <w:rPr>
                <w:sz w:val="22"/>
                <w:szCs w:val="22"/>
                <w:lang w:val="uk-UA"/>
              </w:rPr>
            </w:pPr>
          </w:p>
        </w:tc>
      </w:tr>
      <w:tr w:rsidR="005F49CD" w:rsidRPr="000947CB" w14:paraId="7EA3F7C0" w14:textId="77777777" w:rsidTr="002131AB">
        <w:trPr>
          <w:trHeight w:val="532"/>
        </w:trPr>
        <w:tc>
          <w:tcPr>
            <w:tcW w:w="2700" w:type="dxa"/>
            <w:shd w:val="clear" w:color="auto" w:fill="auto"/>
            <w:vAlign w:val="center"/>
          </w:tcPr>
          <w:p w14:paraId="68809E44" w14:textId="77777777" w:rsidR="005F49CD" w:rsidRPr="000947CB" w:rsidRDefault="005F49CD" w:rsidP="002131AB">
            <w:pPr>
              <w:jc w:val="both"/>
              <w:rPr>
                <w:sz w:val="22"/>
                <w:szCs w:val="22"/>
                <w:lang w:val="uk-UA"/>
              </w:rPr>
            </w:pPr>
            <w:r w:rsidRPr="000947CB">
              <w:rPr>
                <w:sz w:val="22"/>
                <w:szCs w:val="22"/>
                <w:lang w:val="uk-UA"/>
              </w:rPr>
              <w:t xml:space="preserve">10 – 50 </w:t>
            </w:r>
            <w:proofErr w:type="spellStart"/>
            <w:r w:rsidRPr="000947CB">
              <w:rPr>
                <w:sz w:val="22"/>
                <w:szCs w:val="22"/>
                <w:lang w:val="uk-UA"/>
              </w:rPr>
              <w:t>Гкал</w:t>
            </w:r>
            <w:proofErr w:type="spellEnd"/>
            <w:r w:rsidRPr="000947CB">
              <w:rPr>
                <w:sz w:val="22"/>
                <w:szCs w:val="22"/>
                <w:lang w:val="uk-UA"/>
              </w:rPr>
              <w:t>/год</w:t>
            </w:r>
          </w:p>
        </w:tc>
        <w:tc>
          <w:tcPr>
            <w:tcW w:w="2453" w:type="dxa"/>
            <w:shd w:val="clear" w:color="auto" w:fill="auto"/>
            <w:vAlign w:val="center"/>
          </w:tcPr>
          <w:p w14:paraId="294476FD" w14:textId="77777777" w:rsidR="005F49CD" w:rsidRPr="000947CB" w:rsidRDefault="005F49CD" w:rsidP="002131AB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2291" w:type="dxa"/>
            <w:shd w:val="clear" w:color="auto" w:fill="auto"/>
            <w:vAlign w:val="center"/>
          </w:tcPr>
          <w:p w14:paraId="42958B0C" w14:textId="77777777" w:rsidR="005F49CD" w:rsidRPr="000947CB" w:rsidRDefault="005F49CD" w:rsidP="002131AB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2291" w:type="dxa"/>
            <w:shd w:val="clear" w:color="auto" w:fill="auto"/>
            <w:vAlign w:val="center"/>
          </w:tcPr>
          <w:p w14:paraId="7E041B9B" w14:textId="77777777" w:rsidR="005F49CD" w:rsidRPr="000947CB" w:rsidRDefault="005F49CD" w:rsidP="002131AB">
            <w:pPr>
              <w:jc w:val="both"/>
              <w:rPr>
                <w:sz w:val="22"/>
                <w:szCs w:val="22"/>
                <w:lang w:val="uk-UA"/>
              </w:rPr>
            </w:pPr>
          </w:p>
        </w:tc>
      </w:tr>
      <w:tr w:rsidR="005F49CD" w:rsidRPr="000947CB" w14:paraId="446A4F28" w14:textId="77777777" w:rsidTr="002131AB">
        <w:trPr>
          <w:trHeight w:val="532"/>
        </w:trPr>
        <w:tc>
          <w:tcPr>
            <w:tcW w:w="2700" w:type="dxa"/>
            <w:shd w:val="clear" w:color="auto" w:fill="auto"/>
            <w:vAlign w:val="center"/>
          </w:tcPr>
          <w:p w14:paraId="7364770F" w14:textId="77777777" w:rsidR="005F49CD" w:rsidRPr="000947CB" w:rsidRDefault="005F49CD" w:rsidP="002131AB">
            <w:pPr>
              <w:jc w:val="both"/>
              <w:rPr>
                <w:sz w:val="22"/>
                <w:szCs w:val="22"/>
                <w:lang w:val="uk-UA"/>
              </w:rPr>
            </w:pPr>
            <w:r w:rsidRPr="000947CB">
              <w:rPr>
                <w:sz w:val="22"/>
                <w:szCs w:val="22"/>
                <w:lang w:val="uk-UA"/>
              </w:rPr>
              <w:t xml:space="preserve">3 – 10 </w:t>
            </w:r>
            <w:proofErr w:type="spellStart"/>
            <w:r w:rsidRPr="000947CB">
              <w:rPr>
                <w:sz w:val="22"/>
                <w:szCs w:val="22"/>
                <w:lang w:val="uk-UA"/>
              </w:rPr>
              <w:t>Гкал</w:t>
            </w:r>
            <w:proofErr w:type="spellEnd"/>
            <w:r w:rsidRPr="000947CB">
              <w:rPr>
                <w:sz w:val="22"/>
                <w:szCs w:val="22"/>
                <w:lang w:val="uk-UA"/>
              </w:rPr>
              <w:t>/год</w:t>
            </w:r>
          </w:p>
        </w:tc>
        <w:tc>
          <w:tcPr>
            <w:tcW w:w="2453" w:type="dxa"/>
            <w:shd w:val="clear" w:color="auto" w:fill="auto"/>
            <w:vAlign w:val="center"/>
          </w:tcPr>
          <w:p w14:paraId="70387375" w14:textId="77777777" w:rsidR="005F49CD" w:rsidRPr="000947CB" w:rsidRDefault="005F49CD" w:rsidP="002131AB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2291" w:type="dxa"/>
            <w:shd w:val="clear" w:color="auto" w:fill="auto"/>
            <w:vAlign w:val="center"/>
          </w:tcPr>
          <w:p w14:paraId="40B236D5" w14:textId="77777777" w:rsidR="005F49CD" w:rsidRPr="000947CB" w:rsidRDefault="005F49CD" w:rsidP="002131AB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2291" w:type="dxa"/>
            <w:shd w:val="clear" w:color="auto" w:fill="auto"/>
            <w:vAlign w:val="center"/>
          </w:tcPr>
          <w:p w14:paraId="0FEE4F71" w14:textId="77777777" w:rsidR="005F49CD" w:rsidRPr="000947CB" w:rsidRDefault="005F49CD" w:rsidP="002131AB">
            <w:pPr>
              <w:jc w:val="both"/>
              <w:rPr>
                <w:sz w:val="22"/>
                <w:szCs w:val="22"/>
                <w:lang w:val="uk-UA"/>
              </w:rPr>
            </w:pPr>
          </w:p>
        </w:tc>
      </w:tr>
      <w:tr w:rsidR="005F49CD" w:rsidRPr="000947CB" w14:paraId="296A1017" w14:textId="77777777" w:rsidTr="002131AB">
        <w:trPr>
          <w:trHeight w:val="442"/>
        </w:trPr>
        <w:tc>
          <w:tcPr>
            <w:tcW w:w="2700" w:type="dxa"/>
            <w:shd w:val="clear" w:color="auto" w:fill="auto"/>
            <w:vAlign w:val="center"/>
          </w:tcPr>
          <w:p w14:paraId="3D6B98B5" w14:textId="77777777" w:rsidR="005F49CD" w:rsidRPr="000947CB" w:rsidRDefault="005F49CD" w:rsidP="002131AB">
            <w:pPr>
              <w:jc w:val="both"/>
              <w:rPr>
                <w:sz w:val="22"/>
                <w:szCs w:val="22"/>
                <w:lang w:val="uk-UA"/>
              </w:rPr>
            </w:pPr>
            <w:r w:rsidRPr="000947CB">
              <w:rPr>
                <w:sz w:val="22"/>
                <w:szCs w:val="22"/>
                <w:lang w:val="uk-UA"/>
              </w:rPr>
              <w:t xml:space="preserve">Менше 3 </w:t>
            </w:r>
            <w:proofErr w:type="spellStart"/>
            <w:r w:rsidRPr="000947CB">
              <w:rPr>
                <w:sz w:val="22"/>
                <w:szCs w:val="22"/>
                <w:lang w:val="uk-UA"/>
              </w:rPr>
              <w:t>Гкал</w:t>
            </w:r>
            <w:proofErr w:type="spellEnd"/>
          </w:p>
        </w:tc>
        <w:tc>
          <w:tcPr>
            <w:tcW w:w="2453" w:type="dxa"/>
            <w:shd w:val="clear" w:color="auto" w:fill="auto"/>
            <w:vAlign w:val="center"/>
          </w:tcPr>
          <w:p w14:paraId="63CE3629" w14:textId="77777777" w:rsidR="005F49CD" w:rsidRPr="000947CB" w:rsidRDefault="005F49CD" w:rsidP="002131AB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2291" w:type="dxa"/>
            <w:shd w:val="clear" w:color="auto" w:fill="auto"/>
            <w:vAlign w:val="center"/>
          </w:tcPr>
          <w:p w14:paraId="7900BE00" w14:textId="77777777" w:rsidR="005F49CD" w:rsidRPr="000947CB" w:rsidRDefault="005F49CD" w:rsidP="002131AB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2291" w:type="dxa"/>
            <w:shd w:val="clear" w:color="auto" w:fill="auto"/>
            <w:vAlign w:val="center"/>
          </w:tcPr>
          <w:p w14:paraId="2C85F08D" w14:textId="77777777" w:rsidR="005F49CD" w:rsidRPr="000947CB" w:rsidRDefault="005F49CD" w:rsidP="002131AB">
            <w:pPr>
              <w:jc w:val="both"/>
              <w:rPr>
                <w:sz w:val="22"/>
                <w:szCs w:val="22"/>
                <w:lang w:val="uk-UA"/>
              </w:rPr>
            </w:pPr>
          </w:p>
        </w:tc>
      </w:tr>
    </w:tbl>
    <w:p w14:paraId="64F8050A" w14:textId="23388B68" w:rsidR="005F49CD" w:rsidRDefault="005F49CD" w:rsidP="00543D35">
      <w:pPr>
        <w:jc w:val="both"/>
        <w:rPr>
          <w:lang w:val="uk-UA"/>
        </w:rPr>
      </w:pPr>
    </w:p>
    <w:p w14:paraId="4B48E481" w14:textId="46730CE4" w:rsidR="00A4728A" w:rsidRDefault="00A4728A" w:rsidP="00543D35">
      <w:pPr>
        <w:jc w:val="both"/>
        <w:rPr>
          <w:lang w:val="uk-UA"/>
        </w:rPr>
      </w:pPr>
    </w:p>
    <w:p w14:paraId="46C27379" w14:textId="77777777" w:rsidR="00A4728A" w:rsidRPr="000947CB" w:rsidRDefault="00A4728A" w:rsidP="00543D35">
      <w:pPr>
        <w:jc w:val="both"/>
        <w:rPr>
          <w:lang w:val="uk-UA"/>
        </w:rPr>
      </w:pPr>
    </w:p>
    <w:p w14:paraId="63B1C205" w14:textId="77777777" w:rsidR="006475FE" w:rsidRDefault="006475FE" w:rsidP="00A24A35">
      <w:pPr>
        <w:rPr>
          <w:snapToGrid w:val="0"/>
          <w:lang w:val="uk-UA"/>
        </w:rPr>
      </w:pPr>
    </w:p>
    <w:p w14:paraId="19E643CD" w14:textId="76FD04E5" w:rsidR="00A24A35" w:rsidRPr="000947CB" w:rsidRDefault="00A24A35" w:rsidP="00A24A35">
      <w:pPr>
        <w:rPr>
          <w:snapToGrid w:val="0"/>
          <w:lang w:val="uk-UA"/>
        </w:rPr>
      </w:pPr>
      <w:r w:rsidRPr="000947CB">
        <w:rPr>
          <w:snapToGrid w:val="0"/>
          <w:lang w:val="uk-UA"/>
        </w:rPr>
        <w:t>Вкажіть кількість ТП за типами:</w:t>
      </w:r>
    </w:p>
    <w:p w14:paraId="31C3C9EB" w14:textId="77777777" w:rsidR="00A24A35" w:rsidRPr="00F01804" w:rsidRDefault="00A24A35" w:rsidP="00A24A35">
      <w:pPr>
        <w:rPr>
          <w:snapToGrid w:val="0"/>
          <w:lang w:val="uk-UA"/>
        </w:rPr>
      </w:pPr>
    </w:p>
    <w:tbl>
      <w:tblPr>
        <w:tblW w:w="972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20"/>
      </w:tblGrid>
      <w:tr w:rsidR="00A24A35" w:rsidRPr="000947CB" w14:paraId="31577C80" w14:textId="77777777" w:rsidTr="00F01804">
        <w:trPr>
          <w:trHeight w:val="2841"/>
        </w:trPr>
        <w:tc>
          <w:tcPr>
            <w:tcW w:w="9720" w:type="dxa"/>
            <w:shd w:val="clear" w:color="auto" w:fill="auto"/>
          </w:tcPr>
          <w:p w14:paraId="3F2609EC" w14:textId="77777777" w:rsidR="00A24A35" w:rsidRPr="00F01804" w:rsidRDefault="00A24A35" w:rsidP="002131AB">
            <w:pPr>
              <w:pStyle w:val="aa"/>
              <w:ind w:left="0"/>
              <w:rPr>
                <w:snapToGrid w:val="0"/>
                <w:lang w:val="uk-UA"/>
              </w:rPr>
            </w:pPr>
          </w:p>
        </w:tc>
      </w:tr>
    </w:tbl>
    <w:p w14:paraId="38243CD6" w14:textId="77777777" w:rsidR="006475FE" w:rsidRDefault="006475FE" w:rsidP="00543D35">
      <w:pPr>
        <w:rPr>
          <w:snapToGrid w:val="0"/>
          <w:lang w:val="uk-UA"/>
        </w:rPr>
      </w:pPr>
    </w:p>
    <w:p w14:paraId="0CE47968" w14:textId="356D2B55" w:rsidR="00543D35" w:rsidRPr="000947CB" w:rsidRDefault="00543D35" w:rsidP="00543D35">
      <w:pPr>
        <w:rPr>
          <w:snapToGrid w:val="0"/>
          <w:lang w:val="uk-UA"/>
        </w:rPr>
      </w:pPr>
      <w:r w:rsidRPr="000947CB">
        <w:rPr>
          <w:snapToGrid w:val="0"/>
          <w:lang w:val="uk-UA"/>
        </w:rPr>
        <w:t xml:space="preserve">Яка довжина трубопроводів та </w:t>
      </w:r>
      <w:r w:rsidR="00F95837" w:rsidRPr="000947CB">
        <w:rPr>
          <w:snapToGrid w:val="0"/>
          <w:lang w:val="uk-UA"/>
        </w:rPr>
        <w:t xml:space="preserve">їх вік </w:t>
      </w:r>
      <w:r w:rsidR="005E05E7" w:rsidRPr="000947CB">
        <w:rPr>
          <w:snapToGrid w:val="0"/>
          <w:lang w:val="uk-UA"/>
        </w:rPr>
        <w:t>?</w:t>
      </w:r>
    </w:p>
    <w:p w14:paraId="34123245" w14:textId="77777777" w:rsidR="00543D35" w:rsidRPr="00F01804" w:rsidRDefault="00543D35" w:rsidP="00543D35">
      <w:pPr>
        <w:rPr>
          <w:snapToGrid w:val="0"/>
          <w:lang w:val="uk-UA"/>
        </w:rPr>
      </w:pPr>
    </w:p>
    <w:tbl>
      <w:tblPr>
        <w:tblpPr w:leftFromText="180" w:rightFromText="180" w:vertAnchor="text" w:horzAnchor="margin" w:tblpX="108" w:tblpY="133"/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62"/>
        <w:gridCol w:w="1550"/>
        <w:gridCol w:w="1332"/>
        <w:gridCol w:w="1276"/>
        <w:gridCol w:w="1276"/>
        <w:gridCol w:w="1276"/>
        <w:gridCol w:w="1275"/>
      </w:tblGrid>
      <w:tr w:rsidR="00393884" w:rsidRPr="000947CB" w14:paraId="6868F599" w14:textId="77777777" w:rsidTr="00393884">
        <w:trPr>
          <w:trHeight w:val="878"/>
          <w:tblHeader/>
        </w:trPr>
        <w:tc>
          <w:tcPr>
            <w:tcW w:w="1762" w:type="dxa"/>
            <w:shd w:val="clear" w:color="auto" w:fill="auto"/>
            <w:vAlign w:val="center"/>
            <w:hideMark/>
          </w:tcPr>
          <w:p w14:paraId="391F5057" w14:textId="77777777" w:rsidR="00393884" w:rsidRPr="000947CB" w:rsidRDefault="00393884" w:rsidP="00393884">
            <w:pPr>
              <w:pStyle w:val="SEMempty"/>
            </w:pPr>
            <w:r w:rsidRPr="000947CB">
              <w:t>Розмірність</w:t>
            </w:r>
          </w:p>
        </w:tc>
        <w:tc>
          <w:tcPr>
            <w:tcW w:w="1550" w:type="dxa"/>
            <w:shd w:val="clear" w:color="auto" w:fill="auto"/>
            <w:vAlign w:val="center"/>
            <w:hideMark/>
          </w:tcPr>
          <w:p w14:paraId="0159FA31" w14:textId="77777777" w:rsidR="00393884" w:rsidRPr="000947CB" w:rsidRDefault="00393884" w:rsidP="00393884">
            <w:pPr>
              <w:pStyle w:val="SEMempty"/>
              <w:jc w:val="center"/>
            </w:pPr>
            <w:r w:rsidRPr="000947CB">
              <w:t>Довжина*</w:t>
            </w:r>
          </w:p>
        </w:tc>
        <w:tc>
          <w:tcPr>
            <w:tcW w:w="1332" w:type="dxa"/>
            <w:shd w:val="clear" w:color="auto" w:fill="auto"/>
            <w:vAlign w:val="center"/>
            <w:hideMark/>
          </w:tcPr>
          <w:p w14:paraId="73DFE272" w14:textId="77777777" w:rsidR="00393884" w:rsidRPr="000947CB" w:rsidRDefault="00393884" w:rsidP="00393884">
            <w:pPr>
              <w:pStyle w:val="SEMempty"/>
              <w:jc w:val="center"/>
            </w:pPr>
            <w:r w:rsidRPr="000947CB">
              <w:t>&lt;5 років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EFF158A" w14:textId="77777777" w:rsidR="00393884" w:rsidRPr="000947CB" w:rsidRDefault="00393884" w:rsidP="00393884">
            <w:pPr>
              <w:pStyle w:val="SEMempty"/>
              <w:jc w:val="center"/>
            </w:pPr>
            <w:r w:rsidRPr="000947CB">
              <w:t>5 - 10 років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AEA4AB0" w14:textId="77777777" w:rsidR="00393884" w:rsidRPr="000947CB" w:rsidRDefault="00393884" w:rsidP="00393884">
            <w:pPr>
              <w:pStyle w:val="SEMempty"/>
              <w:jc w:val="center"/>
            </w:pPr>
            <w:r w:rsidRPr="000947CB">
              <w:t>10-15 років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9403003" w14:textId="77777777" w:rsidR="00393884" w:rsidRPr="000947CB" w:rsidRDefault="00393884" w:rsidP="00393884">
            <w:pPr>
              <w:pStyle w:val="SEMempty"/>
              <w:jc w:val="center"/>
            </w:pPr>
            <w:r w:rsidRPr="000947CB">
              <w:t>15-20 років</w:t>
            </w: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4E7E900C" w14:textId="77777777" w:rsidR="00393884" w:rsidRPr="000947CB" w:rsidRDefault="00393884" w:rsidP="00393884">
            <w:pPr>
              <w:pStyle w:val="SEMempty"/>
              <w:jc w:val="center"/>
            </w:pPr>
            <w:r w:rsidRPr="000947CB">
              <w:t>&gt;20 років</w:t>
            </w:r>
          </w:p>
        </w:tc>
      </w:tr>
      <w:tr w:rsidR="00393884" w:rsidRPr="000947CB" w14:paraId="299C741E" w14:textId="77777777" w:rsidTr="00393884">
        <w:trPr>
          <w:trHeight w:val="449"/>
        </w:trPr>
        <w:tc>
          <w:tcPr>
            <w:tcW w:w="1762" w:type="dxa"/>
            <w:shd w:val="clear" w:color="auto" w:fill="auto"/>
            <w:vAlign w:val="center"/>
            <w:hideMark/>
          </w:tcPr>
          <w:p w14:paraId="1DA2D53C" w14:textId="77777777" w:rsidR="00393884" w:rsidRPr="000947CB" w:rsidRDefault="00393884" w:rsidP="00393884">
            <w:pPr>
              <w:pStyle w:val="SEMempty"/>
            </w:pPr>
            <w:r w:rsidRPr="000947CB">
              <w:t>км</w:t>
            </w:r>
          </w:p>
        </w:tc>
        <w:tc>
          <w:tcPr>
            <w:tcW w:w="1550" w:type="dxa"/>
            <w:shd w:val="clear" w:color="auto" w:fill="auto"/>
            <w:vAlign w:val="center"/>
            <w:hideMark/>
          </w:tcPr>
          <w:p w14:paraId="0ADB32CC" w14:textId="77777777" w:rsidR="00393884" w:rsidRPr="000947CB" w:rsidRDefault="00393884" w:rsidP="00393884">
            <w:pPr>
              <w:pStyle w:val="SEMempty"/>
              <w:jc w:val="center"/>
            </w:pPr>
          </w:p>
        </w:tc>
        <w:tc>
          <w:tcPr>
            <w:tcW w:w="1332" w:type="dxa"/>
            <w:shd w:val="clear" w:color="auto" w:fill="auto"/>
            <w:vAlign w:val="center"/>
            <w:hideMark/>
          </w:tcPr>
          <w:p w14:paraId="163860FA" w14:textId="77777777" w:rsidR="00393884" w:rsidRPr="000947CB" w:rsidRDefault="00393884" w:rsidP="00393884">
            <w:pPr>
              <w:pStyle w:val="SEMempty"/>
              <w:jc w:val="center"/>
            </w:pP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BED1863" w14:textId="77777777" w:rsidR="00393884" w:rsidRPr="000947CB" w:rsidRDefault="00393884" w:rsidP="00393884">
            <w:pPr>
              <w:pStyle w:val="SEMempty"/>
              <w:jc w:val="center"/>
            </w:pP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1CD3EF8" w14:textId="77777777" w:rsidR="00393884" w:rsidRPr="000947CB" w:rsidRDefault="00393884" w:rsidP="00393884">
            <w:pPr>
              <w:pStyle w:val="SEMempty"/>
              <w:jc w:val="center"/>
            </w:pP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9F581FD" w14:textId="77777777" w:rsidR="00393884" w:rsidRPr="000947CB" w:rsidRDefault="00393884" w:rsidP="00393884">
            <w:pPr>
              <w:pStyle w:val="SEMempty"/>
              <w:jc w:val="center"/>
            </w:pPr>
          </w:p>
        </w:tc>
        <w:tc>
          <w:tcPr>
            <w:tcW w:w="1275" w:type="dxa"/>
            <w:shd w:val="clear" w:color="auto" w:fill="auto"/>
            <w:vAlign w:val="center"/>
            <w:hideMark/>
          </w:tcPr>
          <w:p w14:paraId="3A88B535" w14:textId="77777777" w:rsidR="00393884" w:rsidRPr="000947CB" w:rsidRDefault="00393884" w:rsidP="00393884">
            <w:pPr>
              <w:pStyle w:val="SEMempty"/>
              <w:jc w:val="center"/>
            </w:pPr>
          </w:p>
        </w:tc>
      </w:tr>
      <w:tr w:rsidR="00393884" w:rsidRPr="000947CB" w14:paraId="20522332" w14:textId="77777777" w:rsidTr="00393884">
        <w:trPr>
          <w:trHeight w:val="428"/>
        </w:trPr>
        <w:tc>
          <w:tcPr>
            <w:tcW w:w="1762" w:type="dxa"/>
            <w:shd w:val="clear" w:color="auto" w:fill="auto"/>
            <w:noWrap/>
            <w:vAlign w:val="bottom"/>
            <w:hideMark/>
          </w:tcPr>
          <w:p w14:paraId="721F6FC6" w14:textId="77777777" w:rsidR="00393884" w:rsidRPr="000947CB" w:rsidRDefault="00393884" w:rsidP="00393884">
            <w:pPr>
              <w:pStyle w:val="SEMempty"/>
            </w:pPr>
            <w:r w:rsidRPr="000947CB">
              <w:t>%</w:t>
            </w:r>
          </w:p>
        </w:tc>
        <w:tc>
          <w:tcPr>
            <w:tcW w:w="1550" w:type="dxa"/>
            <w:shd w:val="clear" w:color="auto" w:fill="auto"/>
            <w:noWrap/>
            <w:vAlign w:val="center"/>
            <w:hideMark/>
          </w:tcPr>
          <w:p w14:paraId="3B0FE6B5" w14:textId="77777777" w:rsidR="00393884" w:rsidRPr="000947CB" w:rsidRDefault="00393884" w:rsidP="00393884">
            <w:pPr>
              <w:pStyle w:val="SEMempty"/>
              <w:jc w:val="center"/>
            </w:pPr>
            <w:r w:rsidRPr="000947CB">
              <w:t>100</w:t>
            </w:r>
          </w:p>
        </w:tc>
        <w:tc>
          <w:tcPr>
            <w:tcW w:w="1332" w:type="dxa"/>
            <w:shd w:val="clear" w:color="auto" w:fill="auto"/>
            <w:noWrap/>
            <w:vAlign w:val="center"/>
            <w:hideMark/>
          </w:tcPr>
          <w:p w14:paraId="6C127742" w14:textId="77777777" w:rsidR="00393884" w:rsidRPr="000947CB" w:rsidRDefault="00393884" w:rsidP="00393884">
            <w:pPr>
              <w:pStyle w:val="SEMempty"/>
              <w:jc w:val="center"/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B760016" w14:textId="77777777" w:rsidR="00393884" w:rsidRPr="000947CB" w:rsidRDefault="00393884" w:rsidP="00393884">
            <w:pPr>
              <w:pStyle w:val="SEMempty"/>
              <w:jc w:val="center"/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8EE0F0E" w14:textId="77777777" w:rsidR="00393884" w:rsidRPr="000947CB" w:rsidRDefault="00393884" w:rsidP="00393884">
            <w:pPr>
              <w:pStyle w:val="SEMempty"/>
              <w:jc w:val="center"/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FC4555D" w14:textId="77777777" w:rsidR="00393884" w:rsidRPr="000947CB" w:rsidRDefault="00393884" w:rsidP="00393884">
            <w:pPr>
              <w:pStyle w:val="SEMempty"/>
              <w:jc w:val="center"/>
            </w:pP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A0BC35A" w14:textId="77777777" w:rsidR="00393884" w:rsidRPr="000947CB" w:rsidRDefault="00393884" w:rsidP="00393884">
            <w:pPr>
              <w:pStyle w:val="SEMempty"/>
              <w:jc w:val="center"/>
            </w:pPr>
          </w:p>
        </w:tc>
      </w:tr>
    </w:tbl>
    <w:p w14:paraId="0A1D044B" w14:textId="77777777" w:rsidR="00A24A35" w:rsidRPr="00F01804" w:rsidRDefault="00A24A35" w:rsidP="00A24A35">
      <w:pPr>
        <w:pStyle w:val="aa"/>
        <w:rPr>
          <w:snapToGrid w:val="0"/>
          <w:lang w:val="uk-UA"/>
        </w:rPr>
      </w:pPr>
    </w:p>
    <w:p w14:paraId="3E69130F" w14:textId="77777777" w:rsidR="00EA36B4" w:rsidRDefault="00EA36B4" w:rsidP="00F13ABE">
      <w:pPr>
        <w:spacing w:after="120"/>
        <w:rPr>
          <w:lang w:val="uk-UA"/>
        </w:rPr>
      </w:pPr>
    </w:p>
    <w:p w14:paraId="163A5D88" w14:textId="642A1B60" w:rsidR="00F13ABE" w:rsidRPr="000947CB" w:rsidRDefault="00F13ABE" w:rsidP="00F01804">
      <w:pPr>
        <w:spacing w:after="120"/>
        <w:jc w:val="both"/>
        <w:rPr>
          <w:lang w:val="uk-UA"/>
        </w:rPr>
      </w:pPr>
      <w:r w:rsidRPr="000947CB">
        <w:rPr>
          <w:lang w:val="uk-UA"/>
        </w:rPr>
        <w:t xml:space="preserve">Вкажіть фактичні втрати теплової енергії </w:t>
      </w:r>
      <w:r w:rsidR="00F95837" w:rsidRPr="000947CB">
        <w:rPr>
          <w:lang w:val="uk-UA"/>
        </w:rPr>
        <w:t xml:space="preserve">за опалювальний період </w:t>
      </w:r>
      <w:r w:rsidRPr="000947CB">
        <w:rPr>
          <w:lang w:val="uk-UA"/>
        </w:rPr>
        <w:t xml:space="preserve">(за можливості в розрізі підприємств ЦТ): </w:t>
      </w:r>
    </w:p>
    <w:tbl>
      <w:tblPr>
        <w:tblW w:w="970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390"/>
        <w:gridCol w:w="3315"/>
      </w:tblGrid>
      <w:tr w:rsidR="00F13ABE" w:rsidRPr="000947CB" w14:paraId="13D63550" w14:textId="77777777" w:rsidTr="002131AB">
        <w:trPr>
          <w:trHeight w:val="541"/>
        </w:trPr>
        <w:tc>
          <w:tcPr>
            <w:tcW w:w="6390" w:type="dxa"/>
            <w:shd w:val="clear" w:color="auto" w:fill="auto"/>
            <w:vAlign w:val="center"/>
          </w:tcPr>
          <w:p w14:paraId="4EA981A0" w14:textId="77777777" w:rsidR="00F13ABE" w:rsidRPr="000947CB" w:rsidRDefault="00F13ABE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0947CB">
              <w:rPr>
                <w:b/>
                <w:sz w:val="22"/>
                <w:szCs w:val="22"/>
                <w:lang w:val="uk-UA"/>
              </w:rPr>
              <w:t>Рік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57DEA7BF" w14:textId="77777777" w:rsidR="00F13ABE" w:rsidRPr="000947CB" w:rsidRDefault="00F13ABE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0947CB">
              <w:rPr>
                <w:b/>
                <w:sz w:val="22"/>
                <w:szCs w:val="22"/>
                <w:lang w:val="uk-UA"/>
              </w:rPr>
              <w:t>%</w:t>
            </w:r>
          </w:p>
        </w:tc>
      </w:tr>
      <w:tr w:rsidR="00F13ABE" w:rsidRPr="000947CB" w14:paraId="096EAEF8" w14:textId="77777777" w:rsidTr="002131AB">
        <w:trPr>
          <w:trHeight w:val="506"/>
        </w:trPr>
        <w:tc>
          <w:tcPr>
            <w:tcW w:w="6390" w:type="dxa"/>
            <w:shd w:val="clear" w:color="auto" w:fill="auto"/>
            <w:vAlign w:val="center"/>
          </w:tcPr>
          <w:p w14:paraId="1BC7F942" w14:textId="45D808F5" w:rsidR="00F13ABE" w:rsidRPr="000947CB" w:rsidRDefault="00F13ABE" w:rsidP="002131AB">
            <w:pPr>
              <w:rPr>
                <w:sz w:val="22"/>
                <w:szCs w:val="22"/>
                <w:lang w:val="uk-UA"/>
              </w:rPr>
            </w:pPr>
            <w:r w:rsidRPr="000947CB">
              <w:rPr>
                <w:sz w:val="22"/>
                <w:szCs w:val="22"/>
                <w:lang w:val="uk-UA"/>
              </w:rPr>
              <w:t>201</w:t>
            </w:r>
            <w:r w:rsidR="008B36D7" w:rsidRPr="000947CB">
              <w:rPr>
                <w:sz w:val="22"/>
                <w:szCs w:val="22"/>
                <w:lang w:val="uk-UA"/>
              </w:rPr>
              <w:t>8</w:t>
            </w:r>
            <w:r w:rsidRPr="000947CB">
              <w:rPr>
                <w:sz w:val="22"/>
                <w:szCs w:val="22"/>
                <w:lang w:val="uk-UA"/>
              </w:rPr>
              <w:t xml:space="preserve"> (факт)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61B21F7B" w14:textId="77777777" w:rsidR="00F13ABE" w:rsidRPr="000947CB" w:rsidRDefault="00F13ABE" w:rsidP="002131AB">
            <w:pPr>
              <w:rPr>
                <w:sz w:val="22"/>
                <w:szCs w:val="22"/>
                <w:lang w:val="uk-UA"/>
              </w:rPr>
            </w:pPr>
          </w:p>
        </w:tc>
      </w:tr>
      <w:tr w:rsidR="00F13ABE" w:rsidRPr="000947CB" w14:paraId="41C8D547" w14:textId="77777777" w:rsidTr="002131AB">
        <w:trPr>
          <w:trHeight w:val="506"/>
        </w:trPr>
        <w:tc>
          <w:tcPr>
            <w:tcW w:w="6390" w:type="dxa"/>
            <w:shd w:val="clear" w:color="auto" w:fill="auto"/>
            <w:vAlign w:val="center"/>
          </w:tcPr>
          <w:p w14:paraId="763B082D" w14:textId="0BDC65F7" w:rsidR="00F13ABE" w:rsidRPr="000947CB" w:rsidRDefault="00F13ABE" w:rsidP="002131AB">
            <w:pPr>
              <w:rPr>
                <w:sz w:val="22"/>
                <w:szCs w:val="22"/>
                <w:lang w:val="uk-UA"/>
              </w:rPr>
            </w:pPr>
            <w:r w:rsidRPr="000947CB">
              <w:rPr>
                <w:sz w:val="22"/>
                <w:szCs w:val="22"/>
                <w:lang w:val="uk-UA"/>
              </w:rPr>
              <w:t>201</w:t>
            </w:r>
            <w:r w:rsidR="008B36D7" w:rsidRPr="000947CB">
              <w:rPr>
                <w:sz w:val="22"/>
                <w:szCs w:val="22"/>
                <w:lang w:val="uk-UA"/>
              </w:rPr>
              <w:t>9</w:t>
            </w:r>
            <w:r w:rsidRPr="000947CB">
              <w:rPr>
                <w:sz w:val="22"/>
                <w:szCs w:val="22"/>
                <w:lang w:val="uk-UA"/>
              </w:rPr>
              <w:t xml:space="preserve"> (факт)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51B5AD5E" w14:textId="77777777" w:rsidR="00F13ABE" w:rsidRPr="000947CB" w:rsidRDefault="00F13ABE" w:rsidP="002131AB">
            <w:pPr>
              <w:rPr>
                <w:sz w:val="22"/>
                <w:szCs w:val="22"/>
                <w:lang w:val="uk-UA"/>
              </w:rPr>
            </w:pPr>
          </w:p>
        </w:tc>
      </w:tr>
      <w:tr w:rsidR="00F13ABE" w:rsidRPr="000947CB" w14:paraId="1D8931CC" w14:textId="77777777" w:rsidTr="002131AB">
        <w:trPr>
          <w:trHeight w:val="506"/>
        </w:trPr>
        <w:tc>
          <w:tcPr>
            <w:tcW w:w="6390" w:type="dxa"/>
            <w:shd w:val="clear" w:color="auto" w:fill="auto"/>
            <w:vAlign w:val="center"/>
          </w:tcPr>
          <w:p w14:paraId="50AACE5F" w14:textId="3EFEAA05" w:rsidR="00F13ABE" w:rsidRPr="000947CB" w:rsidRDefault="00F13ABE" w:rsidP="00F13ABE">
            <w:pPr>
              <w:rPr>
                <w:sz w:val="22"/>
                <w:szCs w:val="22"/>
                <w:lang w:val="uk-UA"/>
              </w:rPr>
            </w:pPr>
            <w:r w:rsidRPr="000947CB">
              <w:rPr>
                <w:sz w:val="22"/>
                <w:szCs w:val="22"/>
                <w:lang w:val="uk-UA"/>
              </w:rPr>
              <w:t>20</w:t>
            </w:r>
            <w:r w:rsidR="008B36D7" w:rsidRPr="000947CB">
              <w:rPr>
                <w:sz w:val="22"/>
                <w:szCs w:val="22"/>
                <w:lang w:val="uk-UA"/>
              </w:rPr>
              <w:t>20</w:t>
            </w:r>
            <w:r w:rsidRPr="000947CB">
              <w:rPr>
                <w:sz w:val="22"/>
                <w:szCs w:val="22"/>
                <w:lang w:val="uk-UA"/>
              </w:rPr>
              <w:t xml:space="preserve"> (</w:t>
            </w:r>
            <w:r w:rsidR="008B36D7" w:rsidRPr="000947CB">
              <w:rPr>
                <w:sz w:val="22"/>
                <w:szCs w:val="22"/>
                <w:lang w:val="uk-UA"/>
              </w:rPr>
              <w:t>факт</w:t>
            </w:r>
            <w:r w:rsidR="005A779C" w:rsidRPr="000947CB">
              <w:rPr>
                <w:sz w:val="22"/>
                <w:szCs w:val="22"/>
                <w:lang w:val="uk-UA"/>
              </w:rPr>
              <w:t>)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43BBFA96" w14:textId="77777777" w:rsidR="00F13ABE" w:rsidRPr="000947CB" w:rsidRDefault="00F13ABE" w:rsidP="002131AB">
            <w:pPr>
              <w:rPr>
                <w:sz w:val="22"/>
                <w:szCs w:val="22"/>
                <w:lang w:val="uk-UA"/>
              </w:rPr>
            </w:pPr>
          </w:p>
        </w:tc>
      </w:tr>
    </w:tbl>
    <w:p w14:paraId="334828C4" w14:textId="77777777" w:rsidR="00393884" w:rsidRPr="000947CB" w:rsidRDefault="00393884" w:rsidP="00A24A35">
      <w:pPr>
        <w:rPr>
          <w:snapToGrid w:val="0"/>
          <w:lang w:val="uk-UA"/>
        </w:rPr>
      </w:pPr>
    </w:p>
    <w:p w14:paraId="7250AFE1" w14:textId="4ACD64B9" w:rsidR="00F13ABE" w:rsidRPr="000947CB" w:rsidRDefault="00F13ABE" w:rsidP="00F01804">
      <w:pPr>
        <w:jc w:val="both"/>
        <w:rPr>
          <w:lang w:val="uk-UA"/>
        </w:rPr>
      </w:pPr>
      <w:r w:rsidRPr="000947CB">
        <w:rPr>
          <w:lang w:val="uk-UA"/>
        </w:rPr>
        <w:t>Вкажіть фактичні втрати</w:t>
      </w:r>
      <w:r w:rsidR="00F95837" w:rsidRPr="000947CB">
        <w:rPr>
          <w:lang w:val="uk-UA"/>
        </w:rPr>
        <w:t xml:space="preserve"> теплової енергії за неопалювальний період</w:t>
      </w:r>
      <w:r w:rsidRPr="000947CB">
        <w:rPr>
          <w:lang w:val="uk-UA"/>
        </w:rPr>
        <w:t xml:space="preserve"> (за можливості в розрізі підприємств ЦТ): </w:t>
      </w:r>
    </w:p>
    <w:tbl>
      <w:tblPr>
        <w:tblW w:w="970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390"/>
        <w:gridCol w:w="3315"/>
      </w:tblGrid>
      <w:tr w:rsidR="00F13ABE" w:rsidRPr="000947CB" w14:paraId="5561BA40" w14:textId="77777777" w:rsidTr="002131AB">
        <w:trPr>
          <w:trHeight w:val="541"/>
        </w:trPr>
        <w:tc>
          <w:tcPr>
            <w:tcW w:w="6390" w:type="dxa"/>
            <w:shd w:val="clear" w:color="auto" w:fill="auto"/>
            <w:vAlign w:val="center"/>
          </w:tcPr>
          <w:p w14:paraId="1C785249" w14:textId="77777777" w:rsidR="00F13ABE" w:rsidRPr="000947CB" w:rsidRDefault="00F13ABE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0947CB">
              <w:rPr>
                <w:b/>
                <w:sz w:val="22"/>
                <w:szCs w:val="22"/>
                <w:lang w:val="uk-UA"/>
              </w:rPr>
              <w:t>Рік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4EF9849F" w14:textId="77777777" w:rsidR="00F13ABE" w:rsidRPr="000947CB" w:rsidRDefault="00F13ABE" w:rsidP="002131AB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0947CB">
              <w:rPr>
                <w:b/>
                <w:sz w:val="22"/>
                <w:szCs w:val="22"/>
                <w:lang w:val="uk-UA"/>
              </w:rPr>
              <w:t>%</w:t>
            </w:r>
          </w:p>
        </w:tc>
      </w:tr>
      <w:tr w:rsidR="00F13ABE" w:rsidRPr="000947CB" w14:paraId="6E56C651" w14:textId="77777777" w:rsidTr="002131AB">
        <w:trPr>
          <w:trHeight w:val="506"/>
        </w:trPr>
        <w:tc>
          <w:tcPr>
            <w:tcW w:w="6390" w:type="dxa"/>
            <w:shd w:val="clear" w:color="auto" w:fill="auto"/>
            <w:vAlign w:val="center"/>
          </w:tcPr>
          <w:p w14:paraId="21331812" w14:textId="449DDE0E" w:rsidR="00F13ABE" w:rsidRPr="000947CB" w:rsidRDefault="00F13ABE" w:rsidP="002131AB">
            <w:pPr>
              <w:rPr>
                <w:sz w:val="22"/>
                <w:szCs w:val="22"/>
                <w:lang w:val="uk-UA"/>
              </w:rPr>
            </w:pPr>
            <w:r w:rsidRPr="000947CB">
              <w:rPr>
                <w:sz w:val="22"/>
                <w:szCs w:val="22"/>
                <w:lang w:val="uk-UA"/>
              </w:rPr>
              <w:t>201</w:t>
            </w:r>
            <w:r w:rsidR="008B36D7" w:rsidRPr="000947CB">
              <w:rPr>
                <w:sz w:val="22"/>
                <w:szCs w:val="22"/>
                <w:lang w:val="uk-UA"/>
              </w:rPr>
              <w:t>8</w:t>
            </w:r>
            <w:r w:rsidRPr="000947CB">
              <w:rPr>
                <w:sz w:val="22"/>
                <w:szCs w:val="22"/>
                <w:lang w:val="uk-UA"/>
              </w:rPr>
              <w:t xml:space="preserve"> (факт)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402F36D1" w14:textId="77777777" w:rsidR="00F13ABE" w:rsidRPr="000947CB" w:rsidRDefault="00F13ABE" w:rsidP="002131AB">
            <w:pPr>
              <w:rPr>
                <w:sz w:val="22"/>
                <w:szCs w:val="22"/>
                <w:lang w:val="uk-UA"/>
              </w:rPr>
            </w:pPr>
          </w:p>
        </w:tc>
      </w:tr>
      <w:tr w:rsidR="00F13ABE" w:rsidRPr="000947CB" w14:paraId="3055E31A" w14:textId="77777777" w:rsidTr="002131AB">
        <w:trPr>
          <w:trHeight w:val="506"/>
        </w:trPr>
        <w:tc>
          <w:tcPr>
            <w:tcW w:w="6390" w:type="dxa"/>
            <w:shd w:val="clear" w:color="auto" w:fill="auto"/>
            <w:vAlign w:val="center"/>
          </w:tcPr>
          <w:p w14:paraId="1202FBD4" w14:textId="775C988C" w:rsidR="00F13ABE" w:rsidRPr="000947CB" w:rsidRDefault="00F13ABE" w:rsidP="002131AB">
            <w:pPr>
              <w:rPr>
                <w:sz w:val="22"/>
                <w:szCs w:val="22"/>
                <w:lang w:val="uk-UA"/>
              </w:rPr>
            </w:pPr>
            <w:r w:rsidRPr="000947CB">
              <w:rPr>
                <w:sz w:val="22"/>
                <w:szCs w:val="22"/>
                <w:lang w:val="uk-UA"/>
              </w:rPr>
              <w:t>201</w:t>
            </w:r>
            <w:r w:rsidR="008B36D7" w:rsidRPr="000947CB">
              <w:rPr>
                <w:sz w:val="22"/>
                <w:szCs w:val="22"/>
                <w:lang w:val="uk-UA"/>
              </w:rPr>
              <w:t>9</w:t>
            </w:r>
            <w:r w:rsidRPr="000947CB">
              <w:rPr>
                <w:sz w:val="22"/>
                <w:szCs w:val="22"/>
                <w:lang w:val="uk-UA"/>
              </w:rPr>
              <w:t xml:space="preserve"> (факт)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1783A4CC" w14:textId="77777777" w:rsidR="00F13ABE" w:rsidRPr="000947CB" w:rsidRDefault="00F13ABE" w:rsidP="002131AB">
            <w:pPr>
              <w:rPr>
                <w:sz w:val="22"/>
                <w:szCs w:val="22"/>
                <w:lang w:val="uk-UA"/>
              </w:rPr>
            </w:pPr>
          </w:p>
        </w:tc>
      </w:tr>
      <w:tr w:rsidR="00F13ABE" w:rsidRPr="000947CB" w14:paraId="5B557548" w14:textId="77777777" w:rsidTr="002131AB">
        <w:trPr>
          <w:trHeight w:val="506"/>
        </w:trPr>
        <w:tc>
          <w:tcPr>
            <w:tcW w:w="6390" w:type="dxa"/>
            <w:shd w:val="clear" w:color="auto" w:fill="auto"/>
            <w:vAlign w:val="center"/>
          </w:tcPr>
          <w:p w14:paraId="69F630BD" w14:textId="1951AF17" w:rsidR="00F13ABE" w:rsidRPr="000947CB" w:rsidRDefault="00F13ABE" w:rsidP="002131AB">
            <w:pPr>
              <w:rPr>
                <w:sz w:val="22"/>
                <w:szCs w:val="22"/>
                <w:lang w:val="uk-UA"/>
              </w:rPr>
            </w:pPr>
            <w:r w:rsidRPr="000947CB">
              <w:rPr>
                <w:sz w:val="22"/>
                <w:szCs w:val="22"/>
                <w:lang w:val="uk-UA"/>
              </w:rPr>
              <w:t>20</w:t>
            </w:r>
            <w:r w:rsidR="008B36D7" w:rsidRPr="000947CB">
              <w:rPr>
                <w:sz w:val="22"/>
                <w:szCs w:val="22"/>
                <w:lang w:val="uk-UA"/>
              </w:rPr>
              <w:t>20</w:t>
            </w:r>
            <w:r w:rsidRPr="000947CB">
              <w:rPr>
                <w:sz w:val="22"/>
                <w:szCs w:val="22"/>
                <w:lang w:val="uk-UA"/>
              </w:rPr>
              <w:t xml:space="preserve"> (</w:t>
            </w:r>
            <w:r w:rsidR="008B36D7" w:rsidRPr="000947CB">
              <w:rPr>
                <w:sz w:val="22"/>
                <w:szCs w:val="22"/>
                <w:lang w:val="uk-UA"/>
              </w:rPr>
              <w:t>факт</w:t>
            </w:r>
            <w:r w:rsidRPr="000947CB">
              <w:rPr>
                <w:sz w:val="22"/>
                <w:szCs w:val="22"/>
                <w:lang w:val="uk-UA"/>
              </w:rPr>
              <w:t>)</w:t>
            </w:r>
          </w:p>
        </w:tc>
        <w:tc>
          <w:tcPr>
            <w:tcW w:w="3315" w:type="dxa"/>
            <w:shd w:val="clear" w:color="auto" w:fill="auto"/>
            <w:vAlign w:val="center"/>
          </w:tcPr>
          <w:p w14:paraId="24B8A9C3" w14:textId="77777777" w:rsidR="00F13ABE" w:rsidRPr="000947CB" w:rsidRDefault="00F13ABE" w:rsidP="002131AB">
            <w:pPr>
              <w:rPr>
                <w:sz w:val="22"/>
                <w:szCs w:val="22"/>
                <w:lang w:val="uk-UA"/>
              </w:rPr>
            </w:pPr>
          </w:p>
        </w:tc>
      </w:tr>
    </w:tbl>
    <w:p w14:paraId="78812405" w14:textId="77777777" w:rsidR="005E05E7" w:rsidRPr="000947CB" w:rsidRDefault="005E05E7" w:rsidP="00646301">
      <w:pPr>
        <w:rPr>
          <w:b/>
          <w:lang w:val="uk-UA"/>
        </w:rPr>
      </w:pPr>
    </w:p>
    <w:p w14:paraId="0757A477" w14:textId="2C561D3A" w:rsidR="006475FE" w:rsidRPr="004E15A7" w:rsidRDefault="006475FE" w:rsidP="004E15A7">
      <w:pPr>
        <w:rPr>
          <w:snapToGrid w:val="0"/>
          <w:lang w:val="uk-UA"/>
        </w:rPr>
      </w:pPr>
    </w:p>
    <w:p w14:paraId="4E78BF3F" w14:textId="50311DF8" w:rsidR="00D5481E" w:rsidRPr="000947CB" w:rsidRDefault="00A27867" w:rsidP="00116B74">
      <w:pPr>
        <w:jc w:val="both"/>
        <w:rPr>
          <w:b/>
          <w:snapToGrid w:val="0"/>
          <w:sz w:val="28"/>
          <w:szCs w:val="28"/>
          <w:lang w:val="uk-UA"/>
        </w:rPr>
      </w:pPr>
      <w:r w:rsidRPr="000947CB">
        <w:rPr>
          <w:b/>
          <w:snapToGrid w:val="0"/>
          <w:sz w:val="28"/>
          <w:szCs w:val="28"/>
          <w:lang w:val="uk-UA"/>
        </w:rPr>
        <w:t>Декларація</w:t>
      </w:r>
    </w:p>
    <w:p w14:paraId="094DA078" w14:textId="77777777" w:rsidR="00256BA7" w:rsidRPr="000947CB" w:rsidRDefault="00256BA7" w:rsidP="00116B74">
      <w:pPr>
        <w:jc w:val="both"/>
        <w:rPr>
          <w:snapToGrid w:val="0"/>
          <w:sz w:val="22"/>
          <w:szCs w:val="22"/>
          <w:lang w:val="uk-UA"/>
        </w:rPr>
      </w:pPr>
    </w:p>
    <w:p w14:paraId="7B842B25" w14:textId="77777777" w:rsidR="008443FB" w:rsidRPr="008443FB" w:rsidRDefault="00612273" w:rsidP="000468C0">
      <w:pPr>
        <w:jc w:val="both"/>
        <w:rPr>
          <w:snapToGrid w:val="0"/>
          <w:color w:val="000000" w:themeColor="text1"/>
          <w:lang w:val="uk-UA"/>
        </w:rPr>
      </w:pPr>
      <w:r w:rsidRPr="008443FB">
        <w:rPr>
          <w:snapToGrid w:val="0"/>
          <w:color w:val="000000" w:themeColor="text1"/>
          <w:lang w:val="uk-UA"/>
        </w:rPr>
        <w:t>Особа</w:t>
      </w:r>
      <w:r w:rsidR="00A27867" w:rsidRPr="008443FB">
        <w:rPr>
          <w:snapToGrid w:val="0"/>
          <w:color w:val="000000" w:themeColor="text1"/>
          <w:lang w:val="uk-UA"/>
        </w:rPr>
        <w:t>, що нижче підписа</w:t>
      </w:r>
      <w:r w:rsidRPr="008443FB">
        <w:rPr>
          <w:snapToGrid w:val="0"/>
          <w:color w:val="000000" w:themeColor="text1"/>
          <w:lang w:val="uk-UA"/>
        </w:rPr>
        <w:t>ла</w:t>
      </w:r>
      <w:r w:rsidR="00A27867" w:rsidRPr="008443FB">
        <w:rPr>
          <w:snapToGrid w:val="0"/>
          <w:color w:val="000000" w:themeColor="text1"/>
          <w:lang w:val="uk-UA"/>
        </w:rPr>
        <w:t>ся</w:t>
      </w:r>
    </w:p>
    <w:p w14:paraId="139E3067" w14:textId="77777777" w:rsidR="008443FB" w:rsidRPr="008443FB" w:rsidRDefault="00A27867" w:rsidP="008443FB">
      <w:pPr>
        <w:pStyle w:val="aa"/>
        <w:numPr>
          <w:ilvl w:val="0"/>
          <w:numId w:val="49"/>
        </w:numPr>
        <w:jc w:val="both"/>
        <w:rPr>
          <w:snapToGrid w:val="0"/>
          <w:color w:val="000000" w:themeColor="text1"/>
          <w:sz w:val="22"/>
          <w:szCs w:val="22"/>
          <w:lang w:val="uk-UA"/>
        </w:rPr>
      </w:pPr>
      <w:r w:rsidRPr="008443FB">
        <w:rPr>
          <w:snapToGrid w:val="0"/>
          <w:color w:val="000000" w:themeColor="text1"/>
          <w:lang w:val="uk-UA"/>
        </w:rPr>
        <w:t>декларує, що інформація, надана у цій заявці</w:t>
      </w:r>
      <w:r w:rsidR="00186E7E" w:rsidRPr="008443FB">
        <w:rPr>
          <w:snapToGrid w:val="0"/>
          <w:color w:val="000000" w:themeColor="text1"/>
          <w:lang w:val="uk-UA"/>
        </w:rPr>
        <w:t>,</w:t>
      </w:r>
      <w:r w:rsidRPr="008443FB">
        <w:rPr>
          <w:snapToGrid w:val="0"/>
          <w:color w:val="000000" w:themeColor="text1"/>
          <w:lang w:val="uk-UA"/>
        </w:rPr>
        <w:t xml:space="preserve"> є </w:t>
      </w:r>
      <w:r w:rsidR="008443FB" w:rsidRPr="008443FB">
        <w:rPr>
          <w:snapToGrid w:val="0"/>
          <w:color w:val="000000" w:themeColor="text1"/>
          <w:lang w:val="uk-UA"/>
        </w:rPr>
        <w:t>достовірною;</w:t>
      </w:r>
    </w:p>
    <w:p w14:paraId="77A1947C" w14:textId="77777777" w:rsidR="008443FB" w:rsidRPr="008443FB" w:rsidRDefault="001C0CD6" w:rsidP="008443FB">
      <w:pPr>
        <w:pStyle w:val="aa"/>
        <w:numPr>
          <w:ilvl w:val="0"/>
          <w:numId w:val="49"/>
        </w:numPr>
        <w:jc w:val="both"/>
        <w:rPr>
          <w:snapToGrid w:val="0"/>
          <w:color w:val="000000" w:themeColor="text1"/>
          <w:sz w:val="22"/>
          <w:szCs w:val="22"/>
          <w:lang w:val="uk-UA"/>
        </w:rPr>
      </w:pPr>
      <w:r w:rsidRPr="008443FB">
        <w:rPr>
          <w:snapToGrid w:val="0"/>
          <w:color w:val="000000" w:themeColor="text1"/>
          <w:lang w:val="uk-UA"/>
        </w:rPr>
        <w:t>засвідчує</w:t>
      </w:r>
      <w:r w:rsidR="00186E7E" w:rsidRPr="008443FB">
        <w:rPr>
          <w:snapToGrid w:val="0"/>
          <w:color w:val="000000" w:themeColor="text1"/>
          <w:lang w:val="uk-UA"/>
        </w:rPr>
        <w:t>, що</w:t>
      </w:r>
      <w:r w:rsidRPr="008443FB">
        <w:rPr>
          <w:snapToGrid w:val="0"/>
          <w:color w:val="000000" w:themeColor="text1"/>
          <w:lang w:val="uk-UA"/>
        </w:rPr>
        <w:t xml:space="preserve"> </w:t>
      </w:r>
      <w:r w:rsidR="00A27867" w:rsidRPr="008443FB">
        <w:rPr>
          <w:snapToGrid w:val="0"/>
          <w:color w:val="000000" w:themeColor="text1"/>
          <w:lang w:val="uk-UA"/>
        </w:rPr>
        <w:t>всю цю інформацію було надано для розгляду вищеназвано</w:t>
      </w:r>
      <w:r w:rsidR="009F61C3" w:rsidRPr="008443FB">
        <w:rPr>
          <w:snapToGrid w:val="0"/>
          <w:color w:val="000000" w:themeColor="text1"/>
          <w:lang w:val="uk-UA"/>
        </w:rPr>
        <w:t xml:space="preserve">го міста у процесі відбору міст </w:t>
      </w:r>
      <w:r w:rsidR="00A27867" w:rsidRPr="008443FB">
        <w:rPr>
          <w:snapToGrid w:val="0"/>
          <w:color w:val="000000" w:themeColor="text1"/>
          <w:lang w:val="uk-UA"/>
        </w:rPr>
        <w:t xml:space="preserve">партнерів </w:t>
      </w:r>
      <w:r w:rsidR="000724CD" w:rsidRPr="008443FB">
        <w:rPr>
          <w:snapToGrid w:val="0"/>
          <w:color w:val="000000" w:themeColor="text1"/>
          <w:lang w:val="uk-UA"/>
        </w:rPr>
        <w:t>USAID ПЕБ</w:t>
      </w:r>
      <w:r w:rsidR="008443FB" w:rsidRPr="008443FB">
        <w:rPr>
          <w:snapToGrid w:val="0"/>
          <w:color w:val="000000" w:themeColor="text1"/>
        </w:rPr>
        <w:t>;</w:t>
      </w:r>
    </w:p>
    <w:p w14:paraId="3B3F5E4D" w14:textId="3877AFD8" w:rsidR="008443FB" w:rsidRPr="008443FB" w:rsidRDefault="00A27867" w:rsidP="008443FB">
      <w:pPr>
        <w:pStyle w:val="aa"/>
        <w:numPr>
          <w:ilvl w:val="0"/>
          <w:numId w:val="49"/>
        </w:numPr>
        <w:jc w:val="both"/>
        <w:rPr>
          <w:snapToGrid w:val="0"/>
          <w:color w:val="000000" w:themeColor="text1"/>
          <w:sz w:val="22"/>
          <w:szCs w:val="22"/>
          <w:lang w:val="uk-UA"/>
        </w:rPr>
      </w:pPr>
      <w:r w:rsidRPr="008443FB">
        <w:rPr>
          <w:snapToGrid w:val="0"/>
          <w:color w:val="000000" w:themeColor="text1"/>
          <w:lang w:val="uk-UA"/>
        </w:rPr>
        <w:t xml:space="preserve">декларує, що </w:t>
      </w:r>
      <w:r w:rsidR="00186E7E" w:rsidRPr="008443FB">
        <w:rPr>
          <w:snapToGrid w:val="0"/>
          <w:color w:val="000000" w:themeColor="text1"/>
          <w:lang w:val="uk-UA"/>
        </w:rPr>
        <w:t>вс</w:t>
      </w:r>
      <w:r w:rsidR="008443FB">
        <w:rPr>
          <w:snapToGrid w:val="0"/>
          <w:color w:val="000000" w:themeColor="text1"/>
          <w:lang w:val="uk-UA"/>
        </w:rPr>
        <w:t>я</w:t>
      </w:r>
      <w:r w:rsidR="00186E7E" w:rsidRPr="008443FB">
        <w:rPr>
          <w:snapToGrid w:val="0"/>
          <w:color w:val="000000" w:themeColor="text1"/>
          <w:lang w:val="uk-UA"/>
        </w:rPr>
        <w:t xml:space="preserve"> інформаці</w:t>
      </w:r>
      <w:r w:rsidR="008443FB">
        <w:rPr>
          <w:snapToGrid w:val="0"/>
          <w:color w:val="000000" w:themeColor="text1"/>
          <w:lang w:val="uk-UA"/>
        </w:rPr>
        <w:t>я</w:t>
      </w:r>
      <w:r w:rsidR="00186E7E" w:rsidRPr="008443FB">
        <w:rPr>
          <w:snapToGrid w:val="0"/>
          <w:color w:val="000000" w:themeColor="text1"/>
          <w:lang w:val="uk-UA"/>
        </w:rPr>
        <w:t xml:space="preserve"> та умови</w:t>
      </w:r>
      <w:r w:rsidRPr="008443FB">
        <w:rPr>
          <w:snapToGrid w:val="0"/>
          <w:color w:val="000000" w:themeColor="text1"/>
          <w:lang w:val="uk-UA"/>
        </w:rPr>
        <w:t xml:space="preserve">, </w:t>
      </w:r>
      <w:r w:rsidR="00186E7E" w:rsidRPr="008443FB">
        <w:rPr>
          <w:snapToGrid w:val="0"/>
          <w:color w:val="000000" w:themeColor="text1"/>
          <w:lang w:val="uk-UA"/>
        </w:rPr>
        <w:t>викладені в</w:t>
      </w:r>
      <w:r w:rsidRPr="008443FB">
        <w:rPr>
          <w:snapToGrid w:val="0"/>
          <w:color w:val="000000" w:themeColor="text1"/>
          <w:lang w:val="uk-UA"/>
        </w:rPr>
        <w:t xml:space="preserve"> заявці</w:t>
      </w:r>
      <w:r w:rsidR="00641A3C" w:rsidRPr="008443FB">
        <w:rPr>
          <w:snapToGrid w:val="0"/>
          <w:color w:val="000000" w:themeColor="text1"/>
          <w:lang w:val="uk-UA"/>
        </w:rPr>
        <w:t>, бул</w:t>
      </w:r>
      <w:r w:rsidR="008443FB">
        <w:rPr>
          <w:snapToGrid w:val="0"/>
          <w:color w:val="000000" w:themeColor="text1"/>
          <w:lang w:val="uk-UA"/>
        </w:rPr>
        <w:t>и</w:t>
      </w:r>
      <w:r w:rsidR="00641A3C" w:rsidRPr="008443FB">
        <w:rPr>
          <w:snapToGrid w:val="0"/>
          <w:color w:val="000000" w:themeColor="text1"/>
          <w:lang w:val="uk-UA"/>
        </w:rPr>
        <w:t xml:space="preserve"> </w:t>
      </w:r>
      <w:r w:rsidR="00186E7E" w:rsidRPr="008443FB">
        <w:rPr>
          <w:snapToGrid w:val="0"/>
          <w:color w:val="000000" w:themeColor="text1"/>
          <w:lang w:val="uk-UA"/>
        </w:rPr>
        <w:t>надан</w:t>
      </w:r>
      <w:r w:rsidR="008443FB">
        <w:rPr>
          <w:snapToGrid w:val="0"/>
          <w:color w:val="000000" w:themeColor="text1"/>
          <w:lang w:val="uk-UA"/>
        </w:rPr>
        <w:t>і</w:t>
      </w:r>
      <w:r w:rsidR="001C0CD6" w:rsidRPr="008443FB">
        <w:rPr>
          <w:snapToGrid w:val="0"/>
          <w:color w:val="000000" w:themeColor="text1"/>
          <w:lang w:val="uk-UA"/>
        </w:rPr>
        <w:t xml:space="preserve"> з добрими намірами</w:t>
      </w:r>
      <w:r w:rsidR="008443FB" w:rsidRPr="008443FB">
        <w:rPr>
          <w:snapToGrid w:val="0"/>
          <w:color w:val="000000" w:themeColor="text1"/>
          <w:lang w:val="uk-UA"/>
        </w:rPr>
        <w:t xml:space="preserve">, </w:t>
      </w:r>
      <w:r w:rsidR="008443FB">
        <w:rPr>
          <w:snapToGrid w:val="0"/>
          <w:color w:val="000000" w:themeColor="text1"/>
          <w:lang w:val="uk-UA"/>
        </w:rPr>
        <w:t>а взяті зобов</w:t>
      </w:r>
      <w:r w:rsidR="008443FB" w:rsidRPr="008443FB">
        <w:rPr>
          <w:snapToGrid w:val="0"/>
          <w:color w:val="000000" w:themeColor="text1"/>
          <w:lang w:val="uk-UA"/>
        </w:rPr>
        <w:t>’</w:t>
      </w:r>
      <w:r w:rsidR="008443FB">
        <w:rPr>
          <w:snapToGrid w:val="0"/>
          <w:color w:val="000000" w:themeColor="text1"/>
          <w:lang w:val="uk-UA"/>
        </w:rPr>
        <w:t xml:space="preserve">язання </w:t>
      </w:r>
      <w:r w:rsidR="00641A3C" w:rsidRPr="008443FB">
        <w:rPr>
          <w:snapToGrid w:val="0"/>
          <w:color w:val="000000" w:themeColor="text1"/>
          <w:lang w:val="uk-UA"/>
        </w:rPr>
        <w:t>буд</w:t>
      </w:r>
      <w:r w:rsidR="008443FB">
        <w:rPr>
          <w:snapToGrid w:val="0"/>
          <w:color w:val="000000" w:themeColor="text1"/>
          <w:lang w:val="uk-UA"/>
        </w:rPr>
        <w:t xml:space="preserve">уть </w:t>
      </w:r>
      <w:r w:rsidR="00641A3C" w:rsidRPr="008443FB">
        <w:rPr>
          <w:snapToGrid w:val="0"/>
          <w:color w:val="000000" w:themeColor="text1"/>
          <w:lang w:val="uk-UA"/>
        </w:rPr>
        <w:t xml:space="preserve">дотримані </w:t>
      </w:r>
      <w:r w:rsidR="008443FB" w:rsidRPr="008443FB">
        <w:rPr>
          <w:snapToGrid w:val="0"/>
          <w:color w:val="000000" w:themeColor="text1"/>
          <w:lang w:val="uk-UA"/>
        </w:rPr>
        <w:t>(</w:t>
      </w:r>
      <w:r w:rsidR="00641A3C" w:rsidRPr="008443FB">
        <w:rPr>
          <w:snapToGrid w:val="0"/>
          <w:color w:val="000000" w:themeColor="text1"/>
          <w:lang w:val="uk-UA"/>
        </w:rPr>
        <w:t xml:space="preserve">за винятком </w:t>
      </w:r>
      <w:r w:rsidR="008443FB">
        <w:rPr>
          <w:snapToGrid w:val="0"/>
          <w:color w:val="000000" w:themeColor="text1"/>
          <w:lang w:val="uk-UA"/>
        </w:rPr>
        <w:t xml:space="preserve">непередбачуваних </w:t>
      </w:r>
      <w:r w:rsidR="00641A3C" w:rsidRPr="008443FB">
        <w:rPr>
          <w:snapToGrid w:val="0"/>
          <w:color w:val="000000" w:themeColor="text1"/>
          <w:lang w:val="uk-UA"/>
        </w:rPr>
        <w:t>подій</w:t>
      </w:r>
      <w:r w:rsidR="008443FB">
        <w:rPr>
          <w:snapToGrid w:val="0"/>
          <w:color w:val="000000" w:themeColor="text1"/>
          <w:lang w:val="uk-UA"/>
        </w:rPr>
        <w:t xml:space="preserve"> та обставин</w:t>
      </w:r>
      <w:r w:rsidR="00641A3C" w:rsidRPr="008443FB">
        <w:rPr>
          <w:snapToGrid w:val="0"/>
          <w:color w:val="000000" w:themeColor="text1"/>
          <w:lang w:val="uk-UA"/>
        </w:rPr>
        <w:t>, які не залежать від особи, що підписалася</w:t>
      </w:r>
      <w:r w:rsidR="008443FB" w:rsidRPr="008443FB">
        <w:rPr>
          <w:snapToGrid w:val="0"/>
          <w:color w:val="000000" w:themeColor="text1"/>
          <w:lang w:val="uk-UA"/>
        </w:rPr>
        <w:t>);</w:t>
      </w:r>
    </w:p>
    <w:p w14:paraId="7E2B0F43" w14:textId="78AF2B4C" w:rsidR="00470837" w:rsidRPr="008443FB" w:rsidRDefault="00641A3C" w:rsidP="008443FB">
      <w:pPr>
        <w:pStyle w:val="aa"/>
        <w:numPr>
          <w:ilvl w:val="0"/>
          <w:numId w:val="49"/>
        </w:numPr>
        <w:jc w:val="both"/>
        <w:rPr>
          <w:snapToGrid w:val="0"/>
          <w:sz w:val="22"/>
          <w:szCs w:val="22"/>
          <w:lang w:val="uk-UA"/>
        </w:rPr>
      </w:pPr>
      <w:r w:rsidRPr="008443FB">
        <w:rPr>
          <w:snapToGrid w:val="0"/>
          <w:color w:val="000000" w:themeColor="text1"/>
          <w:lang w:val="uk-UA"/>
        </w:rPr>
        <w:t>погоджується виконувати</w:t>
      </w:r>
      <w:r w:rsidR="001C0CD6" w:rsidRPr="008443FB">
        <w:rPr>
          <w:snapToGrid w:val="0"/>
          <w:color w:val="000000" w:themeColor="text1"/>
          <w:lang w:val="uk-UA"/>
        </w:rPr>
        <w:t xml:space="preserve"> положення</w:t>
      </w:r>
      <w:r w:rsidRPr="008443FB">
        <w:rPr>
          <w:snapToGrid w:val="0"/>
          <w:color w:val="000000" w:themeColor="text1"/>
          <w:lang w:val="uk-UA"/>
        </w:rPr>
        <w:t xml:space="preserve"> Меморандум</w:t>
      </w:r>
      <w:r w:rsidR="000E51BD" w:rsidRPr="008443FB">
        <w:rPr>
          <w:snapToGrid w:val="0"/>
          <w:color w:val="000000" w:themeColor="text1"/>
          <w:lang w:val="uk-UA"/>
        </w:rPr>
        <w:t>у</w:t>
      </w:r>
      <w:r w:rsidRPr="008443FB">
        <w:rPr>
          <w:snapToGrid w:val="0"/>
          <w:color w:val="000000" w:themeColor="text1"/>
          <w:lang w:val="uk-UA"/>
        </w:rPr>
        <w:t xml:space="preserve"> про взаєморозуміння між </w:t>
      </w:r>
      <w:r w:rsidR="00D43910" w:rsidRPr="008443FB">
        <w:rPr>
          <w:snapToGrid w:val="0"/>
          <w:color w:val="000000" w:themeColor="text1"/>
          <w:lang w:val="uk-UA"/>
        </w:rPr>
        <w:t>Місто</w:t>
      </w:r>
      <w:r w:rsidR="009F61C3" w:rsidRPr="008443FB">
        <w:rPr>
          <w:snapToGrid w:val="0"/>
          <w:color w:val="000000" w:themeColor="text1"/>
          <w:lang w:val="uk-UA"/>
        </w:rPr>
        <w:t xml:space="preserve">м </w:t>
      </w:r>
      <w:r w:rsidRPr="008443FB">
        <w:rPr>
          <w:snapToGrid w:val="0"/>
          <w:color w:val="000000" w:themeColor="text1"/>
          <w:lang w:val="uk-UA"/>
        </w:rPr>
        <w:t xml:space="preserve">та </w:t>
      </w:r>
      <w:r w:rsidR="00B7282E" w:rsidRPr="008443FB">
        <w:rPr>
          <w:snapToGrid w:val="0"/>
          <w:color w:val="000000" w:themeColor="text1"/>
          <w:lang w:val="uk-UA"/>
        </w:rPr>
        <w:t xml:space="preserve">USAID </w:t>
      </w:r>
      <w:r w:rsidR="005A779C" w:rsidRPr="008443FB">
        <w:rPr>
          <w:snapToGrid w:val="0"/>
          <w:color w:val="000000" w:themeColor="text1"/>
          <w:lang w:val="uk-UA"/>
        </w:rPr>
        <w:t>ПЕБ</w:t>
      </w:r>
      <w:r w:rsidR="008443FB" w:rsidRPr="008443FB">
        <w:rPr>
          <w:snapToGrid w:val="0"/>
          <w:color w:val="000000" w:themeColor="text1"/>
          <w:lang w:val="uk-UA"/>
        </w:rPr>
        <w:t xml:space="preserve"> у разі відбору міста для партнерства з USAID ПЕБ </w:t>
      </w:r>
      <w:r w:rsidR="008443FB">
        <w:rPr>
          <w:snapToGrid w:val="0"/>
          <w:color w:val="000000" w:themeColor="text1"/>
          <w:lang w:val="uk-UA"/>
        </w:rPr>
        <w:t xml:space="preserve">з </w:t>
      </w:r>
      <w:r w:rsidR="008443FB">
        <w:rPr>
          <w:color w:val="000000"/>
          <w:lang w:val="uk-UA"/>
        </w:rPr>
        <w:t>р</w:t>
      </w:r>
      <w:r w:rsidR="008443FB" w:rsidRPr="00DD0E3A">
        <w:rPr>
          <w:color w:val="000000"/>
          <w:lang w:val="uk-UA"/>
        </w:rPr>
        <w:t>озроб</w:t>
      </w:r>
      <w:r w:rsidR="008443FB">
        <w:rPr>
          <w:color w:val="000000"/>
          <w:lang w:val="uk-UA"/>
        </w:rPr>
        <w:t>ки</w:t>
      </w:r>
      <w:r w:rsidR="008443FB" w:rsidRPr="00DD0E3A">
        <w:rPr>
          <w:color w:val="000000"/>
          <w:lang w:val="uk-UA"/>
        </w:rPr>
        <w:t xml:space="preserve"> Схем</w:t>
      </w:r>
      <w:r w:rsidR="008443FB">
        <w:rPr>
          <w:color w:val="000000"/>
          <w:lang w:val="uk-UA"/>
        </w:rPr>
        <w:t>и</w:t>
      </w:r>
      <w:r w:rsidR="008443FB" w:rsidRPr="00DD0E3A">
        <w:rPr>
          <w:color w:val="000000"/>
          <w:lang w:val="uk-UA"/>
        </w:rPr>
        <w:t xml:space="preserve"> теплопостачання міста</w:t>
      </w:r>
      <w:r w:rsidR="008443FB" w:rsidRPr="008443FB">
        <w:rPr>
          <w:color w:val="000000"/>
          <w:lang w:val="uk-UA"/>
        </w:rPr>
        <w:t>.</w:t>
      </w:r>
    </w:p>
    <w:p w14:paraId="54F57C58" w14:textId="77777777" w:rsidR="00470837" w:rsidRPr="000947CB" w:rsidRDefault="00470837" w:rsidP="00116B74">
      <w:pPr>
        <w:jc w:val="both"/>
        <w:rPr>
          <w:snapToGrid w:val="0"/>
          <w:sz w:val="22"/>
          <w:szCs w:val="22"/>
          <w:lang w:val="uk-UA"/>
        </w:rPr>
      </w:pPr>
    </w:p>
    <w:p w14:paraId="68B0283D" w14:textId="77777777" w:rsidR="00256BA7" w:rsidRPr="000947CB" w:rsidRDefault="00256BA7" w:rsidP="00116B74">
      <w:pPr>
        <w:jc w:val="both"/>
        <w:rPr>
          <w:snapToGrid w:val="0"/>
          <w:sz w:val="22"/>
          <w:szCs w:val="22"/>
          <w:lang w:val="uk-UA"/>
        </w:rPr>
      </w:pPr>
    </w:p>
    <w:p w14:paraId="4904980F" w14:textId="77777777" w:rsidR="00470837" w:rsidRPr="000947CB" w:rsidRDefault="00470837" w:rsidP="00116B74">
      <w:pPr>
        <w:jc w:val="both"/>
        <w:rPr>
          <w:snapToGrid w:val="0"/>
          <w:sz w:val="22"/>
          <w:szCs w:val="22"/>
          <w:lang w:val="uk-UA"/>
        </w:rPr>
      </w:pPr>
    </w:p>
    <w:p w14:paraId="504A4081" w14:textId="77777777" w:rsidR="00470837" w:rsidRPr="000947CB" w:rsidRDefault="00470837" w:rsidP="00116B74">
      <w:pPr>
        <w:jc w:val="both"/>
        <w:rPr>
          <w:snapToGrid w:val="0"/>
          <w:sz w:val="22"/>
          <w:szCs w:val="22"/>
          <w:lang w:val="uk-UA"/>
        </w:rPr>
      </w:pPr>
    </w:p>
    <w:p w14:paraId="4B997286" w14:textId="306B0127" w:rsidR="00470837" w:rsidRPr="000947CB" w:rsidRDefault="00941844" w:rsidP="00116B74">
      <w:pPr>
        <w:jc w:val="both"/>
        <w:rPr>
          <w:snapToGrid w:val="0"/>
          <w:lang w:val="uk-UA"/>
        </w:rPr>
      </w:pPr>
      <w:r w:rsidRPr="000947CB">
        <w:rPr>
          <w:snapToGrid w:val="0"/>
          <w:lang w:val="uk-UA"/>
        </w:rPr>
        <w:t>Підпис Міського голови</w:t>
      </w:r>
      <w:r w:rsidR="00FA543A" w:rsidRPr="000947CB">
        <w:rPr>
          <w:snapToGrid w:val="0"/>
          <w:lang w:val="uk-UA"/>
        </w:rPr>
        <w:t xml:space="preserve">: </w:t>
      </w:r>
      <w:r w:rsidR="00FA543A" w:rsidRPr="000947CB">
        <w:rPr>
          <w:snapToGrid w:val="0"/>
          <w:lang w:val="uk-UA"/>
        </w:rPr>
        <w:tab/>
      </w:r>
      <w:r w:rsidR="00FA543A" w:rsidRPr="000947CB">
        <w:rPr>
          <w:snapToGrid w:val="0"/>
          <w:lang w:val="uk-UA"/>
        </w:rPr>
        <w:tab/>
      </w:r>
      <w:r w:rsidR="00FA543A" w:rsidRPr="000947CB">
        <w:rPr>
          <w:snapToGrid w:val="0"/>
          <w:lang w:val="uk-UA"/>
        </w:rPr>
        <w:tab/>
      </w:r>
      <w:r w:rsidR="00FA543A" w:rsidRPr="000947CB">
        <w:rPr>
          <w:snapToGrid w:val="0"/>
          <w:lang w:val="uk-UA"/>
        </w:rPr>
        <w:tab/>
      </w:r>
      <w:r w:rsidR="00FA543A" w:rsidRPr="000947CB">
        <w:rPr>
          <w:snapToGrid w:val="0"/>
          <w:lang w:val="uk-UA"/>
        </w:rPr>
        <w:tab/>
      </w:r>
      <w:r w:rsidR="00FA543A" w:rsidRPr="000947CB">
        <w:rPr>
          <w:snapToGrid w:val="0"/>
          <w:lang w:val="uk-UA"/>
        </w:rPr>
        <w:tab/>
      </w:r>
      <w:r w:rsidR="008443FB">
        <w:rPr>
          <w:snapToGrid w:val="0"/>
          <w:lang w:val="uk-UA"/>
        </w:rPr>
        <w:t>Підпис Секретаря</w:t>
      </w:r>
      <w:r w:rsidRPr="000947CB">
        <w:rPr>
          <w:snapToGrid w:val="0"/>
          <w:lang w:val="uk-UA"/>
        </w:rPr>
        <w:t xml:space="preserve"> Міської ради</w:t>
      </w:r>
    </w:p>
    <w:p w14:paraId="58CB5A77" w14:textId="77777777" w:rsidR="00470837" w:rsidRPr="000947CB" w:rsidRDefault="00FA543A" w:rsidP="00116B74">
      <w:pPr>
        <w:jc w:val="both"/>
        <w:rPr>
          <w:snapToGrid w:val="0"/>
          <w:lang w:val="uk-UA"/>
        </w:rPr>
      </w:pPr>
      <w:r w:rsidRPr="000947CB">
        <w:rPr>
          <w:snapToGrid w:val="0"/>
          <w:lang w:val="uk-UA"/>
        </w:rPr>
        <w:tab/>
      </w:r>
      <w:r w:rsidRPr="000947CB">
        <w:rPr>
          <w:snapToGrid w:val="0"/>
          <w:lang w:val="uk-UA"/>
        </w:rPr>
        <w:tab/>
      </w:r>
      <w:r w:rsidRPr="000947CB">
        <w:rPr>
          <w:snapToGrid w:val="0"/>
          <w:lang w:val="uk-UA"/>
        </w:rPr>
        <w:tab/>
      </w:r>
      <w:r w:rsidRPr="000947CB">
        <w:rPr>
          <w:snapToGrid w:val="0"/>
          <w:lang w:val="uk-UA"/>
        </w:rPr>
        <w:tab/>
      </w:r>
      <w:r w:rsidRPr="000947CB">
        <w:rPr>
          <w:snapToGrid w:val="0"/>
          <w:lang w:val="uk-UA"/>
        </w:rPr>
        <w:tab/>
      </w:r>
      <w:r w:rsidRPr="000947CB">
        <w:rPr>
          <w:snapToGrid w:val="0"/>
          <w:lang w:val="uk-UA"/>
        </w:rPr>
        <w:tab/>
      </w:r>
      <w:r w:rsidRPr="000947CB">
        <w:rPr>
          <w:snapToGrid w:val="0"/>
          <w:lang w:val="uk-UA"/>
        </w:rPr>
        <w:tab/>
      </w:r>
      <w:r w:rsidRPr="000947CB">
        <w:rPr>
          <w:snapToGrid w:val="0"/>
          <w:lang w:val="uk-UA"/>
        </w:rPr>
        <w:tab/>
      </w:r>
      <w:r w:rsidRPr="000947CB">
        <w:rPr>
          <w:snapToGrid w:val="0"/>
          <w:lang w:val="uk-UA"/>
        </w:rPr>
        <w:tab/>
      </w:r>
      <w:r w:rsidR="00941844" w:rsidRPr="000947CB">
        <w:rPr>
          <w:snapToGrid w:val="0"/>
          <w:lang w:val="uk-UA"/>
        </w:rPr>
        <w:tab/>
      </w:r>
      <w:r w:rsidRPr="000947CB">
        <w:rPr>
          <w:snapToGrid w:val="0"/>
          <w:lang w:val="uk-UA"/>
        </w:rPr>
        <w:t>(</w:t>
      </w:r>
      <w:r w:rsidR="00941844" w:rsidRPr="000947CB">
        <w:rPr>
          <w:snapToGrid w:val="0"/>
          <w:lang w:val="uk-UA"/>
        </w:rPr>
        <w:t>необов’язково</w:t>
      </w:r>
      <w:r w:rsidRPr="000947CB">
        <w:rPr>
          <w:snapToGrid w:val="0"/>
          <w:lang w:val="uk-UA"/>
        </w:rPr>
        <w:t>)</w:t>
      </w:r>
    </w:p>
    <w:p w14:paraId="0C5A74A1" w14:textId="77777777" w:rsidR="00487B15" w:rsidRPr="000947CB" w:rsidRDefault="00487B15" w:rsidP="00116B74">
      <w:pPr>
        <w:jc w:val="both"/>
        <w:rPr>
          <w:snapToGrid w:val="0"/>
          <w:lang w:val="uk-UA"/>
        </w:rPr>
      </w:pPr>
    </w:p>
    <w:p w14:paraId="0538FF76" w14:textId="77777777" w:rsidR="00256BA7" w:rsidRPr="000947CB" w:rsidRDefault="00941844" w:rsidP="00116B74">
      <w:pPr>
        <w:jc w:val="both"/>
        <w:rPr>
          <w:snapToGrid w:val="0"/>
          <w:lang w:val="uk-UA"/>
        </w:rPr>
      </w:pPr>
      <w:r w:rsidRPr="000947CB">
        <w:rPr>
          <w:snapToGrid w:val="0"/>
          <w:lang w:val="uk-UA"/>
        </w:rPr>
        <w:t>Дата</w:t>
      </w:r>
      <w:r w:rsidR="00470837" w:rsidRPr="000947CB">
        <w:rPr>
          <w:snapToGrid w:val="0"/>
          <w:lang w:val="uk-UA"/>
        </w:rPr>
        <w:t>:</w:t>
      </w:r>
      <w:r w:rsidR="00470837" w:rsidRPr="000947CB">
        <w:rPr>
          <w:snapToGrid w:val="0"/>
          <w:lang w:val="uk-UA"/>
        </w:rPr>
        <w:tab/>
      </w:r>
      <w:r w:rsidR="00470837" w:rsidRPr="000947CB">
        <w:rPr>
          <w:snapToGrid w:val="0"/>
          <w:lang w:val="uk-UA"/>
        </w:rPr>
        <w:tab/>
      </w:r>
      <w:r w:rsidR="00470837" w:rsidRPr="000947CB">
        <w:rPr>
          <w:snapToGrid w:val="0"/>
          <w:lang w:val="uk-UA"/>
        </w:rPr>
        <w:tab/>
      </w:r>
      <w:r w:rsidR="00470837" w:rsidRPr="000947CB">
        <w:rPr>
          <w:snapToGrid w:val="0"/>
          <w:lang w:val="uk-UA"/>
        </w:rPr>
        <w:tab/>
      </w:r>
      <w:r w:rsidR="00470837" w:rsidRPr="000947CB">
        <w:rPr>
          <w:snapToGrid w:val="0"/>
          <w:lang w:val="uk-UA"/>
        </w:rPr>
        <w:tab/>
      </w:r>
      <w:r w:rsidR="00470837" w:rsidRPr="000947CB">
        <w:rPr>
          <w:snapToGrid w:val="0"/>
          <w:lang w:val="uk-UA"/>
        </w:rPr>
        <w:tab/>
      </w:r>
      <w:r w:rsidR="00470837" w:rsidRPr="000947CB">
        <w:rPr>
          <w:snapToGrid w:val="0"/>
          <w:lang w:val="uk-UA"/>
        </w:rPr>
        <w:tab/>
      </w:r>
      <w:r w:rsidR="00470837" w:rsidRPr="000947CB">
        <w:rPr>
          <w:snapToGrid w:val="0"/>
          <w:lang w:val="uk-UA"/>
        </w:rPr>
        <w:tab/>
      </w:r>
      <w:r w:rsidRPr="000947CB">
        <w:rPr>
          <w:snapToGrid w:val="0"/>
          <w:lang w:val="uk-UA"/>
        </w:rPr>
        <w:tab/>
        <w:t>Дата</w:t>
      </w:r>
      <w:r w:rsidR="00470837" w:rsidRPr="000947CB">
        <w:rPr>
          <w:snapToGrid w:val="0"/>
          <w:lang w:val="uk-UA"/>
        </w:rPr>
        <w:t>:</w:t>
      </w:r>
      <w:r w:rsidR="00D5481E" w:rsidRPr="000947CB">
        <w:rPr>
          <w:snapToGrid w:val="0"/>
          <w:lang w:val="uk-UA"/>
        </w:rPr>
        <w:t xml:space="preserve"> </w:t>
      </w:r>
    </w:p>
    <w:p w14:paraId="76AD0377" w14:textId="77777777" w:rsidR="00256BA7" w:rsidRPr="000947CB" w:rsidRDefault="00256BA7" w:rsidP="00116B74">
      <w:pPr>
        <w:jc w:val="both"/>
        <w:rPr>
          <w:snapToGrid w:val="0"/>
          <w:lang w:val="uk-UA"/>
        </w:rPr>
      </w:pPr>
    </w:p>
    <w:p w14:paraId="666AF5DF" w14:textId="77777777" w:rsidR="00FA543A" w:rsidRPr="000947CB" w:rsidRDefault="00FA543A" w:rsidP="00116B74">
      <w:pPr>
        <w:jc w:val="both"/>
        <w:rPr>
          <w:snapToGrid w:val="0"/>
          <w:lang w:val="uk-UA"/>
        </w:rPr>
      </w:pPr>
    </w:p>
    <w:p w14:paraId="08D22120" w14:textId="1CDBEEEF" w:rsidR="00393884" w:rsidRPr="000947CB" w:rsidRDefault="00941844" w:rsidP="00116B74">
      <w:pPr>
        <w:jc w:val="both"/>
        <w:rPr>
          <w:snapToGrid w:val="0"/>
          <w:lang w:val="uk-UA"/>
        </w:rPr>
        <w:sectPr w:rsidR="00393884" w:rsidRPr="000947CB" w:rsidSect="00F01804">
          <w:footerReference w:type="even" r:id="rId8"/>
          <w:footerReference w:type="default" r:id="rId9"/>
          <w:headerReference w:type="first" r:id="rId10"/>
          <w:pgSz w:w="11906" w:h="16838"/>
          <w:pgMar w:top="1985" w:right="1008" w:bottom="1008" w:left="1008" w:header="706" w:footer="706" w:gutter="0"/>
          <w:cols w:space="708"/>
          <w:titlePg/>
          <w:docGrid w:linePitch="360"/>
        </w:sectPr>
      </w:pPr>
      <w:r w:rsidRPr="000947CB">
        <w:rPr>
          <w:snapToGrid w:val="0"/>
          <w:lang w:val="uk-UA"/>
        </w:rPr>
        <w:t>Печатка</w:t>
      </w:r>
      <w:r w:rsidR="00256BA7" w:rsidRPr="000947CB">
        <w:rPr>
          <w:snapToGrid w:val="0"/>
          <w:lang w:val="uk-UA"/>
        </w:rPr>
        <w:t>:</w:t>
      </w:r>
      <w:r w:rsidR="00256BA7" w:rsidRPr="000947CB">
        <w:rPr>
          <w:snapToGrid w:val="0"/>
          <w:lang w:val="uk-UA"/>
        </w:rPr>
        <w:tab/>
      </w:r>
      <w:r w:rsidR="00256BA7" w:rsidRPr="000947CB">
        <w:rPr>
          <w:snapToGrid w:val="0"/>
          <w:lang w:val="uk-UA"/>
        </w:rPr>
        <w:tab/>
      </w:r>
      <w:r w:rsidR="00256BA7" w:rsidRPr="000947CB">
        <w:rPr>
          <w:snapToGrid w:val="0"/>
          <w:lang w:val="uk-UA"/>
        </w:rPr>
        <w:tab/>
      </w:r>
      <w:r w:rsidR="00256BA7" w:rsidRPr="000947CB">
        <w:rPr>
          <w:snapToGrid w:val="0"/>
          <w:lang w:val="uk-UA"/>
        </w:rPr>
        <w:tab/>
      </w:r>
      <w:r w:rsidR="00256BA7" w:rsidRPr="000947CB">
        <w:rPr>
          <w:snapToGrid w:val="0"/>
          <w:lang w:val="uk-UA"/>
        </w:rPr>
        <w:tab/>
      </w:r>
      <w:r w:rsidR="00256BA7" w:rsidRPr="000947CB">
        <w:rPr>
          <w:snapToGrid w:val="0"/>
          <w:lang w:val="uk-UA"/>
        </w:rPr>
        <w:tab/>
      </w:r>
      <w:r w:rsidR="00256BA7" w:rsidRPr="000947CB">
        <w:rPr>
          <w:snapToGrid w:val="0"/>
          <w:lang w:val="uk-UA"/>
        </w:rPr>
        <w:tab/>
      </w:r>
      <w:r w:rsidR="00256BA7" w:rsidRPr="000947CB">
        <w:rPr>
          <w:snapToGrid w:val="0"/>
          <w:lang w:val="uk-UA"/>
        </w:rPr>
        <w:tab/>
      </w:r>
      <w:r w:rsidRPr="000947CB">
        <w:rPr>
          <w:snapToGrid w:val="0"/>
          <w:lang w:val="uk-UA"/>
        </w:rPr>
        <w:t>Печатка</w:t>
      </w:r>
      <w:r w:rsidR="00256BA7" w:rsidRPr="000947CB">
        <w:rPr>
          <w:snapToGrid w:val="0"/>
          <w:lang w:val="uk-UA"/>
        </w:rPr>
        <w:t>:</w:t>
      </w:r>
    </w:p>
    <w:p w14:paraId="03F8740C" w14:textId="1CA1DA60" w:rsidR="008324D8" w:rsidRPr="00F01804" w:rsidRDefault="008324D8" w:rsidP="009008AF">
      <w:pPr>
        <w:jc w:val="both"/>
        <w:rPr>
          <w:snapToGrid w:val="0"/>
          <w:lang w:val="uk-UA"/>
        </w:rPr>
      </w:pPr>
    </w:p>
    <w:sectPr w:rsidR="008324D8" w:rsidRPr="00F01804" w:rsidSect="00B94F65">
      <w:headerReference w:type="first" r:id="rId11"/>
      <w:pgSz w:w="11906" w:h="16838"/>
      <w:pgMar w:top="1086" w:right="1008" w:bottom="1008" w:left="1008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576773" w14:textId="77777777" w:rsidR="00570D1A" w:rsidRDefault="00570D1A">
      <w:r>
        <w:separator/>
      </w:r>
    </w:p>
  </w:endnote>
  <w:endnote w:type="continuationSeparator" w:id="0">
    <w:p w14:paraId="3ED4E84F" w14:textId="77777777" w:rsidR="00570D1A" w:rsidRDefault="00570D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">
    <w:altName w:val="﷽﷽﷽﷽﷽﷽﷽﷽s"/>
    <w:panose1 w:val="020B0502020104020203"/>
    <w:charset w:val="B1"/>
    <w:family w:val="swiss"/>
    <w:pitch w:val="variable"/>
    <w:sig w:usb0="80000A67" w:usb1="00000000" w:usb2="00000000" w:usb3="00000000" w:csb0="000001F7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ADBDC5" w14:textId="77777777" w:rsidR="008443FB" w:rsidRDefault="008443FB" w:rsidP="00E55A8F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325616DE" w14:textId="77777777" w:rsidR="008443FB" w:rsidRDefault="008443FB" w:rsidP="00D533F3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43C36D" w14:textId="77777777" w:rsidR="008443FB" w:rsidRDefault="008443FB" w:rsidP="00E55A8F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12</w:t>
    </w:r>
    <w:r>
      <w:rPr>
        <w:rStyle w:val="a5"/>
      </w:rPr>
      <w:fldChar w:fldCharType="end"/>
    </w:r>
  </w:p>
  <w:p w14:paraId="52AD1CC4" w14:textId="77777777" w:rsidR="008443FB" w:rsidRPr="00D43910" w:rsidRDefault="008443FB" w:rsidP="00F13ABE">
    <w:pPr>
      <w:pStyle w:val="a3"/>
      <w:ind w:right="360"/>
      <w:rPr>
        <w:lang w:val="uk-U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7FC608" w14:textId="77777777" w:rsidR="00570D1A" w:rsidRDefault="00570D1A">
      <w:r>
        <w:separator/>
      </w:r>
    </w:p>
  </w:footnote>
  <w:footnote w:type="continuationSeparator" w:id="0">
    <w:p w14:paraId="25FEBB5C" w14:textId="77777777" w:rsidR="00570D1A" w:rsidRDefault="00570D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F68E3A" w14:textId="2DC80369" w:rsidR="008443FB" w:rsidRPr="004F7861" w:rsidRDefault="004F7861">
    <w:pPr>
      <w:pStyle w:val="a7"/>
      <w:rPr>
        <w:lang w:val="uk-UA"/>
      </w:rPr>
    </w:pPr>
    <w:r>
      <w:rPr>
        <w:noProof/>
      </w:rPr>
      <w:drawing>
        <wp:inline distT="0" distB="0" distL="0" distR="0" wp14:anchorId="7ABAEDFD" wp14:editId="35BDFFFC">
          <wp:extent cx="2171700" cy="662940"/>
          <wp:effectExtent l="0" t="0" r="0" b="0"/>
          <wp:docPr id="2" name="Рисунок 2" descr="Изображение выглядит как текст, знак&#10;&#10;Автоматически созданное описание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Рисунок 2" descr="Изображение выглядит как текст, знак&#10;&#10;Автоматически созданное описание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3312" cy="6970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val="uk-UA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85418" w14:textId="77777777" w:rsidR="008443FB" w:rsidRPr="00B94F65" w:rsidRDefault="008443FB" w:rsidP="00B94F65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B0FA7"/>
    <w:multiLevelType w:val="hybridMultilevel"/>
    <w:tmpl w:val="6CAC6066"/>
    <w:lvl w:ilvl="0" w:tplc="04190001">
      <w:start w:val="1"/>
      <w:numFmt w:val="bullet"/>
      <w:lvlText w:val=""/>
      <w:lvlJc w:val="left"/>
      <w:pPr>
        <w:tabs>
          <w:tab w:val="num" w:pos="1425"/>
        </w:tabs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abstractNum w:abstractNumId="1" w15:restartNumberingAfterBreak="0">
    <w:nsid w:val="07075451"/>
    <w:multiLevelType w:val="hybridMultilevel"/>
    <w:tmpl w:val="CB7AA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02429"/>
    <w:multiLevelType w:val="hybridMultilevel"/>
    <w:tmpl w:val="FC98D572"/>
    <w:lvl w:ilvl="0" w:tplc="5E02F080">
      <w:numFmt w:val="bullet"/>
      <w:lvlText w:val="-"/>
      <w:lvlJc w:val="left"/>
      <w:pPr>
        <w:ind w:left="1072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2" w:hanging="360"/>
      </w:pPr>
      <w:rPr>
        <w:rFonts w:ascii="Wingdings" w:hAnsi="Wingdings" w:hint="default"/>
      </w:rPr>
    </w:lvl>
  </w:abstractNum>
  <w:abstractNum w:abstractNumId="3" w15:restartNumberingAfterBreak="0">
    <w:nsid w:val="0AA62A0A"/>
    <w:multiLevelType w:val="hybridMultilevel"/>
    <w:tmpl w:val="67C68D9C"/>
    <w:lvl w:ilvl="0" w:tplc="45600B06">
      <w:start w:val="1"/>
      <w:numFmt w:val="lowerLetter"/>
      <w:lvlText w:val="%1."/>
      <w:lvlJc w:val="left"/>
      <w:pPr>
        <w:ind w:left="1080" w:hanging="360"/>
      </w:pPr>
      <w:rPr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184033"/>
    <w:multiLevelType w:val="hybridMultilevel"/>
    <w:tmpl w:val="532882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D77D07"/>
    <w:multiLevelType w:val="hybridMultilevel"/>
    <w:tmpl w:val="A156D6EC"/>
    <w:lvl w:ilvl="0" w:tplc="04190001">
      <w:start w:val="1"/>
      <w:numFmt w:val="bullet"/>
      <w:lvlText w:val=""/>
      <w:lvlJc w:val="left"/>
      <w:pPr>
        <w:tabs>
          <w:tab w:val="num" w:pos="1425"/>
        </w:tabs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abstractNum w:abstractNumId="6" w15:restartNumberingAfterBreak="0">
    <w:nsid w:val="11EF2080"/>
    <w:multiLevelType w:val="hybridMultilevel"/>
    <w:tmpl w:val="02E2E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6113DE"/>
    <w:multiLevelType w:val="hybridMultilevel"/>
    <w:tmpl w:val="626AE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66797A"/>
    <w:multiLevelType w:val="hybridMultilevel"/>
    <w:tmpl w:val="1FC8B108"/>
    <w:lvl w:ilvl="0" w:tplc="041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7F96035"/>
    <w:multiLevelType w:val="hybridMultilevel"/>
    <w:tmpl w:val="DFD4723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877519E"/>
    <w:multiLevelType w:val="hybridMultilevel"/>
    <w:tmpl w:val="B4522EF8"/>
    <w:lvl w:ilvl="0" w:tplc="041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18F1084E"/>
    <w:multiLevelType w:val="hybridMultilevel"/>
    <w:tmpl w:val="A3AA2C2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2979B4"/>
    <w:multiLevelType w:val="hybridMultilevel"/>
    <w:tmpl w:val="6428A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EF0124"/>
    <w:multiLevelType w:val="hybridMultilevel"/>
    <w:tmpl w:val="DAC0B1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0744522"/>
    <w:multiLevelType w:val="multilevel"/>
    <w:tmpl w:val="7B1AF036"/>
    <w:lvl w:ilvl="0">
      <w:start w:val="1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9"/>
      <w:numFmt w:val="decimal"/>
      <w:lvlText w:val="%1.%2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43A7F56"/>
    <w:multiLevelType w:val="hybridMultilevel"/>
    <w:tmpl w:val="9DF6730E"/>
    <w:lvl w:ilvl="0" w:tplc="66B0F8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EEA31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C5064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2E8B4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854D1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27EF0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88A38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710B8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9E2F6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274B226F"/>
    <w:multiLevelType w:val="multilevel"/>
    <w:tmpl w:val="6152184C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D096147"/>
    <w:multiLevelType w:val="hybridMultilevel"/>
    <w:tmpl w:val="71402876"/>
    <w:lvl w:ilvl="0" w:tplc="04190001">
      <w:start w:val="1"/>
      <w:numFmt w:val="bullet"/>
      <w:lvlText w:val=""/>
      <w:lvlJc w:val="left"/>
      <w:pPr>
        <w:tabs>
          <w:tab w:val="num" w:pos="1425"/>
        </w:tabs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abstractNum w:abstractNumId="18" w15:restartNumberingAfterBreak="0">
    <w:nsid w:val="330212B6"/>
    <w:multiLevelType w:val="hybridMultilevel"/>
    <w:tmpl w:val="093EF862"/>
    <w:lvl w:ilvl="0" w:tplc="04190001">
      <w:start w:val="1"/>
      <w:numFmt w:val="bullet"/>
      <w:lvlText w:val=""/>
      <w:lvlJc w:val="left"/>
      <w:pPr>
        <w:tabs>
          <w:tab w:val="num" w:pos="1425"/>
        </w:tabs>
        <w:ind w:left="1425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abstractNum w:abstractNumId="19" w15:restartNumberingAfterBreak="0">
    <w:nsid w:val="332F627F"/>
    <w:multiLevelType w:val="hybridMultilevel"/>
    <w:tmpl w:val="B10C9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7E164B"/>
    <w:multiLevelType w:val="multilevel"/>
    <w:tmpl w:val="DA28B00C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350377EE"/>
    <w:multiLevelType w:val="multilevel"/>
    <w:tmpl w:val="6172B6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 w15:restartNumberingAfterBreak="0">
    <w:nsid w:val="35BF261C"/>
    <w:multiLevelType w:val="hybridMultilevel"/>
    <w:tmpl w:val="1748AB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F25E2D"/>
    <w:multiLevelType w:val="hybridMultilevel"/>
    <w:tmpl w:val="37869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BB04DC"/>
    <w:multiLevelType w:val="hybridMultilevel"/>
    <w:tmpl w:val="18365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8C7A54"/>
    <w:multiLevelType w:val="multilevel"/>
    <w:tmpl w:val="55F2B2B6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3E6909D9"/>
    <w:multiLevelType w:val="multilevel"/>
    <w:tmpl w:val="F73667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EEF2217"/>
    <w:multiLevelType w:val="multilevel"/>
    <w:tmpl w:val="F104D040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9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3F9C0052"/>
    <w:multiLevelType w:val="multilevel"/>
    <w:tmpl w:val="8CBEDF42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ascii="Times New Roman" w:hAnsi="Times New Roman" w:hint="default"/>
        <w:sz w:val="20"/>
      </w:rPr>
    </w:lvl>
    <w:lvl w:ilvl="1">
      <w:start w:val="6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ascii="Times New Roman" w:hAnsi="Times New Roman" w:hint="default"/>
        <w:sz w:val="24"/>
        <w:szCs w:val="24"/>
      </w:rPr>
    </w:lvl>
    <w:lvl w:ilvl="2">
      <w:start w:val="3"/>
      <w:numFmt w:val="decimal"/>
      <w:lvlText w:val="%1.%2.%3."/>
      <w:lvlJc w:val="left"/>
      <w:pPr>
        <w:tabs>
          <w:tab w:val="num" w:pos="792"/>
        </w:tabs>
        <w:ind w:left="792" w:hanging="720"/>
      </w:pPr>
      <w:rPr>
        <w:rFonts w:ascii="Times New Roman" w:hAnsi="Times New Roman" w:hint="default"/>
        <w:sz w:val="20"/>
      </w:rPr>
    </w:lvl>
    <w:lvl w:ilvl="3">
      <w:start w:val="1"/>
      <w:numFmt w:val="decimal"/>
      <w:lvlText w:val="%1.%2.%3.%4."/>
      <w:lvlJc w:val="left"/>
      <w:pPr>
        <w:tabs>
          <w:tab w:val="num" w:pos="828"/>
        </w:tabs>
        <w:ind w:left="828" w:hanging="720"/>
      </w:pPr>
      <w:rPr>
        <w:rFonts w:ascii="Times New Roman" w:hAnsi="Times New Roman" w:hint="default"/>
        <w:sz w:val="20"/>
      </w:rPr>
    </w:lvl>
    <w:lvl w:ilvl="4">
      <w:start w:val="1"/>
      <w:numFmt w:val="decimal"/>
      <w:lvlText w:val="%1.%2.%3.%4.%5."/>
      <w:lvlJc w:val="left"/>
      <w:pPr>
        <w:tabs>
          <w:tab w:val="num" w:pos="1224"/>
        </w:tabs>
        <w:ind w:left="1224" w:hanging="1080"/>
      </w:pPr>
      <w:rPr>
        <w:rFonts w:ascii="Times New Roman" w:hAnsi="Times New Roman" w:hint="default"/>
        <w:sz w:val="20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1080"/>
      </w:pPr>
      <w:rPr>
        <w:rFonts w:ascii="Times New Roman" w:hAnsi="Times New Roman" w:hint="default"/>
        <w:sz w:val="20"/>
      </w:rPr>
    </w:lvl>
    <w:lvl w:ilvl="6">
      <w:start w:val="1"/>
      <w:numFmt w:val="decimal"/>
      <w:lvlText w:val="%1.%2.%3.%4.%5.%6.%7."/>
      <w:lvlJc w:val="left"/>
      <w:pPr>
        <w:tabs>
          <w:tab w:val="num" w:pos="1296"/>
        </w:tabs>
        <w:ind w:left="1296" w:hanging="1080"/>
      </w:pPr>
      <w:rPr>
        <w:rFonts w:ascii="Times New Roman" w:hAnsi="Times New Roman" w:hint="default"/>
        <w:sz w:val="20"/>
      </w:rPr>
    </w:lvl>
    <w:lvl w:ilvl="7">
      <w:start w:val="1"/>
      <w:numFmt w:val="decimal"/>
      <w:lvlText w:val="%1.%2.%3.%4.%5.%6.%7.%8."/>
      <w:lvlJc w:val="left"/>
      <w:pPr>
        <w:tabs>
          <w:tab w:val="num" w:pos="1692"/>
        </w:tabs>
        <w:ind w:left="1692" w:hanging="1440"/>
      </w:pPr>
      <w:rPr>
        <w:rFonts w:ascii="Times New Roman" w:hAnsi="Times New Roman" w:hint="default"/>
        <w:sz w:val="20"/>
      </w:rPr>
    </w:lvl>
    <w:lvl w:ilvl="8">
      <w:start w:val="1"/>
      <w:numFmt w:val="decimal"/>
      <w:lvlText w:val="%1.%2.%3.%4.%5.%6.%7.%8.%9."/>
      <w:lvlJc w:val="left"/>
      <w:pPr>
        <w:tabs>
          <w:tab w:val="num" w:pos="1728"/>
        </w:tabs>
        <w:ind w:left="1728" w:hanging="1440"/>
      </w:pPr>
      <w:rPr>
        <w:rFonts w:ascii="Times New Roman" w:hAnsi="Times New Roman" w:hint="default"/>
        <w:sz w:val="20"/>
      </w:rPr>
    </w:lvl>
  </w:abstractNum>
  <w:abstractNum w:abstractNumId="29" w15:restartNumberingAfterBreak="0">
    <w:nsid w:val="3FD45D94"/>
    <w:multiLevelType w:val="hybridMultilevel"/>
    <w:tmpl w:val="93F4A144"/>
    <w:lvl w:ilvl="0" w:tplc="04190001">
      <w:start w:val="1"/>
      <w:numFmt w:val="bullet"/>
      <w:lvlText w:val=""/>
      <w:lvlJc w:val="left"/>
      <w:pPr>
        <w:tabs>
          <w:tab w:val="num" w:pos="1425"/>
        </w:tabs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abstractNum w:abstractNumId="30" w15:restartNumberingAfterBreak="0">
    <w:nsid w:val="41093D7B"/>
    <w:multiLevelType w:val="hybridMultilevel"/>
    <w:tmpl w:val="4EBAC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544789C"/>
    <w:multiLevelType w:val="multilevel"/>
    <w:tmpl w:val="B298F6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2" w15:restartNumberingAfterBreak="0">
    <w:nsid w:val="466377CF"/>
    <w:multiLevelType w:val="hybridMultilevel"/>
    <w:tmpl w:val="021E7A1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98778C0"/>
    <w:multiLevelType w:val="multilevel"/>
    <w:tmpl w:val="474465EA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4" w15:restartNumberingAfterBreak="0">
    <w:nsid w:val="4CDE2A96"/>
    <w:multiLevelType w:val="hybridMultilevel"/>
    <w:tmpl w:val="FFD2D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0F03DB"/>
    <w:multiLevelType w:val="hybridMultilevel"/>
    <w:tmpl w:val="1D78DB60"/>
    <w:lvl w:ilvl="0" w:tplc="A9E41A76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01D3B22"/>
    <w:multiLevelType w:val="multilevel"/>
    <w:tmpl w:val="7B1AF036"/>
    <w:lvl w:ilvl="0">
      <w:start w:val="1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9"/>
      <w:numFmt w:val="decimal"/>
      <w:lvlText w:val="%1.%2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7" w15:restartNumberingAfterBreak="0">
    <w:nsid w:val="543664BC"/>
    <w:multiLevelType w:val="multilevel"/>
    <w:tmpl w:val="ACB29BCC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55C076A9"/>
    <w:multiLevelType w:val="hybridMultilevel"/>
    <w:tmpl w:val="0CD47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6280C9F"/>
    <w:multiLevelType w:val="hybridMultilevel"/>
    <w:tmpl w:val="751C5132"/>
    <w:lvl w:ilvl="0" w:tplc="9F420DB6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57663A37"/>
    <w:multiLevelType w:val="hybridMultilevel"/>
    <w:tmpl w:val="0966F99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846389C"/>
    <w:multiLevelType w:val="multilevel"/>
    <w:tmpl w:val="E572E1A2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2" w15:restartNumberingAfterBreak="0">
    <w:nsid w:val="5BF21488"/>
    <w:multiLevelType w:val="hybridMultilevel"/>
    <w:tmpl w:val="626AE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EBB7113"/>
    <w:multiLevelType w:val="multilevel"/>
    <w:tmpl w:val="78109BE2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9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63C1203E"/>
    <w:multiLevelType w:val="hybridMultilevel"/>
    <w:tmpl w:val="45BCD05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49F7773"/>
    <w:multiLevelType w:val="multilevel"/>
    <w:tmpl w:val="AA643B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6" w15:restartNumberingAfterBreak="0">
    <w:nsid w:val="707C1BB5"/>
    <w:multiLevelType w:val="multilevel"/>
    <w:tmpl w:val="6D8C3578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450"/>
      </w:pPr>
      <w:rPr>
        <w:rFonts w:ascii="Times New Roman" w:hAnsi="Times New Roman" w:hint="default"/>
        <w:b/>
        <w:sz w:val="20"/>
      </w:rPr>
    </w:lvl>
    <w:lvl w:ilvl="1">
      <w:start w:val="4"/>
      <w:numFmt w:val="decimal"/>
      <w:lvlText w:val="%1.%2."/>
      <w:lvlJc w:val="left"/>
      <w:pPr>
        <w:tabs>
          <w:tab w:val="num" w:pos="486"/>
        </w:tabs>
        <w:ind w:left="486" w:hanging="450"/>
      </w:pPr>
      <w:rPr>
        <w:rFonts w:ascii="Times New Roman" w:hAnsi="Times New Roman" w:hint="default"/>
        <w:b/>
        <w:sz w:val="20"/>
      </w:rPr>
    </w:lvl>
    <w:lvl w:ilvl="2">
      <w:start w:val="6"/>
      <w:numFmt w:val="decimal"/>
      <w:lvlText w:val="%1.%2.%3."/>
      <w:lvlJc w:val="left"/>
      <w:pPr>
        <w:tabs>
          <w:tab w:val="num" w:pos="792"/>
        </w:tabs>
        <w:ind w:left="792" w:hanging="720"/>
      </w:pPr>
      <w:rPr>
        <w:rFonts w:ascii="Times New Roman" w:hAnsi="Times New Roman" w:hint="default"/>
        <w:b/>
        <w:sz w:val="20"/>
      </w:rPr>
    </w:lvl>
    <w:lvl w:ilvl="3">
      <w:start w:val="1"/>
      <w:numFmt w:val="decimal"/>
      <w:lvlText w:val="%1.%2.%3.%4."/>
      <w:lvlJc w:val="left"/>
      <w:pPr>
        <w:tabs>
          <w:tab w:val="num" w:pos="828"/>
        </w:tabs>
        <w:ind w:left="828" w:hanging="720"/>
      </w:pPr>
      <w:rPr>
        <w:rFonts w:ascii="Times New Roman" w:hAnsi="Times New Roman" w:hint="default"/>
        <w:b/>
        <w:sz w:val="20"/>
      </w:rPr>
    </w:lvl>
    <w:lvl w:ilvl="4">
      <w:start w:val="1"/>
      <w:numFmt w:val="decimal"/>
      <w:lvlText w:val="%1.%2.%3.%4.%5."/>
      <w:lvlJc w:val="left"/>
      <w:pPr>
        <w:tabs>
          <w:tab w:val="num" w:pos="1224"/>
        </w:tabs>
        <w:ind w:left="1224" w:hanging="1080"/>
      </w:pPr>
      <w:rPr>
        <w:rFonts w:ascii="Times New Roman" w:hAnsi="Times New Roman" w:hint="default"/>
        <w:b/>
        <w:sz w:val="20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1080"/>
      </w:pPr>
      <w:rPr>
        <w:rFonts w:ascii="Times New Roman" w:hAnsi="Times New Roman" w:hint="default"/>
        <w:b/>
        <w:sz w:val="20"/>
      </w:rPr>
    </w:lvl>
    <w:lvl w:ilvl="6">
      <w:start w:val="1"/>
      <w:numFmt w:val="decimal"/>
      <w:lvlText w:val="%1.%2.%3.%4.%5.%6.%7."/>
      <w:lvlJc w:val="left"/>
      <w:pPr>
        <w:tabs>
          <w:tab w:val="num" w:pos="1296"/>
        </w:tabs>
        <w:ind w:left="1296" w:hanging="1080"/>
      </w:pPr>
      <w:rPr>
        <w:rFonts w:ascii="Times New Roman" w:hAnsi="Times New Roman" w:hint="default"/>
        <w:b/>
        <w:sz w:val="20"/>
      </w:rPr>
    </w:lvl>
    <w:lvl w:ilvl="7">
      <w:start w:val="1"/>
      <w:numFmt w:val="decimal"/>
      <w:lvlText w:val="%1.%2.%3.%4.%5.%6.%7.%8."/>
      <w:lvlJc w:val="left"/>
      <w:pPr>
        <w:tabs>
          <w:tab w:val="num" w:pos="1692"/>
        </w:tabs>
        <w:ind w:left="1692" w:hanging="1440"/>
      </w:pPr>
      <w:rPr>
        <w:rFonts w:ascii="Times New Roman" w:hAnsi="Times New Roman" w:hint="default"/>
        <w:b/>
        <w:sz w:val="20"/>
      </w:rPr>
    </w:lvl>
    <w:lvl w:ilvl="8">
      <w:start w:val="1"/>
      <w:numFmt w:val="decimal"/>
      <w:lvlText w:val="%1.%2.%3.%4.%5.%6.%7.%8.%9."/>
      <w:lvlJc w:val="left"/>
      <w:pPr>
        <w:tabs>
          <w:tab w:val="num" w:pos="1728"/>
        </w:tabs>
        <w:ind w:left="1728" w:hanging="1440"/>
      </w:pPr>
      <w:rPr>
        <w:rFonts w:ascii="Times New Roman" w:hAnsi="Times New Roman" w:hint="default"/>
        <w:b/>
        <w:sz w:val="20"/>
      </w:rPr>
    </w:lvl>
  </w:abstractNum>
  <w:abstractNum w:abstractNumId="47" w15:restartNumberingAfterBreak="0">
    <w:nsid w:val="7294663C"/>
    <w:multiLevelType w:val="hybridMultilevel"/>
    <w:tmpl w:val="17300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F63CBA"/>
    <w:multiLevelType w:val="multilevel"/>
    <w:tmpl w:val="FCBEC1EA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19"/>
  </w:num>
  <w:num w:numId="2">
    <w:abstractNumId w:val="18"/>
  </w:num>
  <w:num w:numId="3">
    <w:abstractNumId w:val="46"/>
  </w:num>
  <w:num w:numId="4">
    <w:abstractNumId w:val="2"/>
  </w:num>
  <w:num w:numId="5">
    <w:abstractNumId w:val="32"/>
  </w:num>
  <w:num w:numId="6">
    <w:abstractNumId w:val="28"/>
  </w:num>
  <w:num w:numId="7">
    <w:abstractNumId w:val="16"/>
  </w:num>
  <w:num w:numId="8">
    <w:abstractNumId w:val="34"/>
  </w:num>
  <w:num w:numId="9">
    <w:abstractNumId w:val="8"/>
  </w:num>
  <w:num w:numId="10">
    <w:abstractNumId w:val="0"/>
  </w:num>
  <w:num w:numId="11">
    <w:abstractNumId w:val="33"/>
  </w:num>
  <w:num w:numId="12">
    <w:abstractNumId w:val="17"/>
  </w:num>
  <w:num w:numId="13">
    <w:abstractNumId w:val="29"/>
  </w:num>
  <w:num w:numId="14">
    <w:abstractNumId w:val="5"/>
  </w:num>
  <w:num w:numId="15">
    <w:abstractNumId w:val="44"/>
  </w:num>
  <w:num w:numId="16">
    <w:abstractNumId w:val="40"/>
  </w:num>
  <w:num w:numId="17">
    <w:abstractNumId w:val="31"/>
  </w:num>
  <w:num w:numId="18">
    <w:abstractNumId w:val="21"/>
  </w:num>
  <w:num w:numId="19">
    <w:abstractNumId w:val="14"/>
  </w:num>
  <w:num w:numId="20">
    <w:abstractNumId w:val="1"/>
  </w:num>
  <w:num w:numId="21">
    <w:abstractNumId w:val="36"/>
  </w:num>
  <w:num w:numId="22">
    <w:abstractNumId w:val="45"/>
  </w:num>
  <w:num w:numId="23">
    <w:abstractNumId w:val="15"/>
  </w:num>
  <w:num w:numId="24">
    <w:abstractNumId w:val="22"/>
  </w:num>
  <w:num w:numId="25">
    <w:abstractNumId w:val="42"/>
  </w:num>
  <w:num w:numId="26">
    <w:abstractNumId w:val="20"/>
  </w:num>
  <w:num w:numId="27">
    <w:abstractNumId w:val="39"/>
  </w:num>
  <w:num w:numId="28">
    <w:abstractNumId w:val="30"/>
  </w:num>
  <w:num w:numId="29">
    <w:abstractNumId w:val="13"/>
  </w:num>
  <w:num w:numId="30">
    <w:abstractNumId w:val="3"/>
  </w:num>
  <w:num w:numId="31">
    <w:abstractNumId w:val="23"/>
  </w:num>
  <w:num w:numId="32">
    <w:abstractNumId w:val="38"/>
  </w:num>
  <w:num w:numId="33">
    <w:abstractNumId w:val="47"/>
  </w:num>
  <w:num w:numId="34">
    <w:abstractNumId w:val="24"/>
  </w:num>
  <w:num w:numId="35">
    <w:abstractNumId w:val="27"/>
  </w:num>
  <w:num w:numId="36">
    <w:abstractNumId w:val="41"/>
  </w:num>
  <w:num w:numId="37">
    <w:abstractNumId w:val="43"/>
  </w:num>
  <w:num w:numId="38">
    <w:abstractNumId w:val="37"/>
  </w:num>
  <w:num w:numId="39">
    <w:abstractNumId w:val="7"/>
  </w:num>
  <w:num w:numId="40">
    <w:abstractNumId w:val="25"/>
  </w:num>
  <w:num w:numId="41">
    <w:abstractNumId w:val="4"/>
  </w:num>
  <w:num w:numId="42">
    <w:abstractNumId w:val="26"/>
  </w:num>
  <w:num w:numId="43">
    <w:abstractNumId w:val="11"/>
  </w:num>
  <w:num w:numId="44">
    <w:abstractNumId w:val="48"/>
  </w:num>
  <w:num w:numId="45">
    <w:abstractNumId w:val="12"/>
  </w:num>
  <w:num w:numId="46">
    <w:abstractNumId w:val="6"/>
  </w:num>
  <w:num w:numId="47">
    <w:abstractNumId w:val="35"/>
  </w:num>
  <w:num w:numId="48">
    <w:abstractNumId w:val="9"/>
  </w:num>
  <w:num w:numId="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MTQxNDUzMLUwsDBR0lEKTi0uzszPAykwrAUA+xGd/iwAAAA="/>
  </w:docVars>
  <w:rsids>
    <w:rsidRoot w:val="009A5D06"/>
    <w:rsid w:val="00002834"/>
    <w:rsid w:val="0000698A"/>
    <w:rsid w:val="00011DF8"/>
    <w:rsid w:val="00021A7A"/>
    <w:rsid w:val="000304FD"/>
    <w:rsid w:val="00036ECA"/>
    <w:rsid w:val="00040383"/>
    <w:rsid w:val="000460AD"/>
    <w:rsid w:val="000468C0"/>
    <w:rsid w:val="00052D7F"/>
    <w:rsid w:val="0006686C"/>
    <w:rsid w:val="000724CD"/>
    <w:rsid w:val="000819C9"/>
    <w:rsid w:val="00091927"/>
    <w:rsid w:val="00091DCF"/>
    <w:rsid w:val="000947CB"/>
    <w:rsid w:val="000C7808"/>
    <w:rsid w:val="000D0AFC"/>
    <w:rsid w:val="000D13D5"/>
    <w:rsid w:val="000D1783"/>
    <w:rsid w:val="000E0DC5"/>
    <w:rsid w:val="000E374C"/>
    <w:rsid w:val="000E51BD"/>
    <w:rsid w:val="00113ACC"/>
    <w:rsid w:val="001165B7"/>
    <w:rsid w:val="00116B74"/>
    <w:rsid w:val="00116C9E"/>
    <w:rsid w:val="00121710"/>
    <w:rsid w:val="00125656"/>
    <w:rsid w:val="0012567B"/>
    <w:rsid w:val="00125947"/>
    <w:rsid w:val="001324F6"/>
    <w:rsid w:val="0013274F"/>
    <w:rsid w:val="001356C1"/>
    <w:rsid w:val="001369FD"/>
    <w:rsid w:val="00144B3E"/>
    <w:rsid w:val="0015240A"/>
    <w:rsid w:val="001554B3"/>
    <w:rsid w:val="001619D5"/>
    <w:rsid w:val="00164039"/>
    <w:rsid w:val="00167D1D"/>
    <w:rsid w:val="00171ED0"/>
    <w:rsid w:val="001721A8"/>
    <w:rsid w:val="00172C18"/>
    <w:rsid w:val="0018185D"/>
    <w:rsid w:val="00186E7E"/>
    <w:rsid w:val="001A143A"/>
    <w:rsid w:val="001A1687"/>
    <w:rsid w:val="001A1EF0"/>
    <w:rsid w:val="001B228D"/>
    <w:rsid w:val="001B59FF"/>
    <w:rsid w:val="001B646F"/>
    <w:rsid w:val="001B6FD0"/>
    <w:rsid w:val="001C0CD6"/>
    <w:rsid w:val="001C35E8"/>
    <w:rsid w:val="001D4AC8"/>
    <w:rsid w:val="001D52A6"/>
    <w:rsid w:val="001E57C5"/>
    <w:rsid w:val="001E5C8F"/>
    <w:rsid w:val="00200441"/>
    <w:rsid w:val="00205390"/>
    <w:rsid w:val="002054CE"/>
    <w:rsid w:val="002131AB"/>
    <w:rsid w:val="00216A97"/>
    <w:rsid w:val="0022094D"/>
    <w:rsid w:val="002270F3"/>
    <w:rsid w:val="00247928"/>
    <w:rsid w:val="00252913"/>
    <w:rsid w:val="002564FF"/>
    <w:rsid w:val="00256BA7"/>
    <w:rsid w:val="002645F7"/>
    <w:rsid w:val="00267E25"/>
    <w:rsid w:val="0027696F"/>
    <w:rsid w:val="00280611"/>
    <w:rsid w:val="002869D8"/>
    <w:rsid w:val="002877D8"/>
    <w:rsid w:val="00292C66"/>
    <w:rsid w:val="002967C2"/>
    <w:rsid w:val="002A1AFC"/>
    <w:rsid w:val="002A2A12"/>
    <w:rsid w:val="002A3F9B"/>
    <w:rsid w:val="002A4E1E"/>
    <w:rsid w:val="002B18F0"/>
    <w:rsid w:val="002B2928"/>
    <w:rsid w:val="002B4FEA"/>
    <w:rsid w:val="002D28C6"/>
    <w:rsid w:val="002D6A07"/>
    <w:rsid w:val="002E1F6F"/>
    <w:rsid w:val="002E5F3D"/>
    <w:rsid w:val="002F1C1A"/>
    <w:rsid w:val="003002E8"/>
    <w:rsid w:val="00301E96"/>
    <w:rsid w:val="00304124"/>
    <w:rsid w:val="00313557"/>
    <w:rsid w:val="00316676"/>
    <w:rsid w:val="00316B9B"/>
    <w:rsid w:val="00317637"/>
    <w:rsid w:val="00331CD1"/>
    <w:rsid w:val="003405A6"/>
    <w:rsid w:val="003533FA"/>
    <w:rsid w:val="00362A2C"/>
    <w:rsid w:val="00377DB6"/>
    <w:rsid w:val="00377E83"/>
    <w:rsid w:val="00381A21"/>
    <w:rsid w:val="00386154"/>
    <w:rsid w:val="00390F2E"/>
    <w:rsid w:val="00393884"/>
    <w:rsid w:val="003A3617"/>
    <w:rsid w:val="003A7482"/>
    <w:rsid w:val="003A75A9"/>
    <w:rsid w:val="003B2BC8"/>
    <w:rsid w:val="003B309F"/>
    <w:rsid w:val="003B6893"/>
    <w:rsid w:val="003D3C27"/>
    <w:rsid w:val="003E1151"/>
    <w:rsid w:val="003E4D1F"/>
    <w:rsid w:val="003E5AC9"/>
    <w:rsid w:val="00406D25"/>
    <w:rsid w:val="004110AE"/>
    <w:rsid w:val="00432707"/>
    <w:rsid w:val="00442B4E"/>
    <w:rsid w:val="00470837"/>
    <w:rsid w:val="00475483"/>
    <w:rsid w:val="00485558"/>
    <w:rsid w:val="00487B15"/>
    <w:rsid w:val="004A0042"/>
    <w:rsid w:val="004A1671"/>
    <w:rsid w:val="004A2998"/>
    <w:rsid w:val="004A29A8"/>
    <w:rsid w:val="004B09CB"/>
    <w:rsid w:val="004B5440"/>
    <w:rsid w:val="004B7247"/>
    <w:rsid w:val="004C6C26"/>
    <w:rsid w:val="004D023F"/>
    <w:rsid w:val="004D09D3"/>
    <w:rsid w:val="004E15A7"/>
    <w:rsid w:val="004E1F60"/>
    <w:rsid w:val="004E6C74"/>
    <w:rsid w:val="004F7861"/>
    <w:rsid w:val="0050232F"/>
    <w:rsid w:val="00510E0B"/>
    <w:rsid w:val="005162D2"/>
    <w:rsid w:val="005176C8"/>
    <w:rsid w:val="005273D9"/>
    <w:rsid w:val="005308FB"/>
    <w:rsid w:val="00542934"/>
    <w:rsid w:val="00543D35"/>
    <w:rsid w:val="00556CDA"/>
    <w:rsid w:val="00561010"/>
    <w:rsid w:val="005663E9"/>
    <w:rsid w:val="0057079F"/>
    <w:rsid w:val="00570D1A"/>
    <w:rsid w:val="00571956"/>
    <w:rsid w:val="00571D61"/>
    <w:rsid w:val="00582DA5"/>
    <w:rsid w:val="00595C8A"/>
    <w:rsid w:val="00595ECB"/>
    <w:rsid w:val="005A0FC9"/>
    <w:rsid w:val="005A779C"/>
    <w:rsid w:val="005B1071"/>
    <w:rsid w:val="005B2E88"/>
    <w:rsid w:val="005D07C7"/>
    <w:rsid w:val="005E05E7"/>
    <w:rsid w:val="005F325E"/>
    <w:rsid w:val="005F49CD"/>
    <w:rsid w:val="00606DE0"/>
    <w:rsid w:val="006078DB"/>
    <w:rsid w:val="0061009E"/>
    <w:rsid w:val="00612009"/>
    <w:rsid w:val="00612273"/>
    <w:rsid w:val="00617E54"/>
    <w:rsid w:val="00620ED8"/>
    <w:rsid w:val="006233A6"/>
    <w:rsid w:val="00624B32"/>
    <w:rsid w:val="006352B6"/>
    <w:rsid w:val="00637C91"/>
    <w:rsid w:val="00641A3C"/>
    <w:rsid w:val="00643A34"/>
    <w:rsid w:val="00646301"/>
    <w:rsid w:val="006475FE"/>
    <w:rsid w:val="00647DF1"/>
    <w:rsid w:val="0065078A"/>
    <w:rsid w:val="00656039"/>
    <w:rsid w:val="00663C0F"/>
    <w:rsid w:val="00664F0A"/>
    <w:rsid w:val="00666943"/>
    <w:rsid w:val="006741F8"/>
    <w:rsid w:val="00680004"/>
    <w:rsid w:val="00686CB1"/>
    <w:rsid w:val="00695098"/>
    <w:rsid w:val="006A09EE"/>
    <w:rsid w:val="006C11DC"/>
    <w:rsid w:val="006C1607"/>
    <w:rsid w:val="006C6FEE"/>
    <w:rsid w:val="006D3321"/>
    <w:rsid w:val="006D6165"/>
    <w:rsid w:val="006E4A20"/>
    <w:rsid w:val="006E77B1"/>
    <w:rsid w:val="006F245F"/>
    <w:rsid w:val="006F4DE2"/>
    <w:rsid w:val="006F7D9F"/>
    <w:rsid w:val="0070124D"/>
    <w:rsid w:val="00701CC9"/>
    <w:rsid w:val="007146F0"/>
    <w:rsid w:val="007233E5"/>
    <w:rsid w:val="00726A7C"/>
    <w:rsid w:val="00733EEA"/>
    <w:rsid w:val="00736EDD"/>
    <w:rsid w:val="00742DE0"/>
    <w:rsid w:val="00753D50"/>
    <w:rsid w:val="00754EB5"/>
    <w:rsid w:val="00760A63"/>
    <w:rsid w:val="00760B5F"/>
    <w:rsid w:val="00761441"/>
    <w:rsid w:val="00764973"/>
    <w:rsid w:val="007654E6"/>
    <w:rsid w:val="00777A2C"/>
    <w:rsid w:val="0078076E"/>
    <w:rsid w:val="0078314B"/>
    <w:rsid w:val="0078606E"/>
    <w:rsid w:val="00786EFB"/>
    <w:rsid w:val="00792E34"/>
    <w:rsid w:val="007955AE"/>
    <w:rsid w:val="00796B6B"/>
    <w:rsid w:val="007A194E"/>
    <w:rsid w:val="007A6117"/>
    <w:rsid w:val="007B33E1"/>
    <w:rsid w:val="007B4E93"/>
    <w:rsid w:val="007C192F"/>
    <w:rsid w:val="007D3190"/>
    <w:rsid w:val="007E0FC6"/>
    <w:rsid w:val="007E58D3"/>
    <w:rsid w:val="007F352B"/>
    <w:rsid w:val="007F652C"/>
    <w:rsid w:val="008050B5"/>
    <w:rsid w:val="00817241"/>
    <w:rsid w:val="00826DF4"/>
    <w:rsid w:val="00831C5C"/>
    <w:rsid w:val="008324D8"/>
    <w:rsid w:val="008443FB"/>
    <w:rsid w:val="00844A00"/>
    <w:rsid w:val="0085054B"/>
    <w:rsid w:val="00855821"/>
    <w:rsid w:val="00856F9F"/>
    <w:rsid w:val="00860A51"/>
    <w:rsid w:val="00867955"/>
    <w:rsid w:val="00867C3B"/>
    <w:rsid w:val="00872B67"/>
    <w:rsid w:val="00876540"/>
    <w:rsid w:val="00886045"/>
    <w:rsid w:val="00891213"/>
    <w:rsid w:val="00893A61"/>
    <w:rsid w:val="008A38B2"/>
    <w:rsid w:val="008A6685"/>
    <w:rsid w:val="008A6B8B"/>
    <w:rsid w:val="008B1FB5"/>
    <w:rsid w:val="008B2C5C"/>
    <w:rsid w:val="008B36D7"/>
    <w:rsid w:val="008D16DD"/>
    <w:rsid w:val="008D44E1"/>
    <w:rsid w:val="008D7208"/>
    <w:rsid w:val="008D7579"/>
    <w:rsid w:val="008D7DD9"/>
    <w:rsid w:val="009008AF"/>
    <w:rsid w:val="00913BEA"/>
    <w:rsid w:val="00914FAE"/>
    <w:rsid w:val="00920E60"/>
    <w:rsid w:val="00925318"/>
    <w:rsid w:val="009260F6"/>
    <w:rsid w:val="009305ED"/>
    <w:rsid w:val="00931134"/>
    <w:rsid w:val="00935E0C"/>
    <w:rsid w:val="0094026B"/>
    <w:rsid w:val="00941844"/>
    <w:rsid w:val="00944341"/>
    <w:rsid w:val="009570FC"/>
    <w:rsid w:val="00976C07"/>
    <w:rsid w:val="00976DF8"/>
    <w:rsid w:val="009807E7"/>
    <w:rsid w:val="00981A3F"/>
    <w:rsid w:val="00982F87"/>
    <w:rsid w:val="00983516"/>
    <w:rsid w:val="00987496"/>
    <w:rsid w:val="00995046"/>
    <w:rsid w:val="009A206F"/>
    <w:rsid w:val="009A5D06"/>
    <w:rsid w:val="009B0C8B"/>
    <w:rsid w:val="009B1FE1"/>
    <w:rsid w:val="009C35C1"/>
    <w:rsid w:val="009E5ACC"/>
    <w:rsid w:val="009F1D58"/>
    <w:rsid w:val="009F3BB2"/>
    <w:rsid w:val="009F473B"/>
    <w:rsid w:val="009F61C3"/>
    <w:rsid w:val="00A066BC"/>
    <w:rsid w:val="00A12664"/>
    <w:rsid w:val="00A17BDB"/>
    <w:rsid w:val="00A24A35"/>
    <w:rsid w:val="00A27867"/>
    <w:rsid w:val="00A317A8"/>
    <w:rsid w:val="00A31C12"/>
    <w:rsid w:val="00A327AC"/>
    <w:rsid w:val="00A35CCD"/>
    <w:rsid w:val="00A4678C"/>
    <w:rsid w:val="00A4728A"/>
    <w:rsid w:val="00A50693"/>
    <w:rsid w:val="00A519D9"/>
    <w:rsid w:val="00A65C45"/>
    <w:rsid w:val="00A719A0"/>
    <w:rsid w:val="00A83A3C"/>
    <w:rsid w:val="00A84D9E"/>
    <w:rsid w:val="00A9637C"/>
    <w:rsid w:val="00AA6C60"/>
    <w:rsid w:val="00AB0378"/>
    <w:rsid w:val="00AB2A57"/>
    <w:rsid w:val="00AC2504"/>
    <w:rsid w:val="00AD0424"/>
    <w:rsid w:val="00AE013C"/>
    <w:rsid w:val="00B0038C"/>
    <w:rsid w:val="00B1314F"/>
    <w:rsid w:val="00B15FEF"/>
    <w:rsid w:val="00B20BB6"/>
    <w:rsid w:val="00B26DF1"/>
    <w:rsid w:val="00B26EC3"/>
    <w:rsid w:val="00B35D04"/>
    <w:rsid w:val="00B413AC"/>
    <w:rsid w:val="00B419B0"/>
    <w:rsid w:val="00B4582C"/>
    <w:rsid w:val="00B53DE2"/>
    <w:rsid w:val="00B57321"/>
    <w:rsid w:val="00B61083"/>
    <w:rsid w:val="00B6534B"/>
    <w:rsid w:val="00B66A5E"/>
    <w:rsid w:val="00B715D5"/>
    <w:rsid w:val="00B7282E"/>
    <w:rsid w:val="00B81D39"/>
    <w:rsid w:val="00B83400"/>
    <w:rsid w:val="00B94F65"/>
    <w:rsid w:val="00BB29FF"/>
    <w:rsid w:val="00BC1E9D"/>
    <w:rsid w:val="00BC34E0"/>
    <w:rsid w:val="00BD21F9"/>
    <w:rsid w:val="00BD38A9"/>
    <w:rsid w:val="00BF0352"/>
    <w:rsid w:val="00BF5DF7"/>
    <w:rsid w:val="00C25CDE"/>
    <w:rsid w:val="00C26876"/>
    <w:rsid w:val="00C31476"/>
    <w:rsid w:val="00C370CA"/>
    <w:rsid w:val="00C4558C"/>
    <w:rsid w:val="00C521C1"/>
    <w:rsid w:val="00C55D1D"/>
    <w:rsid w:val="00C72B63"/>
    <w:rsid w:val="00C82980"/>
    <w:rsid w:val="00C96AE7"/>
    <w:rsid w:val="00CA4BEB"/>
    <w:rsid w:val="00CB351C"/>
    <w:rsid w:val="00CD125F"/>
    <w:rsid w:val="00CD1BBE"/>
    <w:rsid w:val="00CD25B1"/>
    <w:rsid w:val="00CF0734"/>
    <w:rsid w:val="00CF2423"/>
    <w:rsid w:val="00CF7BF1"/>
    <w:rsid w:val="00D058FF"/>
    <w:rsid w:val="00D101F5"/>
    <w:rsid w:val="00D10ABF"/>
    <w:rsid w:val="00D145A6"/>
    <w:rsid w:val="00D14BF7"/>
    <w:rsid w:val="00D24DC3"/>
    <w:rsid w:val="00D26A39"/>
    <w:rsid w:val="00D3062A"/>
    <w:rsid w:val="00D34ECC"/>
    <w:rsid w:val="00D406D5"/>
    <w:rsid w:val="00D43910"/>
    <w:rsid w:val="00D506F7"/>
    <w:rsid w:val="00D50AA8"/>
    <w:rsid w:val="00D533F3"/>
    <w:rsid w:val="00D5481E"/>
    <w:rsid w:val="00D76C77"/>
    <w:rsid w:val="00D80D3C"/>
    <w:rsid w:val="00D85F63"/>
    <w:rsid w:val="00D908D7"/>
    <w:rsid w:val="00DB2E01"/>
    <w:rsid w:val="00DB6503"/>
    <w:rsid w:val="00DC4FC2"/>
    <w:rsid w:val="00DD0E3A"/>
    <w:rsid w:val="00DD1D81"/>
    <w:rsid w:val="00DD3DAA"/>
    <w:rsid w:val="00DD4513"/>
    <w:rsid w:val="00DD6870"/>
    <w:rsid w:val="00DE5C49"/>
    <w:rsid w:val="00DF2025"/>
    <w:rsid w:val="00DF4895"/>
    <w:rsid w:val="00E005ED"/>
    <w:rsid w:val="00E11F0A"/>
    <w:rsid w:val="00E14143"/>
    <w:rsid w:val="00E17BBA"/>
    <w:rsid w:val="00E20E8F"/>
    <w:rsid w:val="00E46930"/>
    <w:rsid w:val="00E52696"/>
    <w:rsid w:val="00E55A8F"/>
    <w:rsid w:val="00E60417"/>
    <w:rsid w:val="00E6486A"/>
    <w:rsid w:val="00E7157E"/>
    <w:rsid w:val="00E72E09"/>
    <w:rsid w:val="00E73057"/>
    <w:rsid w:val="00E82A7E"/>
    <w:rsid w:val="00E87CCB"/>
    <w:rsid w:val="00E932FF"/>
    <w:rsid w:val="00E97BB7"/>
    <w:rsid w:val="00EA36B4"/>
    <w:rsid w:val="00EA4D62"/>
    <w:rsid w:val="00EB10CE"/>
    <w:rsid w:val="00EB3D7D"/>
    <w:rsid w:val="00EB68A7"/>
    <w:rsid w:val="00EB6D96"/>
    <w:rsid w:val="00EC2B3A"/>
    <w:rsid w:val="00ED4FA6"/>
    <w:rsid w:val="00ED7341"/>
    <w:rsid w:val="00ED797A"/>
    <w:rsid w:val="00EE5503"/>
    <w:rsid w:val="00EF66D9"/>
    <w:rsid w:val="00F01804"/>
    <w:rsid w:val="00F07AD2"/>
    <w:rsid w:val="00F12137"/>
    <w:rsid w:val="00F125FE"/>
    <w:rsid w:val="00F137D8"/>
    <w:rsid w:val="00F13ABE"/>
    <w:rsid w:val="00F17477"/>
    <w:rsid w:val="00F25483"/>
    <w:rsid w:val="00F26447"/>
    <w:rsid w:val="00F420A5"/>
    <w:rsid w:val="00F512E5"/>
    <w:rsid w:val="00F53E3F"/>
    <w:rsid w:val="00F563CF"/>
    <w:rsid w:val="00F635DC"/>
    <w:rsid w:val="00F811E6"/>
    <w:rsid w:val="00F816C4"/>
    <w:rsid w:val="00F82B8F"/>
    <w:rsid w:val="00F842AE"/>
    <w:rsid w:val="00F8603E"/>
    <w:rsid w:val="00F938DB"/>
    <w:rsid w:val="00F95837"/>
    <w:rsid w:val="00F96B30"/>
    <w:rsid w:val="00F96C21"/>
    <w:rsid w:val="00FA411C"/>
    <w:rsid w:val="00FA4257"/>
    <w:rsid w:val="00FA53B3"/>
    <w:rsid w:val="00FA543A"/>
    <w:rsid w:val="00FB631E"/>
    <w:rsid w:val="00FC3724"/>
    <w:rsid w:val="00FC50F1"/>
    <w:rsid w:val="00FC6F10"/>
    <w:rsid w:val="00FC70F2"/>
    <w:rsid w:val="00FD1E37"/>
    <w:rsid w:val="00FD5260"/>
    <w:rsid w:val="00FE220B"/>
    <w:rsid w:val="00FE7F3E"/>
    <w:rsid w:val="00FF0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18FF0A"/>
  <w15:chartTrackingRefBased/>
  <w15:docId w15:val="{365681EF-1BEB-4E2F-B65E-6B7A7649F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533FA"/>
    <w:rPr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Indent 2"/>
    <w:basedOn w:val="a"/>
    <w:rsid w:val="0078606E"/>
    <w:pPr>
      <w:spacing w:after="120" w:line="480" w:lineRule="auto"/>
      <w:ind w:left="283"/>
    </w:pPr>
    <w:rPr>
      <w:szCs w:val="20"/>
      <w:lang w:val="en-AU" w:eastAsia="en-US"/>
    </w:rPr>
  </w:style>
  <w:style w:type="paragraph" w:styleId="a3">
    <w:name w:val="footer"/>
    <w:basedOn w:val="a"/>
    <w:link w:val="a4"/>
    <w:uiPriority w:val="99"/>
    <w:rsid w:val="00D533F3"/>
    <w:pPr>
      <w:tabs>
        <w:tab w:val="center" w:pos="4677"/>
        <w:tab w:val="right" w:pos="9355"/>
      </w:tabs>
    </w:pPr>
  </w:style>
  <w:style w:type="character" w:styleId="a5">
    <w:name w:val="page number"/>
    <w:basedOn w:val="a0"/>
    <w:rsid w:val="00D533F3"/>
  </w:style>
  <w:style w:type="paragraph" w:styleId="a6">
    <w:name w:val="Balloon Text"/>
    <w:basedOn w:val="a"/>
    <w:semiHidden/>
    <w:rsid w:val="00D533F3"/>
    <w:rPr>
      <w:rFonts w:ascii="Tahoma" w:hAnsi="Tahoma" w:cs="Tahoma"/>
      <w:sz w:val="16"/>
      <w:szCs w:val="16"/>
    </w:rPr>
  </w:style>
  <w:style w:type="paragraph" w:styleId="a7">
    <w:name w:val="header"/>
    <w:basedOn w:val="a"/>
    <w:link w:val="a8"/>
    <w:rsid w:val="00582DA5"/>
    <w:pPr>
      <w:tabs>
        <w:tab w:val="center" w:pos="4680"/>
        <w:tab w:val="right" w:pos="9360"/>
      </w:tabs>
    </w:pPr>
  </w:style>
  <w:style w:type="character" w:customStyle="1" w:styleId="a8">
    <w:name w:val="Верхний колонтитул Знак"/>
    <w:link w:val="a7"/>
    <w:rsid w:val="00582DA5"/>
    <w:rPr>
      <w:sz w:val="24"/>
      <w:szCs w:val="24"/>
      <w:lang w:val="ru-RU" w:eastAsia="ru-RU"/>
    </w:rPr>
  </w:style>
  <w:style w:type="table" w:styleId="a9">
    <w:name w:val="Table Grid"/>
    <w:basedOn w:val="a1"/>
    <w:uiPriority w:val="39"/>
    <w:rsid w:val="00582DA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List Paragraph"/>
    <w:basedOn w:val="a"/>
    <w:uiPriority w:val="34"/>
    <w:qFormat/>
    <w:rsid w:val="006078DB"/>
    <w:pPr>
      <w:ind w:left="720"/>
    </w:pPr>
  </w:style>
  <w:style w:type="paragraph" w:customStyle="1" w:styleId="PhotoCaptionTitle">
    <w:name w:val="Photo Caption Title"/>
    <w:basedOn w:val="a"/>
    <w:rsid w:val="001A1687"/>
    <w:pPr>
      <w:spacing w:after="240"/>
    </w:pPr>
    <w:rPr>
      <w:rFonts w:ascii="Gill Sans" w:hAnsi="Gill Sans"/>
      <w:b/>
      <w:caps/>
      <w:sz w:val="20"/>
      <w:lang w:val="en-US" w:eastAsia="en-US"/>
    </w:rPr>
  </w:style>
  <w:style w:type="paragraph" w:customStyle="1" w:styleId="Disclaimer">
    <w:name w:val="Disclaimer"/>
    <w:basedOn w:val="a"/>
    <w:link w:val="DisclaimerChar"/>
    <w:rsid w:val="001A1687"/>
    <w:rPr>
      <w:rFonts w:ascii="Gill Sans" w:hAnsi="Gill Sans"/>
      <w:sz w:val="18"/>
      <w:lang w:val="en-US" w:eastAsia="en-US"/>
    </w:rPr>
  </w:style>
  <w:style w:type="paragraph" w:customStyle="1" w:styleId="TitleSecondLine">
    <w:name w:val="Title Second Line"/>
    <w:basedOn w:val="TitleSecondLineCover"/>
    <w:rsid w:val="001A1687"/>
    <w:rPr>
      <w:bCs w:val="0"/>
      <w:color w:val="auto"/>
    </w:rPr>
  </w:style>
  <w:style w:type="paragraph" w:customStyle="1" w:styleId="TitleSecondLineCover">
    <w:name w:val="Title Second Line Cover"/>
    <w:basedOn w:val="a"/>
    <w:rsid w:val="001A1687"/>
    <w:pPr>
      <w:keepNext/>
      <w:keepLines/>
      <w:suppressAutoHyphens/>
    </w:pPr>
    <w:rPr>
      <w:rFonts w:ascii="Gill Sans" w:hAnsi="Gill Sans" w:cs="Arial"/>
      <w:bCs/>
      <w:caps/>
      <w:color w:val="FFFFFF"/>
      <w:kern w:val="32"/>
      <w:sz w:val="36"/>
      <w:szCs w:val="72"/>
      <w:lang w:val="en-US" w:eastAsia="en-US"/>
    </w:rPr>
  </w:style>
  <w:style w:type="character" w:customStyle="1" w:styleId="a4">
    <w:name w:val="Нижний колонтитул Знак"/>
    <w:link w:val="a3"/>
    <w:uiPriority w:val="99"/>
    <w:rsid w:val="001A1687"/>
    <w:rPr>
      <w:sz w:val="24"/>
      <w:szCs w:val="24"/>
      <w:lang w:val="ru-RU" w:eastAsia="ru-RU"/>
    </w:rPr>
  </w:style>
  <w:style w:type="paragraph" w:customStyle="1" w:styleId="CM12">
    <w:name w:val="CM12"/>
    <w:basedOn w:val="a"/>
    <w:next w:val="a"/>
    <w:semiHidden/>
    <w:rsid w:val="001A1687"/>
    <w:pPr>
      <w:widowControl w:val="0"/>
      <w:autoSpaceDE w:val="0"/>
      <w:autoSpaceDN w:val="0"/>
      <w:adjustRightInd w:val="0"/>
      <w:spacing w:after="1600"/>
    </w:pPr>
    <w:rPr>
      <w:rFonts w:ascii="Arial" w:hAnsi="Arial" w:cs="Arial"/>
      <w:lang w:val="en-US" w:eastAsia="en-US"/>
    </w:rPr>
  </w:style>
  <w:style w:type="paragraph" w:customStyle="1" w:styleId="CoverPageText">
    <w:name w:val="Cover Page Text"/>
    <w:basedOn w:val="a"/>
    <w:rsid w:val="001A1687"/>
    <w:pPr>
      <w:spacing w:after="160"/>
    </w:pPr>
    <w:rPr>
      <w:rFonts w:ascii="Gill Sans" w:hAnsi="Gill Sans"/>
      <w:sz w:val="23"/>
      <w:lang w:val="en-US" w:eastAsia="en-US"/>
    </w:rPr>
  </w:style>
  <w:style w:type="character" w:customStyle="1" w:styleId="DisclaimerChar">
    <w:name w:val="Disclaimer Char"/>
    <w:link w:val="Disclaimer"/>
    <w:rsid w:val="001A1687"/>
    <w:rPr>
      <w:rFonts w:ascii="Gill Sans" w:hAnsi="Gill Sans"/>
      <w:sz w:val="18"/>
      <w:szCs w:val="24"/>
    </w:rPr>
  </w:style>
  <w:style w:type="character" w:customStyle="1" w:styleId="st">
    <w:name w:val="st"/>
    <w:rsid w:val="00DD4513"/>
  </w:style>
  <w:style w:type="character" w:styleId="ab">
    <w:name w:val="Emphasis"/>
    <w:uiPriority w:val="20"/>
    <w:qFormat/>
    <w:rsid w:val="00DD4513"/>
    <w:rPr>
      <w:i/>
      <w:iCs/>
    </w:rPr>
  </w:style>
  <w:style w:type="character" w:styleId="ac">
    <w:name w:val="Hyperlink"/>
    <w:rsid w:val="00983516"/>
    <w:rPr>
      <w:color w:val="0563C1"/>
      <w:u w:val="single"/>
    </w:rPr>
  </w:style>
  <w:style w:type="character" w:styleId="ad">
    <w:name w:val="Strong"/>
    <w:uiPriority w:val="22"/>
    <w:qFormat/>
    <w:rsid w:val="005273D9"/>
    <w:rPr>
      <w:b/>
      <w:bCs/>
    </w:rPr>
  </w:style>
  <w:style w:type="character" w:customStyle="1" w:styleId="lrzxr">
    <w:name w:val="lrzxr"/>
    <w:rsid w:val="008324D8"/>
  </w:style>
  <w:style w:type="paragraph" w:customStyle="1" w:styleId="SEMempty">
    <w:name w:val="SEM_empty"/>
    <w:basedOn w:val="a"/>
    <w:qFormat/>
    <w:rsid w:val="00F95837"/>
    <w:rPr>
      <w:sz w:val="28"/>
      <w:lang w:val="uk-UA" w:eastAsia="uk-UA"/>
    </w:rPr>
  </w:style>
  <w:style w:type="character" w:styleId="ae">
    <w:name w:val="Unresolved Mention"/>
    <w:basedOn w:val="a0"/>
    <w:uiPriority w:val="99"/>
    <w:semiHidden/>
    <w:unhideWhenUsed/>
    <w:rsid w:val="00571956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rsid w:val="004F78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380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50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4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8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1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4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45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22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18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5E0741-82E0-491B-B8C6-40EEA342BE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1091</Words>
  <Characters>6222</Characters>
  <Application>Microsoft Office Word</Application>
  <DocSecurity>0</DocSecurity>
  <Lines>51</Lines>
  <Paragraphs>1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APPLICATION FORM</vt:lpstr>
      <vt:lpstr>APPLICATION FORM</vt:lpstr>
      <vt:lpstr>APPLICATION FORM</vt:lpstr>
    </vt:vector>
  </TitlesOfParts>
  <Company>Home</Company>
  <LinksUpToDate>false</LinksUpToDate>
  <CharactersWithSpaces>7299</CharactersWithSpaces>
  <SharedDoc>false</SharedDoc>
  <HLinks>
    <vt:vector size="12" baseType="variant">
      <vt:variant>
        <vt:i4>589926</vt:i4>
      </vt:variant>
      <vt:variant>
        <vt:i4>3</vt:i4>
      </vt:variant>
      <vt:variant>
        <vt:i4>0</vt:i4>
      </vt:variant>
      <vt:variant>
        <vt:i4>5</vt:i4>
      </vt:variant>
      <vt:variant>
        <vt:lpwstr>mailto:oberezina@merp.org.ua</vt:lpwstr>
      </vt:variant>
      <vt:variant>
        <vt:lpwstr/>
      </vt:variant>
      <vt:variant>
        <vt:i4>4522022</vt:i4>
      </vt:variant>
      <vt:variant>
        <vt:i4>0</vt:i4>
      </vt:variant>
      <vt:variant>
        <vt:i4>0</vt:i4>
      </vt:variant>
      <vt:variant>
        <vt:i4>5</vt:i4>
      </vt:variant>
      <vt:variant>
        <vt:lpwstr>mailto:info@merp.org.u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subject/>
  <dc:creator>Dmytro.Shatilo@tetratech.com</dc:creator>
  <cp:keywords/>
  <cp:lastModifiedBy>Kosar, Liudmyla</cp:lastModifiedBy>
  <cp:revision>3</cp:revision>
  <cp:lastPrinted>2021-02-11T13:20:00Z</cp:lastPrinted>
  <dcterms:created xsi:type="dcterms:W3CDTF">2021-02-26T19:56:00Z</dcterms:created>
  <dcterms:modified xsi:type="dcterms:W3CDTF">2021-02-26T19:57:00Z</dcterms:modified>
</cp:coreProperties>
</file>